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04" w:type="dxa"/>
        <w:jc w:val="center"/>
        <w:tblLayout w:type="fixed"/>
        <w:tblLook w:val="0000" w:firstRow="0" w:lastRow="0" w:firstColumn="0" w:lastColumn="0" w:noHBand="0" w:noVBand="0"/>
      </w:tblPr>
      <w:tblGrid>
        <w:gridCol w:w="2880"/>
        <w:gridCol w:w="7324"/>
      </w:tblGrid>
      <w:tr w:rsidR="00BC3CA3" w:rsidRPr="000366AD" w14:paraId="76239BA3" w14:textId="77777777" w:rsidTr="00727444">
        <w:trPr>
          <w:trHeight w:val="5868"/>
          <w:jc w:val="center"/>
        </w:trPr>
        <w:tc>
          <w:tcPr>
            <w:tcW w:w="2880" w:type="dxa"/>
            <w:tcBorders>
              <w:right w:val="single" w:sz="4" w:space="0" w:color="auto"/>
            </w:tcBorders>
            <w:shd w:val="clear" w:color="auto" w:fill="EDEDED" w:themeFill="accent3" w:themeFillTint="33"/>
          </w:tcPr>
          <w:p w14:paraId="3A8019D7" w14:textId="64C5D766" w:rsidR="000F7DB1" w:rsidRDefault="0097438A" w:rsidP="005C5A47">
            <w:pPr>
              <w:spacing w:after="0" w:line="240" w:lineRule="auto"/>
              <w:jc w:val="center"/>
              <w:rPr>
                <w:rFonts w:ascii="Source Sans Pro" w:eastAsia="Times New Roman" w:hAnsi="Source Sans Pro" w:cs="Arial"/>
                <w:b/>
                <w:bCs/>
                <w:color w:val="1F3864" w:themeColor="accent1" w:themeShade="80"/>
                <w:sz w:val="30"/>
                <w:szCs w:val="30"/>
              </w:rPr>
            </w:pPr>
            <w:r w:rsidRPr="0097438A">
              <w:rPr>
                <w:rFonts w:ascii="Source Sans Pro" w:eastAsia="Times New Roman" w:hAnsi="Source Sans Pro" w:cs="Arial"/>
                <w:b/>
                <w:bCs/>
                <w:noProof/>
                <w:color w:val="1F3864" w:themeColor="accent1" w:themeShade="80"/>
                <w:sz w:val="30"/>
                <w:szCs w:val="30"/>
              </w:rPr>
              <w:drawing>
                <wp:inline distT="0" distB="0" distL="0" distR="0" wp14:anchorId="14E54EAE" wp14:editId="093AA7A5">
                  <wp:extent cx="1010545" cy="1255594"/>
                  <wp:effectExtent l="304800" t="304800" r="323215" b="325755"/>
                  <wp:docPr id="2002637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2566" cy="127053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249D3065" w14:textId="0414A387" w:rsidR="00EE56E8" w:rsidRPr="00873FA4" w:rsidRDefault="000F7DB1" w:rsidP="005C5A47">
            <w:pPr>
              <w:spacing w:after="0" w:line="276" w:lineRule="auto"/>
              <w:rPr>
                <w:rFonts w:ascii="Source Sans Pro" w:eastAsia="Times New Roman" w:hAnsi="Source Sans Pro" w:cs="Arial"/>
                <w:b/>
                <w:bCs/>
                <w:color w:val="323E4F" w:themeColor="text2" w:themeShade="BF"/>
                <w:sz w:val="25"/>
                <w:szCs w:val="25"/>
              </w:rPr>
            </w:pPr>
            <w:r w:rsidRPr="00873FA4">
              <w:rPr>
                <w:rFonts w:ascii="Source Sans Pro" w:eastAsia="Times New Roman" w:hAnsi="Source Sans Pro" w:cs="Arial"/>
                <w:b/>
                <w:bCs/>
                <w:color w:val="323E4F" w:themeColor="text2" w:themeShade="BF"/>
                <w:sz w:val="25"/>
                <w:szCs w:val="25"/>
              </w:rPr>
              <w:t>C</w:t>
            </w:r>
            <w:r w:rsidR="003516CE" w:rsidRPr="00873FA4">
              <w:rPr>
                <w:rFonts w:ascii="Source Sans Pro" w:eastAsia="Times New Roman" w:hAnsi="Source Sans Pro" w:cs="Arial"/>
                <w:b/>
                <w:bCs/>
                <w:color w:val="323E4F" w:themeColor="text2" w:themeShade="BF"/>
                <w:sz w:val="25"/>
                <w:szCs w:val="25"/>
              </w:rPr>
              <w:t>ONTACT</w:t>
            </w:r>
          </w:p>
          <w:p w14:paraId="32AC0756" w14:textId="27C8E01F" w:rsidR="00EE56E8" w:rsidRPr="002A3C15" w:rsidRDefault="00BD7B37" w:rsidP="00EE56E8">
            <w:pPr>
              <w:rPr>
                <w:rFonts w:ascii="Bahnschrift Light Condensed" w:eastAsia="MS Mincho" w:hAnsi="Bahnschrift Light Condensed" w:cs="Calibri"/>
                <w:color w:val="323E4F" w:themeColor="text2" w:themeShade="BF"/>
              </w:rPr>
            </w:pPr>
            <w:r w:rsidRPr="002A3C15">
              <w:rPr>
                <w:rFonts w:ascii="Bahnschrift Light Condensed" w:eastAsia="MS Mincho" w:hAnsi="Bahnschrift Light Condensed" w:cs="Calibri"/>
                <w:noProof/>
                <w:color w:val="323E4F" w:themeColor="text2" w:themeShade="BF"/>
              </w:rPr>
              <w:drawing>
                <wp:inline distT="0" distB="0" distL="0" distR="0" wp14:anchorId="604AD5F5" wp14:editId="14999152">
                  <wp:extent cx="146695" cy="146695"/>
                  <wp:effectExtent l="0" t="0" r="5715" b="5715"/>
                  <wp:docPr id="1701398261" name="Graphic 1" descr="Phone Vibratio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398261" name="Graphic 1701398261" descr="Phone Vibration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50172" cy="150172"/>
                          </a:xfrm>
                          <a:prstGeom prst="rect">
                            <a:avLst/>
                          </a:prstGeom>
                        </pic:spPr>
                      </pic:pic>
                    </a:graphicData>
                  </a:graphic>
                </wp:inline>
              </w:drawing>
            </w:r>
            <w:r w:rsidR="00093FEA" w:rsidRPr="006072DC">
              <w:rPr>
                <w:rFonts w:ascii="Bahnschrift Light Condensed" w:eastAsia="MS Mincho" w:hAnsi="Bahnschrift Light Condensed" w:cs="Calibri"/>
                <w:b/>
                <w:bCs/>
                <w:color w:val="323E4F" w:themeColor="text2" w:themeShade="BF"/>
              </w:rPr>
              <w:t>PHONE</w:t>
            </w:r>
            <w:r w:rsidR="00093FEA" w:rsidRPr="002A3C15">
              <w:rPr>
                <w:rFonts w:ascii="Bahnschrift Light Condensed" w:eastAsia="MS Mincho" w:hAnsi="Bahnschrift Light Condensed" w:cs="Calibri"/>
                <w:color w:val="323E4F" w:themeColor="text2" w:themeShade="BF"/>
              </w:rPr>
              <w:t xml:space="preserve">: </w:t>
            </w:r>
            <w:r w:rsidR="00AF1E40" w:rsidRPr="002A3C15">
              <w:rPr>
                <w:rFonts w:ascii="Bahnschrift Light Condensed" w:eastAsia="MS Mincho" w:hAnsi="Bahnschrift Light Condensed" w:cs="Calibri"/>
                <w:color w:val="323E4F" w:themeColor="text2" w:themeShade="BF"/>
              </w:rPr>
              <w:t>954-4618776</w:t>
            </w:r>
          </w:p>
          <w:p w14:paraId="45046528" w14:textId="05F96229" w:rsidR="00EE56E8" w:rsidRDefault="00195993" w:rsidP="00093FEA">
            <w:pPr>
              <w:rPr>
                <w:rFonts w:ascii="Bahnschrift Light Condensed" w:eastAsia="MS Mincho" w:hAnsi="Bahnschrift Light Condensed" w:cs="Calibri"/>
                <w:color w:val="323E4F" w:themeColor="text2" w:themeShade="BF"/>
              </w:rPr>
            </w:pPr>
            <w:r>
              <w:rPr>
                <w:color w:val="323E4F" w:themeColor="text2" w:themeShade="BF"/>
              </w:rPr>
              <w:pict w14:anchorId="54801428">
                <v:shape id="_x0000_i1027" type="#_x0000_t75" alt="Email outline" style="width:9.15pt;height:9.1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" o:bullet="t">
                  <v:imagedata r:id="rId11" o:title="" cropleft="-2530f" cropright="-2024f"/>
                </v:shape>
              </w:pict>
            </w:r>
            <w:r w:rsidR="00113282" w:rsidRPr="002A3C15">
              <w:rPr>
                <w:rFonts w:ascii="Bahnschrift Light Condensed" w:eastAsia="MS Mincho" w:hAnsi="Bahnschrift Light Condensed" w:cs="Calibri"/>
                <w:color w:val="323E4F" w:themeColor="text2" w:themeShade="BF"/>
              </w:rPr>
              <w:t xml:space="preserve"> </w:t>
            </w:r>
            <w:r w:rsidR="00093FEA" w:rsidRPr="006072DC">
              <w:rPr>
                <w:rFonts w:ascii="Bahnschrift Light Condensed" w:eastAsia="MS Mincho" w:hAnsi="Bahnschrift Light Condensed" w:cs="Calibri"/>
                <w:b/>
                <w:bCs/>
                <w:color w:val="323E4F" w:themeColor="text2" w:themeShade="BF"/>
              </w:rPr>
              <w:t>EMAIL</w:t>
            </w:r>
            <w:r w:rsidR="00093FEA" w:rsidRPr="002A3C15">
              <w:rPr>
                <w:rFonts w:ascii="Bahnschrift Light Condensed" w:eastAsia="MS Mincho" w:hAnsi="Bahnschrift Light Condensed" w:cs="Calibri"/>
                <w:color w:val="323E4F" w:themeColor="text2" w:themeShade="BF"/>
              </w:rPr>
              <w:t xml:space="preserve">: </w:t>
            </w:r>
            <w:hyperlink r:id="rId12" w:history="1">
              <w:r w:rsidR="00101D33" w:rsidRPr="002A3C15">
                <w:rPr>
                  <w:rFonts w:ascii="Bahnschrift Light Condensed" w:eastAsia="MS Mincho" w:hAnsi="Bahnschrift Light Condensed" w:cs="Calibri"/>
                  <w:color w:val="323E4F" w:themeColor="text2" w:themeShade="BF"/>
                </w:rPr>
                <w:t>taneeamitra@gmail.com</w:t>
              </w:r>
            </w:hyperlink>
          </w:p>
          <w:p w14:paraId="05177A12" w14:textId="77777777" w:rsidR="00305289" w:rsidRDefault="00305289" w:rsidP="004B1C8D">
            <w:pPr>
              <w:spacing w:after="0" w:line="276" w:lineRule="auto"/>
              <w:rPr>
                <w:rFonts w:ascii="Source Sans Pro" w:eastAsia="Times New Roman" w:hAnsi="Source Sans Pro" w:cs="Arial"/>
                <w:b/>
                <w:bCs/>
                <w:color w:val="323E4F" w:themeColor="text2" w:themeShade="BF"/>
                <w:sz w:val="30"/>
                <w:szCs w:val="30"/>
              </w:rPr>
            </w:pPr>
          </w:p>
          <w:p w14:paraId="35025A87" w14:textId="75381F58" w:rsidR="00BC3CA3" w:rsidRPr="00873FA4" w:rsidRDefault="008614EC" w:rsidP="004B1C8D">
            <w:pPr>
              <w:spacing w:after="0" w:line="276" w:lineRule="auto"/>
              <w:rPr>
                <w:rFonts w:ascii="Source Sans Pro" w:eastAsia="Times New Roman" w:hAnsi="Source Sans Pro" w:cs="Arial"/>
                <w:b/>
                <w:bCs/>
                <w:color w:val="323E4F" w:themeColor="text2" w:themeShade="BF"/>
                <w:sz w:val="25"/>
                <w:szCs w:val="25"/>
              </w:rPr>
            </w:pPr>
            <w:r w:rsidRPr="00873FA4">
              <w:rPr>
                <w:rFonts w:ascii="Source Sans Pro" w:eastAsia="Times New Roman" w:hAnsi="Source Sans Pro" w:cs="Arial"/>
                <w:b/>
                <w:bCs/>
                <w:color w:val="323E4F" w:themeColor="text2" w:themeShade="BF"/>
                <w:sz w:val="25"/>
                <w:szCs w:val="25"/>
              </w:rPr>
              <w:t>PROFILE</w:t>
            </w:r>
          </w:p>
          <w:p w14:paraId="038B0896" w14:textId="77777777" w:rsidR="00D37FE1" w:rsidRDefault="00D37FE1" w:rsidP="00305289">
            <w:pPr>
              <w:spacing w:after="0" w:line="360" w:lineRule="auto"/>
              <w:jc w:val="both"/>
              <w:rPr>
                <w:rFonts w:ascii="Bahnschrift Light Condensed" w:eastAsia="MS Mincho" w:hAnsi="Bahnschrift Light Condensed" w:cs="Calibri"/>
                <w:color w:val="323E4F" w:themeColor="text2" w:themeShade="BF"/>
              </w:rPr>
            </w:pPr>
            <w:r w:rsidRPr="00567E18">
              <w:rPr>
                <w:rFonts w:ascii="Bahnschrift Light Condensed" w:eastAsia="MS Mincho" w:hAnsi="Bahnschrift Light Condensed" w:cs="Calibri"/>
                <w:color w:val="323E4F" w:themeColor="text2" w:themeShade="BF"/>
              </w:rPr>
              <w:t>Certified Product Owner and Scrum Master with 1</w:t>
            </w:r>
            <w:r>
              <w:rPr>
                <w:rFonts w:ascii="Bahnschrift Light Condensed" w:eastAsia="MS Mincho" w:hAnsi="Bahnschrift Light Condensed" w:cs="Calibri"/>
                <w:color w:val="323E4F" w:themeColor="text2" w:themeShade="BF"/>
              </w:rPr>
              <w:t>0</w:t>
            </w:r>
            <w:r w:rsidRPr="00567E18">
              <w:rPr>
                <w:rFonts w:ascii="Bahnschrift Light Condensed" w:eastAsia="MS Mincho" w:hAnsi="Bahnschrift Light Condensed" w:cs="Calibri"/>
                <w:color w:val="323E4F" w:themeColor="text2" w:themeShade="BF"/>
              </w:rPr>
              <w:t xml:space="preserve">+ years of experience driving digital transformation across </w:t>
            </w:r>
            <w:r>
              <w:rPr>
                <w:rFonts w:ascii="Bahnschrift Light Condensed" w:eastAsia="MS Mincho" w:hAnsi="Bahnschrift Light Condensed" w:cs="Calibri"/>
                <w:color w:val="323E4F" w:themeColor="text2" w:themeShade="BF"/>
              </w:rPr>
              <w:t>Travel</w:t>
            </w:r>
            <w:r w:rsidRPr="00567E18">
              <w:rPr>
                <w:rFonts w:ascii="Bahnschrift Light Condensed" w:eastAsia="MS Mincho" w:hAnsi="Bahnschrift Light Condensed" w:cs="Calibri"/>
                <w:color w:val="323E4F" w:themeColor="text2" w:themeShade="BF"/>
              </w:rPr>
              <w:t xml:space="preserve">, Healthcare, Finance, </w:t>
            </w:r>
            <w:r>
              <w:rPr>
                <w:rFonts w:ascii="Bahnschrift Light Condensed" w:eastAsia="MS Mincho" w:hAnsi="Bahnschrift Light Condensed" w:cs="Calibri"/>
                <w:color w:val="323E4F" w:themeColor="text2" w:themeShade="BF"/>
              </w:rPr>
              <w:t xml:space="preserve">Hospitality </w:t>
            </w:r>
            <w:r w:rsidRPr="00567E18">
              <w:rPr>
                <w:rFonts w:ascii="Bahnschrift Light Condensed" w:eastAsia="MS Mincho" w:hAnsi="Bahnschrift Light Condensed" w:cs="Calibri"/>
                <w:color w:val="323E4F" w:themeColor="text2" w:themeShade="BF"/>
              </w:rPr>
              <w:t>and Retail. Proven leader in Agile product development, backlog management, and cross-functional team execution. Expert in translating business needs into innovative solutions that enhance user experience, reduce operational costs, and deliver measurable value. Adept at stakeholder alignment, sprint planning, and leading end-to-end product lifecycles from concept to launch.</w:t>
            </w:r>
          </w:p>
          <w:p w14:paraId="3AF0776E" w14:textId="77777777" w:rsidR="00DE7539" w:rsidRDefault="00DE7539" w:rsidP="00A920D7">
            <w:pPr>
              <w:spacing w:after="0" w:line="360" w:lineRule="auto"/>
              <w:rPr>
                <w:rFonts w:ascii="Source Sans Pro" w:eastAsia="Times New Roman" w:hAnsi="Source Sans Pro" w:cs="Arial"/>
                <w:b/>
                <w:bCs/>
                <w:color w:val="323E4F" w:themeColor="text2" w:themeShade="BF"/>
                <w:sz w:val="30"/>
                <w:szCs w:val="30"/>
              </w:rPr>
            </w:pPr>
          </w:p>
          <w:p w14:paraId="63613A84" w14:textId="6148A50B" w:rsidR="00A920D7" w:rsidRPr="00873FA4" w:rsidRDefault="00A920D7" w:rsidP="00873FA4">
            <w:pPr>
              <w:spacing w:after="0" w:line="276" w:lineRule="auto"/>
              <w:rPr>
                <w:rFonts w:ascii="Source Sans Pro" w:eastAsia="Times New Roman" w:hAnsi="Source Sans Pro" w:cs="Arial"/>
                <w:b/>
                <w:bCs/>
                <w:color w:val="323E4F" w:themeColor="text2" w:themeShade="BF"/>
                <w:sz w:val="25"/>
                <w:szCs w:val="25"/>
              </w:rPr>
            </w:pPr>
            <w:r w:rsidRPr="00873FA4">
              <w:rPr>
                <w:rFonts w:ascii="Source Sans Pro" w:eastAsia="Times New Roman" w:hAnsi="Source Sans Pro" w:cs="Arial"/>
                <w:b/>
                <w:bCs/>
                <w:color w:val="323E4F" w:themeColor="text2" w:themeShade="BF"/>
                <w:sz w:val="25"/>
                <w:szCs w:val="25"/>
              </w:rPr>
              <w:t>CERTIFICATIONS</w:t>
            </w:r>
          </w:p>
          <w:p w14:paraId="63FFF9D0" w14:textId="77777777" w:rsidR="00A920D7" w:rsidRDefault="00A920D7" w:rsidP="00A920D7">
            <w:pPr>
              <w:spacing w:after="0"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SCRUM Product Owner</w:t>
            </w:r>
          </w:p>
          <w:p w14:paraId="6E1F814B" w14:textId="77777777" w:rsidR="00A920D7" w:rsidRDefault="00A920D7" w:rsidP="00A920D7">
            <w:pPr>
              <w:spacing w:after="0"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Scrum Master</w:t>
            </w:r>
          </w:p>
          <w:p w14:paraId="3F4EDA9B" w14:textId="77777777" w:rsidR="00DE7539" w:rsidRDefault="00DE7539" w:rsidP="00DE7539">
            <w:pPr>
              <w:spacing w:after="0"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 xml:space="preserve">SAFe </w:t>
            </w:r>
            <w:r w:rsidRPr="00B97059">
              <w:rPr>
                <w:rFonts w:ascii="Bahnschrift Light Condensed" w:eastAsia="MS Mincho" w:hAnsi="Bahnschrift Light Condensed" w:cs="Calibri"/>
                <w:color w:val="323E4F" w:themeColor="text2" w:themeShade="BF"/>
              </w:rPr>
              <w:t>Product Management Certified (POPM)</w:t>
            </w:r>
            <w:r>
              <w:rPr>
                <w:rFonts w:ascii="Bahnschrift Light Condensed" w:eastAsia="MS Mincho" w:hAnsi="Bahnschrift Light Condensed" w:cs="Calibri"/>
                <w:color w:val="323E4F" w:themeColor="text2" w:themeShade="BF"/>
              </w:rPr>
              <w:t xml:space="preserve"> </w:t>
            </w:r>
          </w:p>
          <w:p w14:paraId="6B6C92F6" w14:textId="353586FB" w:rsidR="00DE7539" w:rsidRDefault="00DE7539" w:rsidP="00A920D7">
            <w:pPr>
              <w:spacing w:after="0"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C++, C</w:t>
            </w:r>
            <w:r w:rsidR="00995A6A">
              <w:rPr>
                <w:rFonts w:ascii="Bahnschrift Light Condensed" w:eastAsia="MS Mincho" w:hAnsi="Bahnschrift Light Condensed" w:cs="Calibri"/>
                <w:color w:val="323E4F" w:themeColor="text2" w:themeShade="BF"/>
              </w:rPr>
              <w:t xml:space="preserve">, </w:t>
            </w:r>
          </w:p>
          <w:p w14:paraId="223AB5EE" w14:textId="77777777" w:rsidR="00873FA4" w:rsidRDefault="00873FA4" w:rsidP="00A920D7">
            <w:pPr>
              <w:spacing w:after="0" w:line="360" w:lineRule="auto"/>
              <w:rPr>
                <w:rFonts w:ascii="Bahnschrift Light Condensed" w:eastAsia="MS Mincho" w:hAnsi="Bahnschrift Light Condensed" w:cs="Calibri"/>
                <w:color w:val="323E4F" w:themeColor="text2" w:themeShade="BF"/>
              </w:rPr>
            </w:pPr>
          </w:p>
          <w:p w14:paraId="65A63E53" w14:textId="48924B24" w:rsidR="004D57FB" w:rsidRPr="00873FA4" w:rsidRDefault="00342741" w:rsidP="00873FA4">
            <w:pPr>
              <w:spacing w:after="0" w:line="276" w:lineRule="auto"/>
              <w:rPr>
                <w:rFonts w:ascii="Source Sans Pro" w:eastAsia="Times New Roman" w:hAnsi="Source Sans Pro" w:cs="Arial"/>
                <w:b/>
                <w:bCs/>
                <w:color w:val="323E4F" w:themeColor="text2" w:themeShade="BF"/>
                <w:sz w:val="25"/>
                <w:szCs w:val="25"/>
              </w:rPr>
            </w:pPr>
            <w:r w:rsidRPr="00873FA4">
              <w:rPr>
                <w:rFonts w:ascii="Source Sans Pro" w:eastAsia="Times New Roman" w:hAnsi="Source Sans Pro" w:cs="Arial"/>
                <w:b/>
                <w:bCs/>
                <w:color w:val="323E4F" w:themeColor="text2" w:themeShade="BF"/>
                <w:sz w:val="25"/>
                <w:szCs w:val="25"/>
              </w:rPr>
              <w:lastRenderedPageBreak/>
              <w:t>KEY SKILLS</w:t>
            </w:r>
          </w:p>
          <w:p w14:paraId="5A337D06" w14:textId="73F2AB72" w:rsidR="00CC1164" w:rsidRDefault="00C347B9" w:rsidP="00811BFD">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 xml:space="preserve">Managing Product </w:t>
            </w:r>
            <w:r w:rsidR="00CC1164">
              <w:rPr>
                <w:rFonts w:ascii="Bahnschrift Light Condensed" w:eastAsia="MS Mincho" w:hAnsi="Bahnschrift Light Condensed" w:cs="Calibri"/>
                <w:color w:val="323E4F" w:themeColor="text2" w:themeShade="BF"/>
              </w:rPr>
              <w:t xml:space="preserve">Backlog </w:t>
            </w:r>
          </w:p>
          <w:p w14:paraId="45551E79" w14:textId="77777777" w:rsidR="00C347B9" w:rsidRDefault="00C347B9" w:rsidP="00C347B9">
            <w:pPr>
              <w:spacing w:line="360" w:lineRule="auto"/>
              <w:rPr>
                <w:rFonts w:ascii="Bahnschrift Light Condensed" w:eastAsia="MS Mincho" w:hAnsi="Bahnschrift Light Condensed" w:cs="Calibri"/>
                <w:color w:val="323E4F" w:themeColor="text2" w:themeShade="BF"/>
              </w:rPr>
            </w:pPr>
            <w:r w:rsidRPr="0045150F">
              <w:rPr>
                <w:rFonts w:ascii="Bahnschrift Light Condensed" w:eastAsia="MS Mincho" w:hAnsi="Bahnschrift Light Condensed" w:cs="Calibri"/>
                <w:color w:val="323E4F" w:themeColor="text2" w:themeShade="BF"/>
              </w:rPr>
              <w:t>Stakeholder Engagement &amp; Cross-Team Collaboration</w:t>
            </w:r>
          </w:p>
          <w:p w14:paraId="7DAA31CB" w14:textId="77777777" w:rsidR="00981C17" w:rsidRDefault="00981C17" w:rsidP="00981C17">
            <w:pPr>
              <w:spacing w:line="360" w:lineRule="auto"/>
              <w:rPr>
                <w:rFonts w:ascii="Bahnschrift Light Condensed" w:eastAsia="MS Mincho" w:hAnsi="Bahnschrift Light Condensed" w:cs="Calibri"/>
                <w:color w:val="323E4F" w:themeColor="text2" w:themeShade="BF"/>
              </w:rPr>
            </w:pPr>
            <w:r w:rsidRPr="00810926">
              <w:rPr>
                <w:rFonts w:ascii="Bahnschrift Light Condensed" w:eastAsia="MS Mincho" w:hAnsi="Bahnschrift Light Condensed" w:cs="Calibri"/>
                <w:color w:val="323E4F" w:themeColor="text2" w:themeShade="BF"/>
              </w:rPr>
              <w:t>UI/UX Integration &amp; Designer Coordination</w:t>
            </w:r>
          </w:p>
          <w:p w14:paraId="78CE7019" w14:textId="5E310C55" w:rsidR="00811BFD" w:rsidRDefault="00811BFD" w:rsidP="00811BFD">
            <w:pPr>
              <w:spacing w:line="360" w:lineRule="auto"/>
              <w:rPr>
                <w:rFonts w:ascii="Bahnschrift Light Condensed" w:eastAsia="MS Mincho" w:hAnsi="Bahnschrift Light Condensed" w:cs="Calibri"/>
                <w:color w:val="323E4F" w:themeColor="text2" w:themeShade="BF"/>
              </w:rPr>
            </w:pPr>
            <w:r w:rsidRPr="004610F1">
              <w:rPr>
                <w:rFonts w:ascii="Bahnschrift Light Condensed" w:eastAsia="MS Mincho" w:hAnsi="Bahnschrift Light Condensed" w:cs="Calibri"/>
                <w:color w:val="323E4F" w:themeColor="text2" w:themeShade="BF"/>
              </w:rPr>
              <w:t>Backlog Grooming</w:t>
            </w:r>
            <w:r w:rsidR="00A40017">
              <w:rPr>
                <w:rFonts w:ascii="Bahnschrift Light Condensed" w:eastAsia="MS Mincho" w:hAnsi="Bahnschrift Light Condensed" w:cs="Calibri"/>
                <w:color w:val="323E4F" w:themeColor="text2" w:themeShade="BF"/>
              </w:rPr>
              <w:t xml:space="preserve">, </w:t>
            </w:r>
            <w:r w:rsidRPr="001A7667">
              <w:rPr>
                <w:rFonts w:ascii="Bahnschrift Light Condensed" w:eastAsia="MS Mincho" w:hAnsi="Bahnschrift Light Condensed" w:cs="Calibri"/>
                <w:color w:val="323E4F" w:themeColor="text2" w:themeShade="BF"/>
              </w:rPr>
              <w:t xml:space="preserve">Sprint Planning </w:t>
            </w:r>
            <w:r>
              <w:rPr>
                <w:rFonts w:ascii="Bahnschrift Light Condensed" w:eastAsia="MS Mincho" w:hAnsi="Bahnschrift Light Condensed" w:cs="Calibri"/>
                <w:color w:val="323E4F" w:themeColor="text2" w:themeShade="BF"/>
              </w:rPr>
              <w:t>&amp;</w:t>
            </w:r>
            <w:r w:rsidRPr="001A7667">
              <w:rPr>
                <w:rFonts w:ascii="Bahnschrift Light Condensed" w:eastAsia="MS Mincho" w:hAnsi="Bahnschrift Light Condensed" w:cs="Calibri"/>
                <w:color w:val="323E4F" w:themeColor="text2" w:themeShade="BF"/>
              </w:rPr>
              <w:t xml:space="preserve"> Execution</w:t>
            </w:r>
          </w:p>
          <w:p w14:paraId="2E819F18" w14:textId="6B2B57C8" w:rsidR="00A3674D" w:rsidRDefault="001F6559" w:rsidP="00811BFD">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 xml:space="preserve">Web, Mobile Digital </w:t>
            </w:r>
            <w:r w:rsidR="00242C03">
              <w:rPr>
                <w:rFonts w:ascii="Bahnschrift Light Condensed" w:eastAsia="MS Mincho" w:hAnsi="Bahnschrift Light Condensed" w:cs="Calibri"/>
                <w:color w:val="323E4F" w:themeColor="text2" w:themeShade="BF"/>
              </w:rPr>
              <w:t>Marketing</w:t>
            </w:r>
            <w:r w:rsidR="00D624E8">
              <w:rPr>
                <w:rFonts w:ascii="Bahnschrift Light Condensed" w:eastAsia="MS Mincho" w:hAnsi="Bahnschrift Light Condensed" w:cs="Calibri"/>
                <w:color w:val="323E4F" w:themeColor="text2" w:themeShade="BF"/>
              </w:rPr>
              <w:t>, E-</w:t>
            </w:r>
            <w:r w:rsidR="00EF0556">
              <w:rPr>
                <w:rFonts w:ascii="Bahnschrift Light Condensed" w:eastAsia="MS Mincho" w:hAnsi="Bahnschrift Light Condensed" w:cs="Calibri"/>
                <w:color w:val="323E4F" w:themeColor="text2" w:themeShade="BF"/>
              </w:rPr>
              <w:t xml:space="preserve">Commerce </w:t>
            </w:r>
            <w:r w:rsidR="00242C03">
              <w:rPr>
                <w:rFonts w:ascii="Bahnschrift Light Condensed" w:eastAsia="MS Mincho" w:hAnsi="Bahnschrift Light Condensed" w:cs="Calibri"/>
                <w:color w:val="323E4F" w:themeColor="text2" w:themeShade="BF"/>
              </w:rPr>
              <w:t>Product Delivery</w:t>
            </w:r>
          </w:p>
          <w:p w14:paraId="4309621A" w14:textId="77777777" w:rsidR="00811BFD" w:rsidRDefault="00811BFD" w:rsidP="00811BFD">
            <w:pPr>
              <w:spacing w:line="360" w:lineRule="auto"/>
              <w:rPr>
                <w:rFonts w:ascii="Bahnschrift Light Condensed" w:eastAsia="MS Mincho" w:hAnsi="Bahnschrift Light Condensed" w:cs="Calibri"/>
                <w:color w:val="323E4F" w:themeColor="text2" w:themeShade="BF"/>
              </w:rPr>
            </w:pPr>
            <w:r w:rsidRPr="001A7667">
              <w:rPr>
                <w:rFonts w:ascii="Bahnschrift Light Condensed" w:eastAsia="MS Mincho" w:hAnsi="Bahnschrift Light Condensed" w:cs="Calibri"/>
                <w:color w:val="323E4F" w:themeColor="text2" w:themeShade="BF"/>
              </w:rPr>
              <w:t xml:space="preserve">KPI Definition </w:t>
            </w:r>
            <w:r>
              <w:rPr>
                <w:rFonts w:ascii="Bahnschrift Light Condensed" w:eastAsia="MS Mincho" w:hAnsi="Bahnschrift Light Condensed" w:cs="Calibri"/>
                <w:color w:val="323E4F" w:themeColor="text2" w:themeShade="BF"/>
              </w:rPr>
              <w:t xml:space="preserve">&amp; </w:t>
            </w:r>
            <w:r w:rsidRPr="001A7667">
              <w:rPr>
                <w:rFonts w:ascii="Bahnschrift Light Condensed" w:eastAsia="MS Mincho" w:hAnsi="Bahnschrift Light Condensed" w:cs="Calibri"/>
                <w:color w:val="323E4F" w:themeColor="text2" w:themeShade="BF"/>
              </w:rPr>
              <w:t>Value Delivery</w:t>
            </w:r>
          </w:p>
          <w:p w14:paraId="630FA33A" w14:textId="77777777" w:rsidR="00115632" w:rsidRDefault="00115632" w:rsidP="00115632">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On-time Delivery</w:t>
            </w:r>
          </w:p>
          <w:p w14:paraId="6E2E5295" w14:textId="1144F1A1" w:rsidR="00115632" w:rsidRPr="00E60593" w:rsidRDefault="00115632" w:rsidP="00115632">
            <w:pPr>
              <w:spacing w:line="360" w:lineRule="auto"/>
              <w:rPr>
                <w:rFonts w:ascii="Bahnschrift Light Condensed" w:eastAsia="MS Mincho" w:hAnsi="Bahnschrift Light Condensed" w:cs="Calibri"/>
                <w:color w:val="323E4F" w:themeColor="text2" w:themeShade="BF"/>
              </w:rPr>
            </w:pPr>
            <w:r w:rsidRPr="00E60593">
              <w:rPr>
                <w:rFonts w:ascii="Bahnschrift Light Condensed" w:eastAsia="MS Mincho" w:hAnsi="Bahnschrift Light Condensed" w:cs="Calibri"/>
                <w:color w:val="323E4F" w:themeColor="text2" w:themeShade="BF"/>
              </w:rPr>
              <w:t>Leading T</w:t>
            </w:r>
            <w:r>
              <w:rPr>
                <w:rFonts w:ascii="Bahnschrift Light Condensed" w:eastAsia="MS Mincho" w:hAnsi="Bahnschrift Light Condensed" w:cs="Calibri"/>
                <w:color w:val="323E4F" w:themeColor="text2" w:themeShade="BF"/>
              </w:rPr>
              <w:t>eam</w:t>
            </w:r>
            <w:r w:rsidR="00A40C36">
              <w:rPr>
                <w:rFonts w:ascii="Bahnschrift Light Condensed" w:eastAsia="MS Mincho" w:hAnsi="Bahnschrift Light Condensed" w:cs="Calibri"/>
                <w:color w:val="323E4F" w:themeColor="text2" w:themeShade="BF"/>
              </w:rPr>
              <w:t xml:space="preserve"> &amp; </w:t>
            </w:r>
            <w:r w:rsidR="00411B4E">
              <w:rPr>
                <w:rFonts w:ascii="Bahnschrift Light Condensed" w:eastAsia="MS Mincho" w:hAnsi="Bahnschrift Light Condensed" w:cs="Calibri"/>
                <w:color w:val="323E4F" w:themeColor="text2" w:themeShade="BF"/>
              </w:rPr>
              <w:t xml:space="preserve">Agile </w:t>
            </w:r>
            <w:r w:rsidR="00A40C36">
              <w:rPr>
                <w:rFonts w:ascii="Bahnschrift Light Condensed" w:eastAsia="MS Mincho" w:hAnsi="Bahnschrift Light Condensed" w:cs="Calibri"/>
                <w:color w:val="323E4F" w:themeColor="text2" w:themeShade="BF"/>
              </w:rPr>
              <w:t xml:space="preserve">Coaching </w:t>
            </w:r>
          </w:p>
          <w:p w14:paraId="4EAE988D" w14:textId="77777777" w:rsidR="00A55568" w:rsidRDefault="00A55568" w:rsidP="001F5477">
            <w:pPr>
              <w:spacing w:after="0" w:line="360" w:lineRule="auto"/>
              <w:rPr>
                <w:rFonts w:ascii="Source Sans Pro" w:eastAsia="Times New Roman" w:hAnsi="Source Sans Pro" w:cs="Arial"/>
                <w:b/>
                <w:bCs/>
                <w:color w:val="323E4F" w:themeColor="text2" w:themeShade="BF"/>
                <w:sz w:val="30"/>
                <w:szCs w:val="30"/>
              </w:rPr>
            </w:pPr>
          </w:p>
          <w:p w14:paraId="44E765BA" w14:textId="5868FC94" w:rsidR="001F5477" w:rsidRPr="00873FA4" w:rsidRDefault="001F5477" w:rsidP="00873FA4">
            <w:pPr>
              <w:spacing w:after="0" w:line="276" w:lineRule="auto"/>
              <w:rPr>
                <w:rFonts w:ascii="Source Sans Pro" w:eastAsia="Times New Roman" w:hAnsi="Source Sans Pro" w:cs="Arial"/>
                <w:b/>
                <w:bCs/>
                <w:color w:val="323E4F" w:themeColor="text2" w:themeShade="BF"/>
                <w:sz w:val="25"/>
                <w:szCs w:val="25"/>
              </w:rPr>
            </w:pPr>
            <w:r w:rsidRPr="00873FA4">
              <w:rPr>
                <w:rFonts w:ascii="Source Sans Pro" w:eastAsia="Times New Roman" w:hAnsi="Source Sans Pro" w:cs="Arial"/>
                <w:b/>
                <w:bCs/>
                <w:color w:val="323E4F" w:themeColor="text2" w:themeShade="BF"/>
                <w:sz w:val="25"/>
                <w:szCs w:val="25"/>
              </w:rPr>
              <w:t>APP SKILLS</w:t>
            </w:r>
          </w:p>
          <w:p w14:paraId="7CE5801C" w14:textId="77777777" w:rsidR="001145C6" w:rsidRDefault="007C5D16" w:rsidP="00D743C0">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Azure DevOps</w:t>
            </w:r>
            <w:r w:rsidR="003908F1" w:rsidRPr="00CB0BA8">
              <w:rPr>
                <w:rFonts w:ascii="Bahnschrift Light Condensed" w:eastAsia="MS Mincho" w:hAnsi="Bahnschrift Light Condensed" w:cs="Calibri"/>
                <w:color w:val="323E4F" w:themeColor="text2" w:themeShade="BF"/>
              </w:rPr>
              <w:t>, TFS, Jira, Confluence, Trello,</w:t>
            </w:r>
            <w:r w:rsidR="00AE0F49">
              <w:rPr>
                <w:rFonts w:ascii="Bahnschrift Light Condensed" w:eastAsia="MS Mincho" w:hAnsi="Bahnschrift Light Condensed" w:cs="Calibri"/>
                <w:color w:val="323E4F" w:themeColor="text2" w:themeShade="BF"/>
              </w:rPr>
              <w:t xml:space="preserve"> Spira,</w:t>
            </w:r>
            <w:r w:rsidR="003908F1" w:rsidRPr="00CB0BA8">
              <w:rPr>
                <w:rFonts w:ascii="Bahnschrift Light Condensed" w:eastAsia="MS Mincho" w:hAnsi="Bahnschrift Light Condensed" w:cs="Calibri"/>
                <w:color w:val="323E4F" w:themeColor="text2" w:themeShade="BF"/>
              </w:rPr>
              <w:t xml:space="preserve"> LinkIT, </w:t>
            </w:r>
            <w:r w:rsidR="001F5477" w:rsidRPr="00CB0BA8">
              <w:rPr>
                <w:rFonts w:ascii="Bahnschrift Light Condensed" w:eastAsia="MS Mincho" w:hAnsi="Bahnschrift Light Condensed" w:cs="Calibri"/>
                <w:color w:val="323E4F" w:themeColor="text2" w:themeShade="BF"/>
              </w:rPr>
              <w:t xml:space="preserve">MS Visio, Lucid Chart, Snagit, </w:t>
            </w:r>
            <w:r w:rsidR="008015E5">
              <w:rPr>
                <w:rFonts w:ascii="Bahnschrift Light Condensed" w:eastAsia="MS Mincho" w:hAnsi="Bahnschrift Light Condensed" w:cs="Calibri"/>
                <w:color w:val="323E4F" w:themeColor="text2" w:themeShade="BF"/>
              </w:rPr>
              <w:t>Figma</w:t>
            </w:r>
            <w:r w:rsidR="0058021F">
              <w:rPr>
                <w:rFonts w:ascii="Bahnschrift Light Condensed" w:eastAsia="MS Mincho" w:hAnsi="Bahnschrift Light Condensed" w:cs="Calibri"/>
                <w:color w:val="323E4F" w:themeColor="text2" w:themeShade="BF"/>
              </w:rPr>
              <w:t xml:space="preserve">, </w:t>
            </w:r>
            <w:r w:rsidR="001F5477" w:rsidRPr="00CB0BA8">
              <w:rPr>
                <w:rFonts w:ascii="Bahnschrift Light Condensed" w:eastAsia="MS Mincho" w:hAnsi="Bahnschrift Light Condensed" w:cs="Calibri"/>
                <w:color w:val="323E4F" w:themeColor="text2" w:themeShade="BF"/>
              </w:rPr>
              <w:t>Balsamiq</w:t>
            </w:r>
            <w:r w:rsidR="001F5477">
              <w:rPr>
                <w:rFonts w:ascii="Bahnschrift Light Condensed" w:eastAsia="MS Mincho" w:hAnsi="Bahnschrift Light Condensed" w:cs="Calibri"/>
                <w:color w:val="323E4F" w:themeColor="text2" w:themeShade="BF"/>
              </w:rPr>
              <w:t xml:space="preserve"> Mockup</w:t>
            </w:r>
            <w:r w:rsidR="00C55835">
              <w:rPr>
                <w:rFonts w:ascii="Bahnschrift Light Condensed" w:eastAsia="MS Mincho" w:hAnsi="Bahnschrift Light Condensed" w:cs="Calibri"/>
                <w:color w:val="323E4F" w:themeColor="text2" w:themeShade="BF"/>
              </w:rPr>
              <w:t xml:space="preserve">, </w:t>
            </w:r>
          </w:p>
          <w:p w14:paraId="77059D49" w14:textId="1E45925F" w:rsidR="00D743C0" w:rsidRDefault="00D743C0" w:rsidP="00D743C0">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Experience in Sabre Movement Manager,</w:t>
            </w:r>
            <w:r w:rsidR="00CF0DB9">
              <w:rPr>
                <w:rFonts w:ascii="Bahnschrift Light Condensed" w:eastAsia="MS Mincho" w:hAnsi="Bahnschrift Light Condensed" w:cs="Calibri"/>
                <w:color w:val="323E4F" w:themeColor="text2" w:themeShade="BF"/>
              </w:rPr>
              <w:t xml:space="preserve"> </w:t>
            </w:r>
            <w:r>
              <w:rPr>
                <w:rFonts w:ascii="Bahnschrift Light Condensed" w:eastAsia="MS Mincho" w:hAnsi="Bahnschrift Light Condensed" w:cs="Calibri"/>
                <w:color w:val="323E4F" w:themeColor="text2" w:themeShade="BF"/>
              </w:rPr>
              <w:t>Navitaire, APO Pricing,</w:t>
            </w:r>
            <w:r w:rsidR="00AA0490">
              <w:rPr>
                <w:rFonts w:ascii="Bahnschrift Light Condensed" w:eastAsia="MS Mincho" w:hAnsi="Bahnschrift Light Condensed" w:cs="Calibri"/>
                <w:color w:val="323E4F" w:themeColor="text2" w:themeShade="BF"/>
              </w:rPr>
              <w:t xml:space="preserve"> </w:t>
            </w:r>
            <w:r>
              <w:rPr>
                <w:rFonts w:ascii="Bahnschrift Light Condensed" w:eastAsia="MS Mincho" w:hAnsi="Bahnschrift Light Condensed" w:cs="Calibri"/>
                <w:color w:val="323E4F" w:themeColor="text2" w:themeShade="BF"/>
              </w:rPr>
              <w:t>NewSkys Ticketing, LMS Loyalty Management System</w:t>
            </w:r>
            <w:r w:rsidR="00FC6216">
              <w:rPr>
                <w:rFonts w:ascii="Bahnschrift Light Condensed" w:eastAsia="MS Mincho" w:hAnsi="Bahnschrift Light Condensed" w:cs="Calibri"/>
                <w:color w:val="323E4F" w:themeColor="text2" w:themeShade="BF"/>
              </w:rPr>
              <w:t>,</w:t>
            </w:r>
            <w:r w:rsidR="00BA3C8C">
              <w:rPr>
                <w:rFonts w:ascii="Bahnschrift Light Condensed" w:eastAsia="MS Mincho" w:hAnsi="Bahnschrift Light Condensed" w:cs="Calibri"/>
                <w:color w:val="323E4F" w:themeColor="text2" w:themeShade="BF"/>
              </w:rPr>
              <w:t xml:space="preserve"> Go Now,</w:t>
            </w:r>
            <w:r w:rsidR="00FC6216">
              <w:rPr>
                <w:rFonts w:ascii="Bahnschrift Light Condensed" w:eastAsia="MS Mincho" w:hAnsi="Bahnschrift Light Condensed" w:cs="Calibri"/>
                <w:color w:val="323E4F" w:themeColor="text2" w:themeShade="BF"/>
              </w:rPr>
              <w:t xml:space="preserve"> CAE CrewTrac, </w:t>
            </w:r>
            <w:r w:rsidR="0056097C">
              <w:rPr>
                <w:rFonts w:ascii="Bahnschrift Light Condensed" w:eastAsia="MS Mincho" w:hAnsi="Bahnschrift Light Condensed" w:cs="Calibri"/>
                <w:color w:val="323E4F" w:themeColor="text2" w:themeShade="BF"/>
              </w:rPr>
              <w:t xml:space="preserve">FLICA, </w:t>
            </w:r>
            <w:r w:rsidR="00C12E8E">
              <w:rPr>
                <w:rFonts w:ascii="Bahnschrift Light Condensed" w:eastAsia="MS Mincho" w:hAnsi="Bahnschrift Light Condensed" w:cs="Calibri"/>
                <w:color w:val="323E4F" w:themeColor="text2" w:themeShade="BF"/>
              </w:rPr>
              <w:t>Crew Pay</w:t>
            </w:r>
          </w:p>
          <w:p w14:paraId="049F63F4" w14:textId="77777777" w:rsidR="001145C6" w:rsidRDefault="001145C6" w:rsidP="001145C6">
            <w:pPr>
              <w:spacing w:line="360" w:lineRule="auto"/>
              <w:rPr>
                <w:rFonts w:ascii="Bahnschrift Light Condensed" w:eastAsia="MS Mincho" w:hAnsi="Bahnschrift Light Condensed" w:cs="Calibri"/>
                <w:color w:val="323E4F" w:themeColor="text2" w:themeShade="BF"/>
              </w:rPr>
            </w:pPr>
            <w:r w:rsidRPr="00CB0BA8">
              <w:rPr>
                <w:rFonts w:ascii="Bahnschrift Light Condensed" w:eastAsia="MS Mincho" w:hAnsi="Bahnschrift Light Condensed" w:cs="Calibri"/>
                <w:color w:val="323E4F" w:themeColor="text2" w:themeShade="BF"/>
              </w:rPr>
              <w:t>Microsoft Office Suite, MS Project, PowerPoint, Teams, SharePoint</w:t>
            </w:r>
          </w:p>
          <w:p w14:paraId="4CC2C528" w14:textId="084EB9F9" w:rsidR="001F5477" w:rsidRDefault="001F5477" w:rsidP="001F5477">
            <w:pPr>
              <w:spacing w:line="360" w:lineRule="auto"/>
              <w:rPr>
                <w:rFonts w:ascii="Bahnschrift Light Condensed" w:eastAsia="MS Mincho" w:hAnsi="Bahnschrift Light Condensed" w:cs="Calibri"/>
                <w:color w:val="323E4F" w:themeColor="text2" w:themeShade="BF"/>
              </w:rPr>
            </w:pPr>
            <w:r w:rsidRPr="00CB0BA8">
              <w:rPr>
                <w:rFonts w:ascii="Bahnschrift Light Condensed" w:eastAsia="MS Mincho" w:hAnsi="Bahnschrift Light Condensed" w:cs="Calibri"/>
                <w:color w:val="323E4F" w:themeColor="text2" w:themeShade="BF"/>
              </w:rPr>
              <w:t>MS SQL Server, Power BI, Postman, Soap UI, Load UI, Swagger</w:t>
            </w:r>
            <w:r w:rsidR="000A2A89">
              <w:rPr>
                <w:rFonts w:ascii="Bahnschrift Light Condensed" w:eastAsia="MS Mincho" w:hAnsi="Bahnschrift Light Condensed" w:cs="Calibri"/>
                <w:color w:val="323E4F" w:themeColor="text2" w:themeShade="BF"/>
              </w:rPr>
              <w:t xml:space="preserve">, Mule Soft </w:t>
            </w:r>
            <w:r w:rsidR="007F270B">
              <w:rPr>
                <w:rFonts w:ascii="Bahnschrift Light Condensed" w:eastAsia="MS Mincho" w:hAnsi="Bahnschrift Light Condensed" w:cs="Calibri"/>
                <w:color w:val="323E4F" w:themeColor="text2" w:themeShade="BF"/>
              </w:rPr>
              <w:t>API Service</w:t>
            </w:r>
          </w:p>
          <w:p w14:paraId="2FF88C1C" w14:textId="2141C965" w:rsidR="00BC288F" w:rsidRPr="00CB0BA8" w:rsidRDefault="002B2A21" w:rsidP="001F5477">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 xml:space="preserve">Analysis </w:t>
            </w:r>
            <w:r w:rsidR="0054092E">
              <w:rPr>
                <w:rFonts w:ascii="Bahnschrift Light Condensed" w:eastAsia="MS Mincho" w:hAnsi="Bahnschrift Light Condensed" w:cs="Calibri"/>
                <w:color w:val="323E4F" w:themeColor="text2" w:themeShade="BF"/>
              </w:rPr>
              <w:t xml:space="preserve">with Gen AI </w:t>
            </w:r>
            <w:r w:rsidR="00884433">
              <w:rPr>
                <w:rFonts w:ascii="Bahnschrift Light Condensed" w:eastAsia="MS Mincho" w:hAnsi="Bahnschrift Light Condensed" w:cs="Calibri"/>
                <w:color w:val="323E4F" w:themeColor="text2" w:themeShade="BF"/>
              </w:rPr>
              <w:t xml:space="preserve">Chat GPT, </w:t>
            </w:r>
            <w:r w:rsidR="000D11F0">
              <w:rPr>
                <w:rFonts w:ascii="Bahnschrift Light Condensed" w:eastAsia="MS Mincho" w:hAnsi="Bahnschrift Light Condensed" w:cs="Calibri"/>
                <w:color w:val="323E4F" w:themeColor="text2" w:themeShade="BF"/>
              </w:rPr>
              <w:t>MS Copilot, Crew</w:t>
            </w:r>
            <w:r w:rsidR="001E23F6">
              <w:rPr>
                <w:rFonts w:ascii="Bahnschrift Light Condensed" w:eastAsia="MS Mincho" w:hAnsi="Bahnschrift Light Condensed" w:cs="Calibri"/>
                <w:color w:val="323E4F" w:themeColor="text2" w:themeShade="BF"/>
              </w:rPr>
              <w:t xml:space="preserve"> </w:t>
            </w:r>
            <w:r w:rsidR="00033339">
              <w:rPr>
                <w:rFonts w:ascii="Bahnschrift Light Condensed" w:eastAsia="MS Mincho" w:hAnsi="Bahnschrift Light Condensed" w:cs="Calibri"/>
                <w:color w:val="323E4F" w:themeColor="text2" w:themeShade="BF"/>
              </w:rPr>
              <w:t>AI</w:t>
            </w:r>
          </w:p>
          <w:p w14:paraId="3BBF0A03" w14:textId="77777777" w:rsidR="00305416" w:rsidRDefault="00305416" w:rsidP="00C50346">
            <w:pPr>
              <w:spacing w:after="0" w:line="240" w:lineRule="auto"/>
              <w:jc w:val="both"/>
            </w:pPr>
          </w:p>
          <w:p w14:paraId="4FA5A98A" w14:textId="77777777" w:rsidR="00305416" w:rsidRDefault="00305416" w:rsidP="00C50346">
            <w:pPr>
              <w:spacing w:after="0" w:line="240" w:lineRule="auto"/>
              <w:jc w:val="both"/>
            </w:pPr>
          </w:p>
          <w:p w14:paraId="60BC218C" w14:textId="77777777" w:rsidR="00305416" w:rsidRDefault="00305416" w:rsidP="00C50346">
            <w:pPr>
              <w:spacing w:after="0" w:line="240" w:lineRule="auto"/>
              <w:jc w:val="both"/>
            </w:pPr>
          </w:p>
          <w:p w14:paraId="2F9681DF" w14:textId="74C18D0E" w:rsidR="00B6269D" w:rsidRPr="00873FA4" w:rsidRDefault="00B6269D" w:rsidP="00873FA4">
            <w:pPr>
              <w:spacing w:after="0" w:line="276" w:lineRule="auto"/>
              <w:rPr>
                <w:rFonts w:ascii="Source Sans Pro" w:eastAsia="Times New Roman" w:hAnsi="Source Sans Pro" w:cs="Arial"/>
                <w:b/>
                <w:bCs/>
                <w:color w:val="323E4F" w:themeColor="text2" w:themeShade="BF"/>
                <w:sz w:val="25"/>
                <w:szCs w:val="25"/>
              </w:rPr>
            </w:pPr>
            <w:r w:rsidRPr="00873FA4">
              <w:rPr>
                <w:rFonts w:ascii="Source Sans Pro" w:eastAsia="Times New Roman" w:hAnsi="Source Sans Pro" w:cs="Arial"/>
                <w:b/>
                <w:bCs/>
                <w:color w:val="323E4F" w:themeColor="text2" w:themeShade="BF"/>
                <w:sz w:val="25"/>
                <w:szCs w:val="25"/>
              </w:rPr>
              <w:lastRenderedPageBreak/>
              <w:t>INTERESTS</w:t>
            </w:r>
          </w:p>
          <w:p w14:paraId="0DAE3139" w14:textId="77777777" w:rsidR="00B6269D" w:rsidRPr="00E60593" w:rsidRDefault="00B6269D" w:rsidP="00B6269D">
            <w:pPr>
              <w:spacing w:line="360" w:lineRule="auto"/>
              <w:rPr>
                <w:rFonts w:ascii="Bahnschrift Light Condensed" w:eastAsia="MS Mincho" w:hAnsi="Bahnschrift Light Condensed" w:cs="Calibri"/>
                <w:color w:val="323E4F" w:themeColor="text2" w:themeShade="BF"/>
              </w:rPr>
            </w:pPr>
            <w:r w:rsidRPr="00E60593">
              <w:rPr>
                <w:rFonts w:ascii="Bahnschrift Light Condensed" w:eastAsia="MS Mincho" w:hAnsi="Bahnschrift Light Condensed" w:cs="Calibri"/>
                <w:color w:val="323E4F" w:themeColor="text2" w:themeShade="BF"/>
              </w:rPr>
              <w:t>Own a Youth Cricket Academy</w:t>
            </w:r>
          </w:p>
          <w:p w14:paraId="486C4482" w14:textId="77777777" w:rsidR="00B6269D" w:rsidRDefault="00B6269D" w:rsidP="00B6269D">
            <w:pPr>
              <w:spacing w:after="0" w:line="360" w:lineRule="auto"/>
              <w:rPr>
                <w:rFonts w:ascii="Bahnschrift Light Condensed" w:eastAsia="MS Mincho" w:hAnsi="Bahnschrift Light Condensed" w:cs="Calibri"/>
                <w:color w:val="323E4F" w:themeColor="text2" w:themeShade="BF"/>
              </w:rPr>
            </w:pPr>
            <w:r w:rsidRPr="00E60593">
              <w:rPr>
                <w:rFonts w:ascii="Bahnschrift Light Condensed" w:eastAsia="MS Mincho" w:hAnsi="Bahnschrift Light Condensed" w:cs="Calibri"/>
                <w:color w:val="323E4F" w:themeColor="text2" w:themeShade="BF"/>
              </w:rPr>
              <w:t>Charity Engagements</w:t>
            </w:r>
          </w:p>
          <w:p w14:paraId="4B1FF1A6" w14:textId="77777777" w:rsidR="00C6046A" w:rsidRDefault="00C6046A" w:rsidP="00B6269D">
            <w:pPr>
              <w:spacing w:after="0" w:line="360" w:lineRule="auto"/>
              <w:rPr>
                <w:rFonts w:ascii="Bahnschrift Light Condensed" w:eastAsia="MS Mincho" w:hAnsi="Bahnschrift Light Condensed" w:cs="Calibri"/>
                <w:color w:val="323E4F" w:themeColor="text2" w:themeShade="BF"/>
              </w:rPr>
            </w:pPr>
          </w:p>
          <w:p w14:paraId="79F6B050" w14:textId="77777777" w:rsidR="007F0FE6" w:rsidRDefault="007F0FE6" w:rsidP="00B6269D">
            <w:pPr>
              <w:spacing w:after="0" w:line="360" w:lineRule="auto"/>
              <w:rPr>
                <w:rFonts w:ascii="Bahnschrift Light Condensed" w:eastAsia="MS Mincho" w:hAnsi="Bahnschrift Light Condensed" w:cs="Calibri"/>
                <w:color w:val="323E4F" w:themeColor="text2" w:themeShade="BF"/>
              </w:rPr>
            </w:pPr>
          </w:p>
          <w:p w14:paraId="23863BC2" w14:textId="6D4881C6" w:rsidR="00C6046A" w:rsidRPr="00873FA4" w:rsidRDefault="00C6046A" w:rsidP="00873FA4">
            <w:pPr>
              <w:spacing w:after="0" w:line="276" w:lineRule="auto"/>
              <w:rPr>
                <w:rFonts w:ascii="Source Sans Pro" w:eastAsia="Times New Roman" w:hAnsi="Source Sans Pro" w:cs="Arial"/>
                <w:b/>
                <w:bCs/>
                <w:color w:val="323E4F" w:themeColor="text2" w:themeShade="BF"/>
                <w:sz w:val="25"/>
                <w:szCs w:val="25"/>
              </w:rPr>
            </w:pPr>
            <w:r w:rsidRPr="00873FA4">
              <w:rPr>
                <w:rFonts w:ascii="Source Sans Pro" w:eastAsia="Times New Roman" w:hAnsi="Source Sans Pro" w:cs="Arial"/>
                <w:b/>
                <w:bCs/>
                <w:color w:val="323E4F" w:themeColor="text2" w:themeShade="BF"/>
                <w:sz w:val="25"/>
                <w:szCs w:val="25"/>
              </w:rPr>
              <w:t>MEMBERSHIP</w:t>
            </w:r>
          </w:p>
          <w:p w14:paraId="6FAF3BC5" w14:textId="7C763EE8" w:rsidR="00C6046A" w:rsidRDefault="009C0918" w:rsidP="00C6046A">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PM</w:t>
            </w:r>
            <w:r w:rsidR="001D2743">
              <w:rPr>
                <w:rFonts w:ascii="Bahnschrift Light Condensed" w:eastAsia="MS Mincho" w:hAnsi="Bahnschrift Light Condensed" w:cs="Calibri"/>
                <w:color w:val="323E4F" w:themeColor="text2" w:themeShade="BF"/>
              </w:rPr>
              <w:t xml:space="preserve">I </w:t>
            </w:r>
          </w:p>
          <w:p w14:paraId="59E571D2" w14:textId="77777777" w:rsidR="00B10C53" w:rsidRDefault="008376C4" w:rsidP="00C6046A">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 xml:space="preserve">Scrum </w:t>
            </w:r>
            <w:r w:rsidR="00B10C53">
              <w:rPr>
                <w:rFonts w:ascii="Bahnschrift Light Condensed" w:eastAsia="MS Mincho" w:hAnsi="Bahnschrift Light Condensed" w:cs="Calibri"/>
                <w:color w:val="323E4F" w:themeColor="text2" w:themeShade="BF"/>
              </w:rPr>
              <w:t xml:space="preserve">Alliance </w:t>
            </w:r>
          </w:p>
          <w:p w14:paraId="1588B5EC" w14:textId="0A58629F" w:rsidR="00F85D6E" w:rsidRDefault="00F85D6E" w:rsidP="00C6046A">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NAWBO</w:t>
            </w:r>
            <w:r w:rsidR="00983658">
              <w:rPr>
                <w:rFonts w:ascii="Bahnschrift Light Condensed" w:eastAsia="MS Mincho" w:hAnsi="Bahnschrift Light Condensed" w:cs="Calibri"/>
                <w:color w:val="323E4F" w:themeColor="text2" w:themeShade="BF"/>
              </w:rPr>
              <w:t xml:space="preserve"> </w:t>
            </w:r>
          </w:p>
          <w:p w14:paraId="5978D1D0" w14:textId="212EA550" w:rsidR="003A2810" w:rsidRDefault="007B2ED7" w:rsidP="00C6046A">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Boy</w:t>
            </w:r>
            <w:r w:rsidR="000C1C6D">
              <w:rPr>
                <w:rFonts w:ascii="Bahnschrift Light Condensed" w:eastAsia="MS Mincho" w:hAnsi="Bahnschrift Light Condensed" w:cs="Calibri"/>
                <w:color w:val="323E4F" w:themeColor="text2" w:themeShade="BF"/>
              </w:rPr>
              <w:t xml:space="preserve">s &amp; Girls Club America </w:t>
            </w:r>
          </w:p>
          <w:p w14:paraId="7A21899D" w14:textId="77777777" w:rsidR="003A2810" w:rsidRDefault="003A2810" w:rsidP="00C6046A">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CRY</w:t>
            </w:r>
          </w:p>
          <w:p w14:paraId="699D3709" w14:textId="77777777" w:rsidR="00621B9E" w:rsidRDefault="00621B9E" w:rsidP="00305416">
            <w:pPr>
              <w:pStyle w:val="Heading1"/>
              <w:rPr>
                <w:rFonts w:ascii="Source Sans Pro" w:eastAsia="Times New Roman" w:hAnsi="Source Sans Pro" w:cs="Arial"/>
                <w:b/>
                <w:bCs/>
                <w:color w:val="323E4F" w:themeColor="text2" w:themeShade="BF"/>
                <w:sz w:val="30"/>
                <w:szCs w:val="30"/>
              </w:rPr>
            </w:pPr>
          </w:p>
          <w:p w14:paraId="0044200A" w14:textId="3E1C956C" w:rsidR="00305416" w:rsidRPr="00873FA4" w:rsidRDefault="00305416" w:rsidP="00873FA4">
            <w:pPr>
              <w:spacing w:after="0" w:line="276" w:lineRule="auto"/>
              <w:rPr>
                <w:rFonts w:ascii="Source Sans Pro" w:eastAsia="Times New Roman" w:hAnsi="Source Sans Pro" w:cs="Arial"/>
                <w:b/>
                <w:bCs/>
                <w:color w:val="323E4F" w:themeColor="text2" w:themeShade="BF"/>
                <w:sz w:val="25"/>
                <w:szCs w:val="25"/>
              </w:rPr>
            </w:pPr>
            <w:r w:rsidRPr="00873FA4">
              <w:rPr>
                <w:rFonts w:ascii="Source Sans Pro" w:eastAsia="Times New Roman" w:hAnsi="Source Sans Pro" w:cs="Arial"/>
                <w:b/>
                <w:bCs/>
                <w:color w:val="323E4F" w:themeColor="text2" w:themeShade="BF"/>
                <w:sz w:val="25"/>
                <w:szCs w:val="25"/>
              </w:rPr>
              <w:t>PASTIME</w:t>
            </w:r>
          </w:p>
          <w:p w14:paraId="69310A24" w14:textId="77777777" w:rsidR="00305416" w:rsidRPr="00E60593" w:rsidRDefault="00305416" w:rsidP="00305416">
            <w:pPr>
              <w:spacing w:line="360" w:lineRule="auto"/>
              <w:rPr>
                <w:rFonts w:ascii="Bahnschrift Light Condensed" w:eastAsia="MS Mincho" w:hAnsi="Bahnschrift Light Condensed" w:cs="Calibri"/>
                <w:color w:val="323E4F" w:themeColor="text2" w:themeShade="BF"/>
              </w:rPr>
            </w:pPr>
            <w:r w:rsidRPr="00E60593">
              <w:rPr>
                <w:rFonts w:ascii="Bahnschrift Light Condensed" w:eastAsia="MS Mincho" w:hAnsi="Bahnschrift Light Condensed" w:cs="Calibri"/>
                <w:color w:val="323E4F" w:themeColor="text2" w:themeShade="BF"/>
              </w:rPr>
              <w:t xml:space="preserve">Painting </w:t>
            </w:r>
          </w:p>
          <w:p w14:paraId="195EEEB5" w14:textId="77777777" w:rsidR="00305416" w:rsidRPr="00E60593" w:rsidRDefault="00195993" w:rsidP="00305416">
            <w:pPr>
              <w:spacing w:line="360" w:lineRule="auto"/>
              <w:rPr>
                <w:rFonts w:ascii="Bahnschrift Light Condensed" w:eastAsia="MS Mincho" w:hAnsi="Bahnschrift Light Condensed" w:cs="Calibri"/>
                <w:color w:val="323E4F" w:themeColor="text2" w:themeShade="BF"/>
              </w:rPr>
            </w:pPr>
            <w:sdt>
              <w:sdtPr>
                <w:rPr>
                  <w:rFonts w:ascii="Bahnschrift Light Condensed" w:eastAsia="MS Mincho" w:hAnsi="Bahnschrift Light Condensed" w:cs="Calibri"/>
                  <w:color w:val="323E4F" w:themeColor="text2" w:themeShade="BF"/>
                </w:rPr>
                <w:id w:val="-1701781401"/>
                <w:placeholder>
                  <w:docPart w:val="035B4613298A4ED885CC9922FB0E592A"/>
                </w:placeholder>
                <w:temporary/>
                <w:showingPlcHdr/>
                <w15:appearance w15:val="hidden"/>
              </w:sdtPr>
              <w:sdtEndPr/>
              <w:sdtContent>
                <w:r w:rsidR="00305416" w:rsidRPr="00E60593">
                  <w:rPr>
                    <w:rFonts w:ascii="Bahnschrift Light Condensed" w:eastAsia="MS Mincho" w:hAnsi="Bahnschrift Light Condensed" w:cs="Calibri"/>
                    <w:color w:val="323E4F" w:themeColor="text2" w:themeShade="BF"/>
                  </w:rPr>
                  <w:t>Yoga</w:t>
                </w:r>
              </w:sdtContent>
            </w:sdt>
          </w:p>
          <w:p w14:paraId="69F8513F" w14:textId="77777777" w:rsidR="00305416" w:rsidRPr="00E60593" w:rsidRDefault="00195993" w:rsidP="00305416">
            <w:pPr>
              <w:spacing w:line="360" w:lineRule="auto"/>
              <w:rPr>
                <w:rFonts w:ascii="Bahnschrift Light Condensed" w:eastAsia="MS Mincho" w:hAnsi="Bahnschrift Light Condensed" w:cs="Calibri"/>
                <w:color w:val="323E4F" w:themeColor="text2" w:themeShade="BF"/>
              </w:rPr>
            </w:pPr>
            <w:sdt>
              <w:sdtPr>
                <w:rPr>
                  <w:rFonts w:ascii="Bahnschrift Light Condensed" w:eastAsia="MS Mincho" w:hAnsi="Bahnschrift Light Condensed" w:cs="Calibri"/>
                  <w:color w:val="323E4F" w:themeColor="text2" w:themeShade="BF"/>
                </w:rPr>
                <w:id w:val="1916046532"/>
                <w:placeholder>
                  <w:docPart w:val="4DF04EE7D80E46D1BEEEB112C3E9F8F2"/>
                </w:placeholder>
                <w:temporary/>
                <w:showingPlcHdr/>
                <w15:appearance w15:val="hidden"/>
              </w:sdtPr>
              <w:sdtEndPr/>
              <w:sdtContent>
                <w:r w:rsidR="00305416" w:rsidRPr="00E60593">
                  <w:rPr>
                    <w:rFonts w:ascii="Bahnschrift Light Condensed" w:eastAsia="MS Mincho" w:hAnsi="Bahnschrift Light Condensed" w:cs="Calibri"/>
                    <w:color w:val="323E4F" w:themeColor="text2" w:themeShade="BF"/>
                  </w:rPr>
                  <w:t>Travel</w:t>
                </w:r>
              </w:sdtContent>
            </w:sdt>
          </w:p>
          <w:p w14:paraId="5F9F95BD" w14:textId="7B25ED5C" w:rsidR="009C0918" w:rsidRPr="00E60593" w:rsidRDefault="00FD3A13" w:rsidP="00C6046A">
            <w:pPr>
              <w:spacing w:line="360" w:lineRule="auto"/>
              <w:rPr>
                <w:rFonts w:ascii="Bahnschrift Light Condensed" w:eastAsia="MS Mincho" w:hAnsi="Bahnschrift Light Condensed" w:cs="Calibri"/>
                <w:color w:val="323E4F" w:themeColor="text2" w:themeShade="BF"/>
              </w:rPr>
            </w:pPr>
            <w:r>
              <w:rPr>
                <w:rFonts w:ascii="Bahnschrift Light Condensed" w:eastAsia="MS Mincho" w:hAnsi="Bahnschrift Light Condensed" w:cs="Calibri"/>
                <w:color w:val="323E4F" w:themeColor="text2" w:themeShade="BF"/>
              </w:rPr>
              <w:t>Gardening</w:t>
            </w:r>
          </w:p>
          <w:p w14:paraId="22825C47" w14:textId="77777777" w:rsidR="00C6046A" w:rsidRDefault="00C6046A" w:rsidP="00C6046A">
            <w:pPr>
              <w:spacing w:after="0" w:line="360" w:lineRule="auto"/>
            </w:pPr>
          </w:p>
          <w:p w14:paraId="62EDED77" w14:textId="77777777" w:rsidR="006E54D4" w:rsidRPr="00873FA4" w:rsidRDefault="006E54D4" w:rsidP="00873FA4">
            <w:pPr>
              <w:spacing w:after="0" w:line="276" w:lineRule="auto"/>
              <w:rPr>
                <w:rFonts w:ascii="Source Sans Pro" w:eastAsia="Times New Roman" w:hAnsi="Source Sans Pro" w:cs="Arial"/>
                <w:b/>
                <w:bCs/>
                <w:color w:val="323E4F" w:themeColor="text2" w:themeShade="BF"/>
                <w:sz w:val="25"/>
                <w:szCs w:val="25"/>
              </w:rPr>
            </w:pPr>
            <w:r w:rsidRPr="00873FA4">
              <w:rPr>
                <w:rFonts w:ascii="Source Sans Pro" w:eastAsia="Times New Roman" w:hAnsi="Source Sans Pro" w:cs="Arial"/>
                <w:b/>
                <w:bCs/>
                <w:color w:val="323E4F" w:themeColor="text2" w:themeShade="BF"/>
                <w:sz w:val="25"/>
                <w:szCs w:val="25"/>
              </w:rPr>
              <w:t>LINKED</w:t>
            </w:r>
            <w:r w:rsidR="002E5185" w:rsidRPr="00873FA4">
              <w:rPr>
                <w:rFonts w:ascii="Source Sans Pro" w:eastAsia="Times New Roman" w:hAnsi="Source Sans Pro" w:cs="Arial"/>
                <w:b/>
                <w:bCs/>
                <w:color w:val="323E4F" w:themeColor="text2" w:themeShade="BF"/>
                <w:sz w:val="25"/>
                <w:szCs w:val="25"/>
              </w:rPr>
              <w:t>-IN</w:t>
            </w:r>
          </w:p>
          <w:p w14:paraId="68ED3846" w14:textId="0B3FCEC4" w:rsidR="001F01F8" w:rsidRPr="00062331" w:rsidRDefault="00400D97" w:rsidP="005E2A4D">
            <w:pPr>
              <w:pStyle w:val="ContactInfo"/>
              <w:jc w:val="left"/>
            </w:pPr>
            <w:hyperlink r:id="rId13" w:tgtFrame="_blank" w:history="1">
              <w:r w:rsidRPr="0088711E">
                <w:rPr>
                  <w:rStyle w:val="Hyperlink"/>
                  <w:color w:val="222A35" w:themeColor="text2" w:themeShade="80"/>
                  <w:u w:val="none"/>
                </w:rPr>
                <w:t>in/taneea-mitra-1899a679</w:t>
              </w:r>
            </w:hyperlink>
          </w:p>
        </w:tc>
        <w:tc>
          <w:tcPr>
            <w:tcW w:w="7324" w:type="dxa"/>
            <w:tcBorders>
              <w:left w:val="single" w:sz="4" w:space="0" w:color="auto"/>
            </w:tcBorders>
          </w:tcPr>
          <w:p w14:paraId="3D7655ED" w14:textId="534A7DBB" w:rsidR="0005237A" w:rsidRPr="00DC3EB5" w:rsidRDefault="00D814B3" w:rsidP="00DC3EB5">
            <w:pPr>
              <w:pStyle w:val="Heading3"/>
            </w:pPr>
            <w:r w:rsidRPr="00DC3EB5">
              <w:lastRenderedPageBreak/>
              <w:t>Ex</w:t>
            </w:r>
            <w:r w:rsidR="00C102FA" w:rsidRPr="00DC3EB5">
              <w:t xml:space="preserve">perience </w:t>
            </w:r>
            <w:r w:rsidR="00130FAF" w:rsidRPr="00DC3EB5">
              <w:t>O</w:t>
            </w:r>
            <w:r w:rsidR="00982FEA" w:rsidRPr="00DC3EB5">
              <w:t>verview</w:t>
            </w:r>
          </w:p>
          <w:p w14:paraId="52A9594D" w14:textId="77777777" w:rsidR="001E08EF" w:rsidRDefault="001E08EF" w:rsidP="001E08EF">
            <w:pPr>
              <w:pStyle w:val="ListParagraph"/>
              <w:spacing w:line="276" w:lineRule="auto"/>
              <w:ind w:left="360"/>
              <w:jc w:val="both"/>
              <w:rPr>
                <w:rFonts w:ascii="Bahnschrift Light" w:eastAsia="Times New Roman" w:hAnsi="Bahnschrift Light" w:cs="Arial"/>
              </w:rPr>
            </w:pPr>
          </w:p>
          <w:p w14:paraId="2489CBAA" w14:textId="689FB9D7" w:rsidR="00514DD7" w:rsidRDefault="00514DD7" w:rsidP="00AB4EC0">
            <w:pPr>
              <w:pStyle w:val="ListParagraph"/>
              <w:numPr>
                <w:ilvl w:val="0"/>
                <w:numId w:val="12"/>
              </w:numPr>
              <w:spacing w:line="276" w:lineRule="auto"/>
              <w:jc w:val="both"/>
              <w:rPr>
                <w:rFonts w:ascii="Bahnschrift Light" w:eastAsia="Times New Roman" w:hAnsi="Bahnschrift Light" w:cs="Arial"/>
              </w:rPr>
            </w:pPr>
            <w:r w:rsidRPr="00514DD7">
              <w:rPr>
                <w:rFonts w:ascii="Bahnschrift Light" w:eastAsia="Times New Roman" w:hAnsi="Bahnschrift Light" w:cs="Arial"/>
              </w:rPr>
              <w:t xml:space="preserve">Experienced Product </w:t>
            </w:r>
            <w:r w:rsidR="001249D8">
              <w:rPr>
                <w:rFonts w:ascii="Bahnschrift Light" w:eastAsia="Times New Roman" w:hAnsi="Bahnschrift Light" w:cs="Arial"/>
              </w:rPr>
              <w:t>Owner</w:t>
            </w:r>
            <w:r w:rsidRPr="00514DD7">
              <w:rPr>
                <w:rFonts w:ascii="Bahnschrift Light" w:eastAsia="Times New Roman" w:hAnsi="Bahnschrift Light" w:cs="Arial"/>
              </w:rPr>
              <w:t xml:space="preserve"> with a demonstrated history of working in the aviation</w:t>
            </w:r>
            <w:r w:rsidR="00B7618B">
              <w:rPr>
                <w:rFonts w:ascii="Bahnschrift Light" w:eastAsia="Times New Roman" w:hAnsi="Bahnschrift Light" w:cs="Arial"/>
              </w:rPr>
              <w:t xml:space="preserve">, </w:t>
            </w:r>
            <w:r w:rsidR="00392646">
              <w:rPr>
                <w:rFonts w:ascii="Bahnschrift Light" w:eastAsia="Times New Roman" w:hAnsi="Bahnschrift Light" w:cs="Arial"/>
              </w:rPr>
              <w:t xml:space="preserve">finance and </w:t>
            </w:r>
            <w:r w:rsidR="00E82859">
              <w:rPr>
                <w:rFonts w:ascii="Bahnschrift Light" w:eastAsia="Times New Roman" w:hAnsi="Bahnschrift Light" w:cs="Arial"/>
              </w:rPr>
              <w:t>healthcare</w:t>
            </w:r>
            <w:r w:rsidRPr="00514DD7">
              <w:rPr>
                <w:rFonts w:ascii="Bahnschrift Light" w:eastAsia="Times New Roman" w:hAnsi="Bahnschrift Light" w:cs="Arial"/>
              </w:rPr>
              <w:t xml:space="preserve"> industry. Strong product management professional skilled in Business Process, Product Management, Integration, Analytical Skills, and </w:t>
            </w:r>
            <w:r w:rsidR="00883E1C">
              <w:rPr>
                <w:rFonts w:ascii="Bahnschrift Light" w:eastAsia="Times New Roman" w:hAnsi="Bahnschrift Light" w:cs="Arial"/>
              </w:rPr>
              <w:t xml:space="preserve">Project </w:t>
            </w:r>
            <w:r w:rsidRPr="00514DD7">
              <w:rPr>
                <w:rFonts w:ascii="Bahnschrift Light" w:eastAsia="Times New Roman" w:hAnsi="Bahnschrift Light" w:cs="Arial"/>
              </w:rPr>
              <w:t>Management.</w:t>
            </w:r>
          </w:p>
          <w:p w14:paraId="6DE4677C" w14:textId="77777777" w:rsidR="00AD3C4D" w:rsidRDefault="00E9519D" w:rsidP="00AB4EC0">
            <w:pPr>
              <w:pStyle w:val="ListParagraph"/>
              <w:numPr>
                <w:ilvl w:val="0"/>
                <w:numId w:val="12"/>
              </w:numPr>
              <w:spacing w:line="276" w:lineRule="auto"/>
              <w:jc w:val="both"/>
              <w:rPr>
                <w:rFonts w:ascii="Bahnschrift Light" w:eastAsia="Times New Roman" w:hAnsi="Bahnschrift Light" w:cs="Arial"/>
              </w:rPr>
            </w:pPr>
            <w:r w:rsidRPr="00FE2AA8">
              <w:rPr>
                <w:rFonts w:ascii="Bahnschrift Light" w:eastAsia="Times New Roman" w:hAnsi="Bahnschrift Light" w:cs="Arial"/>
              </w:rPr>
              <w:t xml:space="preserve">Certified SCRUM Product Owner with </w:t>
            </w:r>
            <w:r w:rsidR="003A1F49">
              <w:rPr>
                <w:rFonts w:ascii="Bahnschrift Light" w:eastAsia="Times New Roman" w:hAnsi="Bahnschrift Light" w:cs="Arial"/>
              </w:rPr>
              <w:t>10+</w:t>
            </w:r>
            <w:r w:rsidR="009942F5">
              <w:rPr>
                <w:rFonts w:ascii="Bahnschrift Light" w:eastAsia="Times New Roman" w:hAnsi="Bahnschrift Light" w:cs="Arial"/>
              </w:rPr>
              <w:t xml:space="preserve"> </w:t>
            </w:r>
            <w:r w:rsidRPr="00FE2AA8">
              <w:rPr>
                <w:rFonts w:ascii="Bahnschrift Light" w:eastAsia="Times New Roman" w:hAnsi="Bahnschrift Light" w:cs="Arial"/>
              </w:rPr>
              <w:t xml:space="preserve">years of experience leading end-to-end delivery of </w:t>
            </w:r>
            <w:r w:rsidR="00C5580C">
              <w:rPr>
                <w:rFonts w:ascii="Bahnschrift Light" w:eastAsia="Times New Roman" w:hAnsi="Bahnschrift Light" w:cs="Arial"/>
              </w:rPr>
              <w:t xml:space="preserve">functional </w:t>
            </w:r>
            <w:r w:rsidR="00821D03">
              <w:rPr>
                <w:rFonts w:ascii="Bahnschrift Light" w:eastAsia="Times New Roman" w:hAnsi="Bahnschrift Light" w:cs="Arial"/>
              </w:rPr>
              <w:t xml:space="preserve">and </w:t>
            </w:r>
            <w:r w:rsidRPr="00FE2AA8">
              <w:rPr>
                <w:rFonts w:ascii="Bahnschrift Light" w:eastAsia="Times New Roman" w:hAnsi="Bahnschrift Light" w:cs="Arial"/>
              </w:rPr>
              <w:t>data-driven optimization-focused products in Agile/Scrum</w:t>
            </w:r>
            <w:r w:rsidR="006776F8">
              <w:rPr>
                <w:rFonts w:ascii="Bahnschrift Light" w:eastAsia="Times New Roman" w:hAnsi="Bahnschrift Light" w:cs="Arial"/>
              </w:rPr>
              <w:t xml:space="preserve"> and waterfall project</w:t>
            </w:r>
            <w:r w:rsidRPr="00FE2AA8">
              <w:rPr>
                <w:rFonts w:ascii="Bahnschrift Light" w:eastAsia="Times New Roman" w:hAnsi="Bahnschrift Light" w:cs="Arial"/>
              </w:rPr>
              <w:t xml:space="preserve"> environments.</w:t>
            </w:r>
          </w:p>
          <w:p w14:paraId="6885AF33" w14:textId="6E62F7C8" w:rsidR="00E9519D" w:rsidRPr="00FE2AA8" w:rsidRDefault="00E9519D" w:rsidP="00AB4EC0">
            <w:pPr>
              <w:pStyle w:val="ListParagraph"/>
              <w:numPr>
                <w:ilvl w:val="0"/>
                <w:numId w:val="12"/>
              </w:numPr>
              <w:spacing w:line="276" w:lineRule="auto"/>
              <w:jc w:val="both"/>
              <w:rPr>
                <w:rFonts w:ascii="Bahnschrift Light" w:eastAsia="Times New Roman" w:hAnsi="Bahnschrift Light" w:cs="Arial"/>
              </w:rPr>
            </w:pPr>
            <w:r w:rsidRPr="00FE2AA8">
              <w:rPr>
                <w:rFonts w:ascii="Bahnschrift Light" w:eastAsia="Times New Roman" w:hAnsi="Bahnschrift Light" w:cs="Arial"/>
              </w:rPr>
              <w:t>Proficient in managing product backlogs, PI planning, story grooming, requirement reviews, and retrospectives to drive continuous delivery and stakeholder alignment.</w:t>
            </w:r>
          </w:p>
          <w:p w14:paraId="6B9F2166" w14:textId="6CED957D" w:rsidR="00E9519D" w:rsidRPr="00FE2AA8" w:rsidRDefault="00E9519D" w:rsidP="00AB4EC0">
            <w:pPr>
              <w:pStyle w:val="ListParagraph"/>
              <w:numPr>
                <w:ilvl w:val="0"/>
                <w:numId w:val="12"/>
              </w:numPr>
              <w:spacing w:line="276" w:lineRule="auto"/>
              <w:jc w:val="both"/>
              <w:rPr>
                <w:rFonts w:ascii="Bahnschrift Light" w:eastAsia="Times New Roman" w:hAnsi="Bahnschrift Light" w:cs="Arial"/>
              </w:rPr>
            </w:pPr>
            <w:r w:rsidRPr="00FE2AA8">
              <w:rPr>
                <w:rFonts w:ascii="Bahnschrift Light" w:eastAsia="Times New Roman" w:hAnsi="Bahnschrift Light" w:cs="Arial"/>
              </w:rPr>
              <w:t>Skilled in managing multiple team backlog</w:t>
            </w:r>
            <w:r w:rsidR="00E41EF3">
              <w:rPr>
                <w:rFonts w:ascii="Bahnschrift Light" w:eastAsia="Times New Roman" w:hAnsi="Bahnschrift Light" w:cs="Arial"/>
              </w:rPr>
              <w:t>s</w:t>
            </w:r>
            <w:r w:rsidRPr="00FE2AA8">
              <w:rPr>
                <w:rFonts w:ascii="Bahnschrift Light" w:eastAsia="Times New Roman" w:hAnsi="Bahnschrift Light" w:cs="Arial"/>
              </w:rPr>
              <w:t>, facilitating sprint planning, and ensuring timely execution of high-impact features across data pipelines, predictive models, and Revenue Management Systems (RMS).</w:t>
            </w:r>
            <w:r w:rsidR="00C62812">
              <w:rPr>
                <w:rFonts w:ascii="Bahnschrift Light" w:eastAsia="Times New Roman" w:hAnsi="Bahnschrift Light" w:cs="Arial"/>
              </w:rPr>
              <w:t xml:space="preserve"> </w:t>
            </w:r>
            <w:r w:rsidR="00C62812" w:rsidRPr="00FE2AA8">
              <w:rPr>
                <w:rFonts w:ascii="Bahnschrift Light" w:eastAsia="Times New Roman" w:hAnsi="Bahnschrift Light" w:cs="Arial"/>
              </w:rPr>
              <w:t>Expert in translating business needs into actionable epics and user stories with SMART acceptance criteria.</w:t>
            </w:r>
          </w:p>
          <w:p w14:paraId="52D13925" w14:textId="76374628" w:rsidR="00E9519D" w:rsidRPr="00FE2AA8" w:rsidRDefault="00E9519D" w:rsidP="00AB4EC0">
            <w:pPr>
              <w:pStyle w:val="ListParagraph"/>
              <w:numPr>
                <w:ilvl w:val="0"/>
                <w:numId w:val="12"/>
              </w:numPr>
              <w:spacing w:line="276" w:lineRule="auto"/>
              <w:jc w:val="both"/>
              <w:rPr>
                <w:rFonts w:ascii="Bahnschrift Light" w:eastAsia="Times New Roman" w:hAnsi="Bahnschrift Light" w:cs="Arial"/>
              </w:rPr>
            </w:pPr>
            <w:r w:rsidRPr="00FE2AA8">
              <w:rPr>
                <w:rFonts w:ascii="Bahnschrift Light" w:eastAsia="Times New Roman" w:hAnsi="Bahnschrift Light" w:cs="Arial"/>
              </w:rPr>
              <w:t xml:space="preserve">Led </w:t>
            </w:r>
            <w:r w:rsidR="00503044">
              <w:rPr>
                <w:rFonts w:ascii="Bahnschrift Light" w:eastAsia="Times New Roman" w:hAnsi="Bahnschrift Light" w:cs="Arial"/>
              </w:rPr>
              <w:t xml:space="preserve">Digital Transformation on </w:t>
            </w:r>
            <w:r w:rsidR="00055E1E">
              <w:rPr>
                <w:rFonts w:ascii="Bahnschrift Light" w:eastAsia="Times New Roman" w:hAnsi="Bahnschrift Light" w:cs="Arial"/>
              </w:rPr>
              <w:t>Web, Mobile</w:t>
            </w:r>
            <w:r w:rsidR="004B44ED">
              <w:rPr>
                <w:rFonts w:ascii="Bahnschrift Light" w:eastAsia="Times New Roman" w:hAnsi="Bahnschrift Light" w:cs="Arial"/>
              </w:rPr>
              <w:t xml:space="preserve">, </w:t>
            </w:r>
            <w:r w:rsidRPr="00FE2AA8">
              <w:rPr>
                <w:rFonts w:ascii="Bahnschrift Light" w:eastAsia="Times New Roman" w:hAnsi="Bahnschrift Light" w:cs="Arial"/>
              </w:rPr>
              <w:t>MVP definition and iterative delivery of complex pricing and demand forecasting solutions, ensuring alignment with business value, technical feasibility, and cross-functional priorities.</w:t>
            </w:r>
          </w:p>
          <w:p w14:paraId="5AA2C40F" w14:textId="30F967AF" w:rsidR="00592E19" w:rsidRDefault="007908C3" w:rsidP="00AB4EC0">
            <w:pPr>
              <w:pStyle w:val="ListParagraph"/>
              <w:numPr>
                <w:ilvl w:val="0"/>
                <w:numId w:val="12"/>
              </w:numPr>
              <w:spacing w:line="276" w:lineRule="auto"/>
              <w:jc w:val="both"/>
              <w:rPr>
                <w:rFonts w:ascii="Bahnschrift Light" w:eastAsia="Times New Roman" w:hAnsi="Bahnschrift Light" w:cs="Arial"/>
              </w:rPr>
            </w:pPr>
            <w:r>
              <w:rPr>
                <w:rFonts w:ascii="Bahnschrift Light" w:eastAsia="Times New Roman" w:hAnsi="Bahnschrift Light" w:cs="Arial"/>
              </w:rPr>
              <w:t>Lead requirement discovery</w:t>
            </w:r>
            <w:r w:rsidR="0054250C">
              <w:rPr>
                <w:rFonts w:ascii="Bahnschrift Light" w:eastAsia="Times New Roman" w:hAnsi="Bahnschrift Light" w:cs="Arial"/>
              </w:rPr>
              <w:t>, d</w:t>
            </w:r>
            <w:r w:rsidR="00592E19" w:rsidRPr="00FE2AA8">
              <w:rPr>
                <w:rFonts w:ascii="Bahnschrift Light" w:eastAsia="Times New Roman" w:hAnsi="Bahnschrift Light" w:cs="Arial"/>
              </w:rPr>
              <w:t xml:space="preserve">ocument business scope, </w:t>
            </w:r>
            <w:r w:rsidR="006A7016">
              <w:rPr>
                <w:rFonts w:ascii="Bahnschrift Light" w:eastAsia="Times New Roman" w:hAnsi="Bahnschrift Light" w:cs="Arial"/>
              </w:rPr>
              <w:t xml:space="preserve">define end user </w:t>
            </w:r>
            <w:r w:rsidR="005173D5">
              <w:rPr>
                <w:rFonts w:ascii="Bahnschrift Light" w:eastAsia="Times New Roman" w:hAnsi="Bahnschrift Light" w:cs="Arial"/>
              </w:rPr>
              <w:t>experience on web and mobile</w:t>
            </w:r>
            <w:r w:rsidR="00592E19" w:rsidRPr="00FE2AA8">
              <w:rPr>
                <w:rFonts w:ascii="Bahnschrift Light" w:eastAsia="Times New Roman" w:hAnsi="Bahnschrift Light" w:cs="Arial"/>
              </w:rPr>
              <w:t>, process flows, and training materials to support delivery, compliance, and user adoption</w:t>
            </w:r>
            <w:r w:rsidR="0054250C">
              <w:rPr>
                <w:rFonts w:ascii="Bahnschrift Light" w:eastAsia="Times New Roman" w:hAnsi="Bahnschrift Light" w:cs="Arial"/>
              </w:rPr>
              <w:t>, reports</w:t>
            </w:r>
            <w:r w:rsidR="00E5742C">
              <w:rPr>
                <w:rFonts w:ascii="Bahnschrift Light" w:eastAsia="Times New Roman" w:hAnsi="Bahnschrift Light" w:cs="Arial"/>
              </w:rPr>
              <w:t>, GAP Analysis</w:t>
            </w:r>
            <w:r w:rsidR="00592E19" w:rsidRPr="00FE2AA8">
              <w:rPr>
                <w:rFonts w:ascii="Bahnschrift Light" w:eastAsia="Times New Roman" w:hAnsi="Bahnschrift Light" w:cs="Arial"/>
              </w:rPr>
              <w:t>.</w:t>
            </w:r>
          </w:p>
          <w:p w14:paraId="301F0DD4" w14:textId="1DE69251" w:rsidR="00E9519D" w:rsidRDefault="00E9519D" w:rsidP="00AB4EC0">
            <w:pPr>
              <w:pStyle w:val="ListParagraph"/>
              <w:numPr>
                <w:ilvl w:val="0"/>
                <w:numId w:val="12"/>
              </w:numPr>
              <w:spacing w:line="276" w:lineRule="auto"/>
              <w:jc w:val="both"/>
              <w:rPr>
                <w:rFonts w:ascii="Bahnschrift Light" w:eastAsia="Times New Roman" w:hAnsi="Bahnschrift Light" w:cs="Arial"/>
              </w:rPr>
            </w:pPr>
            <w:r w:rsidRPr="00FE2AA8">
              <w:rPr>
                <w:rFonts w:ascii="Bahnschrift Light" w:eastAsia="Times New Roman" w:hAnsi="Bahnschrift Light" w:cs="Arial"/>
              </w:rPr>
              <w:t>Drove cross-functional workshops and planning sessions with business stakeholders to define roadmaps, mitigate risks, and ensure readiness for deployment. Coordinated milestone demos and managed cross-team dependencies to eliminate blockers.</w:t>
            </w:r>
          </w:p>
          <w:p w14:paraId="34B59FBB" w14:textId="77777777" w:rsidR="00A80D46" w:rsidRDefault="00A80D46" w:rsidP="00AB4EC0">
            <w:pPr>
              <w:pStyle w:val="ListParagraph"/>
              <w:numPr>
                <w:ilvl w:val="0"/>
                <w:numId w:val="12"/>
              </w:numPr>
              <w:spacing w:line="276" w:lineRule="auto"/>
              <w:jc w:val="both"/>
              <w:rPr>
                <w:rFonts w:ascii="Bahnschrift Light" w:eastAsia="Times New Roman" w:hAnsi="Bahnschrift Light" w:cs="Arial"/>
              </w:rPr>
            </w:pPr>
            <w:r w:rsidRPr="00FE2AA8">
              <w:rPr>
                <w:rFonts w:ascii="Bahnschrift Light" w:eastAsia="Times New Roman" w:hAnsi="Bahnschrift Light" w:cs="Arial"/>
              </w:rPr>
              <w:t>Collaborated with Data Engineering, Data Science, and UI/UX teams to define data sourcing requirements, deploy ML models and pricing algorithms, and deliver seamless user experiences.</w:t>
            </w:r>
          </w:p>
          <w:p w14:paraId="66033168" w14:textId="388F94DA" w:rsidR="00E9519D" w:rsidRDefault="00E9519D" w:rsidP="00AB4EC0">
            <w:pPr>
              <w:pStyle w:val="ListParagraph"/>
              <w:numPr>
                <w:ilvl w:val="0"/>
                <w:numId w:val="12"/>
              </w:numPr>
              <w:spacing w:line="276" w:lineRule="auto"/>
              <w:jc w:val="both"/>
              <w:rPr>
                <w:rFonts w:ascii="Bahnschrift Light" w:eastAsia="Times New Roman" w:hAnsi="Bahnschrift Light" w:cs="Arial"/>
              </w:rPr>
            </w:pPr>
            <w:r w:rsidRPr="00EB465C">
              <w:rPr>
                <w:rFonts w:ascii="Bahnschrift Light" w:eastAsia="Times New Roman" w:hAnsi="Bahnschrift Light" w:cs="Arial"/>
              </w:rPr>
              <w:t>Defined and tracked KPIs to assess product success, user engagement, and continuous improvement opportunities. Promoted change management and supported user training for new features.</w:t>
            </w:r>
            <w:r w:rsidR="00EB465C" w:rsidRPr="00EB465C">
              <w:rPr>
                <w:rFonts w:ascii="Bahnschrift Light" w:eastAsia="Times New Roman" w:hAnsi="Bahnschrift Light" w:cs="Arial"/>
              </w:rPr>
              <w:t xml:space="preserve"> </w:t>
            </w:r>
          </w:p>
          <w:p w14:paraId="493696DD" w14:textId="77777777" w:rsidR="00227062" w:rsidRDefault="00227062" w:rsidP="00227062">
            <w:pPr>
              <w:pStyle w:val="ListParagraph"/>
              <w:spacing w:line="276" w:lineRule="auto"/>
              <w:jc w:val="both"/>
              <w:rPr>
                <w:rFonts w:ascii="Bahnschrift Light" w:eastAsia="Times New Roman" w:hAnsi="Bahnschrift Light" w:cs="Arial"/>
              </w:rPr>
            </w:pPr>
          </w:p>
          <w:p w14:paraId="18ADF62B" w14:textId="77777777" w:rsidR="00227062" w:rsidRPr="007B7443" w:rsidRDefault="00227062" w:rsidP="00DC3EB5">
            <w:pPr>
              <w:pStyle w:val="Heading3"/>
            </w:pPr>
            <w:r w:rsidRPr="007B7443">
              <w:t>EDUCATION</w:t>
            </w:r>
          </w:p>
          <w:tbl>
            <w:tblPr>
              <w:tblW w:w="6748" w:type="dxa"/>
              <w:tblInd w:w="336" w:type="dxa"/>
              <w:tblBorders>
                <w:top w:val="single" w:sz="8" w:space="0" w:color="9BBB59"/>
                <w:bottom w:val="single" w:sz="8" w:space="0" w:color="9BBB59"/>
              </w:tblBorders>
              <w:tblLayout w:type="fixed"/>
              <w:tblLook w:val="04A0" w:firstRow="1" w:lastRow="0" w:firstColumn="1" w:lastColumn="0" w:noHBand="0" w:noVBand="1"/>
            </w:tblPr>
            <w:tblGrid>
              <w:gridCol w:w="6748"/>
            </w:tblGrid>
            <w:tr w:rsidR="00227062" w:rsidRPr="000366AD" w14:paraId="25745CB1" w14:textId="77777777" w:rsidTr="008029B3">
              <w:trPr>
                <w:trHeight w:val="580"/>
              </w:trPr>
              <w:tc>
                <w:tcPr>
                  <w:tcW w:w="6748" w:type="dxa"/>
                  <w:tcBorders>
                    <w:top w:val="single" w:sz="4" w:space="0" w:color="auto"/>
                    <w:left w:val="single" w:sz="4" w:space="0" w:color="auto"/>
                    <w:bottom w:val="single" w:sz="8" w:space="0" w:color="9BBB59"/>
                    <w:right w:val="single" w:sz="4" w:space="0" w:color="auto"/>
                  </w:tcBorders>
                  <w:shd w:val="clear" w:color="auto" w:fill="EDEDED" w:themeFill="accent3" w:themeFillTint="33"/>
                </w:tcPr>
                <w:p w14:paraId="64C99C0C" w14:textId="77777777" w:rsidR="00227062" w:rsidRPr="00DB5A4A" w:rsidRDefault="00227062" w:rsidP="00227062">
                  <w:pPr>
                    <w:pStyle w:val="ListParagraph"/>
                    <w:spacing w:after="240" w:line="240" w:lineRule="auto"/>
                    <w:ind w:left="0"/>
                    <w:rPr>
                      <w:rFonts w:ascii="Bahnschrift SemiLight SemiConde" w:hAnsi="Bahnschrift SemiLight SemiConde" w:cs="Arial"/>
                      <w:color w:val="76923C"/>
                    </w:rPr>
                  </w:pPr>
                  <w:r>
                    <w:rPr>
                      <w:rFonts w:ascii="Bahnschrift SemiLight SemiConde" w:hAnsi="Bahnschrift SemiLight SemiConde" w:cs="Arial"/>
                      <w:color w:val="000000"/>
                    </w:rPr>
                    <w:t xml:space="preserve">MBA with Marketing &amp; Human Resource Management from the Indian Institute of Social Welfare &amp; Management </w:t>
                  </w:r>
                </w:p>
              </w:tc>
            </w:tr>
            <w:tr w:rsidR="00227062" w:rsidRPr="000366AD" w14:paraId="4067A69C" w14:textId="77777777" w:rsidTr="008029B3">
              <w:trPr>
                <w:trHeight w:val="640"/>
              </w:trPr>
              <w:tc>
                <w:tcPr>
                  <w:tcW w:w="6748" w:type="dxa"/>
                  <w:tcBorders>
                    <w:left w:val="single" w:sz="4" w:space="0" w:color="auto"/>
                    <w:right w:val="single" w:sz="4" w:space="0" w:color="auto"/>
                  </w:tcBorders>
                </w:tcPr>
                <w:p w14:paraId="7C14AE17" w14:textId="77777777" w:rsidR="00227062" w:rsidRPr="00DB5A4A" w:rsidRDefault="00227062" w:rsidP="00227062">
                  <w:pPr>
                    <w:pStyle w:val="ListParagraph"/>
                    <w:spacing w:after="240" w:line="240" w:lineRule="auto"/>
                    <w:ind w:left="0"/>
                    <w:jc w:val="both"/>
                    <w:rPr>
                      <w:rFonts w:ascii="Bahnschrift SemiLight SemiConde" w:hAnsi="Bahnschrift SemiLight SemiConde" w:cs="Arial"/>
                      <w:color w:val="76923C"/>
                    </w:rPr>
                  </w:pPr>
                  <w:r w:rsidRPr="00DB5A4A">
                    <w:rPr>
                      <w:rFonts w:ascii="Bahnschrift SemiLight SemiConde" w:hAnsi="Bahnschrift SemiLight SemiConde" w:cs="Calibri"/>
                      <w:color w:val="000000"/>
                    </w:rPr>
                    <w:t xml:space="preserve">Certified Product Owner (CPO), Certified Scrum Master (CSM) from </w:t>
                  </w:r>
                  <w:r w:rsidRPr="00DB5A4A">
                    <w:rPr>
                      <w:rFonts w:ascii="Bahnschrift SemiLight SemiConde" w:hAnsi="Bahnschrift SemiLight SemiConde" w:cs="Arial"/>
                      <w:color w:val="000000" w:themeColor="text1"/>
                    </w:rPr>
                    <w:t>Scrum Inc</w:t>
                  </w:r>
                  <w:r w:rsidRPr="00DB5A4A">
                    <w:rPr>
                      <w:rFonts w:ascii="Bahnschrift SemiLight SemiConde" w:hAnsi="Bahnschrift SemiLight SemiConde" w:cs="Arial"/>
                      <w:color w:val="76923C"/>
                    </w:rPr>
                    <w:t xml:space="preserve">. </w:t>
                  </w:r>
                  <w:r w:rsidRPr="00DB5A4A">
                    <w:rPr>
                      <w:rFonts w:ascii="Bahnschrift SemiLight SemiConde" w:hAnsi="Bahnschrift SemiLight SemiConde" w:cs="Arial"/>
                    </w:rPr>
                    <w:t xml:space="preserve">and </w:t>
                  </w:r>
                  <w:r w:rsidRPr="00DB5A4A">
                    <w:rPr>
                      <w:rFonts w:ascii="Bahnschrift SemiLight SemiConde" w:hAnsi="Bahnschrift SemiLight SemiConde" w:cs="Arial"/>
                      <w:color w:val="000000" w:themeColor="text1"/>
                    </w:rPr>
                    <w:t>Scrum Alliance, Product Management Certified (POPM)</w:t>
                  </w:r>
                  <w:r>
                    <w:rPr>
                      <w:rFonts w:ascii="Bahnschrift SemiLight SemiConde" w:hAnsi="Bahnschrift SemiLight SemiConde" w:cs="Arial"/>
                      <w:color w:val="000000" w:themeColor="text1"/>
                    </w:rPr>
                    <w:t xml:space="preserve">. </w:t>
                  </w:r>
                </w:p>
              </w:tc>
            </w:tr>
          </w:tbl>
          <w:p w14:paraId="0B9F7DE6" w14:textId="77777777" w:rsidR="002922E5" w:rsidRDefault="002922E5" w:rsidP="002922E5">
            <w:pPr>
              <w:pStyle w:val="ListParagraph"/>
              <w:spacing w:line="276" w:lineRule="auto"/>
              <w:ind w:left="360"/>
              <w:jc w:val="both"/>
              <w:rPr>
                <w:rFonts w:ascii="Bahnschrift Light" w:eastAsia="Times New Roman" w:hAnsi="Bahnschrift Light" w:cs="Arial"/>
              </w:rPr>
            </w:pPr>
          </w:p>
          <w:p w14:paraId="4D2BD186" w14:textId="6B38FF0B" w:rsidR="0005237A" w:rsidRPr="00CD2465" w:rsidRDefault="0005237A" w:rsidP="00DC3EB5">
            <w:pPr>
              <w:pStyle w:val="Heading3"/>
            </w:pPr>
            <w:r w:rsidRPr="00CD2465">
              <w:lastRenderedPageBreak/>
              <w:t>EMPLOYMENT HISTORY</w:t>
            </w:r>
          </w:p>
          <w:p w14:paraId="6A719F86" w14:textId="1CF7AA5A" w:rsidR="00420FB0" w:rsidRPr="00FB69A7" w:rsidRDefault="00420FB0" w:rsidP="00420FB0">
            <w:pPr>
              <w:spacing w:after="0" w:line="276" w:lineRule="auto"/>
              <w:rPr>
                <w:rFonts w:ascii="Arial" w:eastAsia="Times New Roman" w:hAnsi="Arial" w:cs="Arial"/>
                <w:b/>
                <w:bCs/>
                <w:color w:val="2F5496" w:themeColor="accent1" w:themeShade="BF"/>
                <w:sz w:val="27"/>
                <w:szCs w:val="27"/>
              </w:rPr>
            </w:pPr>
            <w:r w:rsidRPr="00FB69A7">
              <w:rPr>
                <w:rFonts w:ascii="Arial" w:eastAsia="Times New Roman" w:hAnsi="Arial" w:cs="Arial"/>
                <w:b/>
                <w:bCs/>
                <w:color w:val="2F5496" w:themeColor="accent1" w:themeShade="BF"/>
                <w:sz w:val="27"/>
                <w:szCs w:val="27"/>
              </w:rPr>
              <w:t>SKYMETRIX</w:t>
            </w:r>
          </w:p>
          <w:p w14:paraId="2401C5D4" w14:textId="03E5CBD4" w:rsidR="00420FB0" w:rsidRPr="00202B13" w:rsidRDefault="00420FB0" w:rsidP="00420FB0">
            <w:pPr>
              <w:spacing w:after="0" w:line="276" w:lineRule="auto"/>
              <w:rPr>
                <w:rFonts w:ascii="Bahnschrift Light" w:eastAsia="Times New Roman" w:hAnsi="Bahnschrift Light" w:cs="Arial"/>
              </w:rPr>
            </w:pPr>
            <w:r w:rsidRPr="00327DEF">
              <w:rPr>
                <w:rFonts w:ascii="Arial" w:eastAsia="Times New Roman" w:hAnsi="Arial" w:cs="Arial"/>
                <w:b/>
                <w:bCs/>
                <w:color w:val="323E4F" w:themeColor="text2" w:themeShade="BF"/>
                <w:sz w:val="24"/>
                <w:szCs w:val="24"/>
              </w:rPr>
              <w:t>IT Product Owner</w:t>
            </w:r>
            <w:r>
              <w:rPr>
                <w:rFonts w:ascii="Arial" w:eastAsia="Times New Roman" w:hAnsi="Arial" w:cs="Arial"/>
                <w:b/>
                <w:bCs/>
                <w:color w:val="323E4F" w:themeColor="text2" w:themeShade="BF"/>
                <w:sz w:val="26"/>
                <w:szCs w:val="26"/>
              </w:rPr>
              <w:t xml:space="preserve"> </w:t>
            </w:r>
            <w:r w:rsidRPr="00331966">
              <w:rPr>
                <w:rFonts w:ascii="Bahnschrift Light" w:hAnsi="Bahnschrift Light" w:cs="Arial"/>
                <w:sz w:val="20"/>
                <w:szCs w:val="20"/>
              </w:rPr>
              <w:t>(</w:t>
            </w:r>
            <w:r w:rsidR="00FF14A7" w:rsidRPr="00331966">
              <w:rPr>
                <w:rFonts w:ascii="Bahnschrift Light" w:hAnsi="Bahnschrift Light" w:cs="Arial"/>
                <w:sz w:val="20"/>
                <w:szCs w:val="20"/>
              </w:rPr>
              <w:t>October</w:t>
            </w:r>
            <w:r w:rsidRPr="00331966">
              <w:rPr>
                <w:rFonts w:ascii="Bahnschrift Light" w:hAnsi="Bahnschrift Light" w:cs="Arial"/>
                <w:sz w:val="20"/>
                <w:szCs w:val="20"/>
              </w:rPr>
              <w:t xml:space="preserve"> 20</w:t>
            </w:r>
            <w:r w:rsidR="00FF14A7" w:rsidRPr="00331966">
              <w:rPr>
                <w:rFonts w:ascii="Bahnschrift Light" w:hAnsi="Bahnschrift Light" w:cs="Arial"/>
                <w:sz w:val="20"/>
                <w:szCs w:val="20"/>
              </w:rPr>
              <w:t>25</w:t>
            </w:r>
            <w:r w:rsidRPr="00331966">
              <w:rPr>
                <w:rFonts w:ascii="Bahnschrift Light" w:hAnsi="Bahnschrift Light" w:cs="Arial"/>
                <w:sz w:val="20"/>
                <w:szCs w:val="20"/>
              </w:rPr>
              <w:t xml:space="preserve"> – </w:t>
            </w:r>
            <w:r w:rsidR="00FF14A7" w:rsidRPr="00331966">
              <w:rPr>
                <w:rFonts w:ascii="Bahnschrift Light" w:hAnsi="Bahnschrift Light" w:cs="Arial"/>
                <w:sz w:val="20"/>
                <w:szCs w:val="20"/>
              </w:rPr>
              <w:t>Current</w:t>
            </w:r>
            <w:r w:rsidRPr="00331966">
              <w:rPr>
                <w:rFonts w:ascii="Bahnschrift Light" w:hAnsi="Bahnschrift Light" w:cs="Arial"/>
                <w:sz w:val="20"/>
                <w:szCs w:val="20"/>
              </w:rPr>
              <w:t>)</w:t>
            </w:r>
          </w:p>
          <w:p w14:paraId="491E7588" w14:textId="2A240335" w:rsidR="00E62E4F" w:rsidRPr="00E62E4F" w:rsidRDefault="00E62E4F" w:rsidP="00432D23">
            <w:pPr>
              <w:spacing w:line="240" w:lineRule="auto"/>
              <w:contextualSpacing/>
              <w:jc w:val="both"/>
              <w:rPr>
                <w:rFonts w:ascii="Bahnschrift Light" w:eastAsia="Times New Roman" w:hAnsi="Bahnschrift Light" w:cs="Arial"/>
              </w:rPr>
            </w:pPr>
            <w:r w:rsidRPr="00E62E4F">
              <w:rPr>
                <w:rFonts w:ascii="Bahnschrift Light" w:eastAsia="Times New Roman" w:hAnsi="Bahnschrift Light" w:cs="Arial"/>
              </w:rPr>
              <w:t>Working as an IT Product Owner at S</w:t>
            </w:r>
            <w:r w:rsidR="00202B13">
              <w:rPr>
                <w:rFonts w:ascii="Bahnschrift Light" w:eastAsia="Times New Roman" w:hAnsi="Bahnschrift Light" w:cs="Arial"/>
              </w:rPr>
              <w:t>KYMETRIX</w:t>
            </w:r>
            <w:r w:rsidRPr="00E62E4F">
              <w:rPr>
                <w:rFonts w:ascii="Bahnschrift Light" w:eastAsia="Times New Roman" w:hAnsi="Bahnschrift Light" w:cs="Arial"/>
              </w:rPr>
              <w:t>, a world-leading aviation technology company, driving initiatives in Crew Cost Management and Fuel Management applications</w:t>
            </w:r>
            <w:r w:rsidR="00F2083B">
              <w:rPr>
                <w:rFonts w:ascii="Bahnschrift Light" w:eastAsia="Times New Roman" w:hAnsi="Bahnschrift Light" w:cs="Arial"/>
              </w:rPr>
              <w:t>,</w:t>
            </w:r>
            <w:r w:rsidRPr="00E62E4F">
              <w:rPr>
                <w:rFonts w:ascii="Bahnschrift Light" w:eastAsia="Times New Roman" w:hAnsi="Bahnschrift Light" w:cs="Arial"/>
              </w:rPr>
              <w:t xml:space="preserve"> to enhance operational efficiency and optimize airline payment modules. Lead the onboarding of airline partners to modernize crew operations, streamline monthly reporting, and enable seamless B2B integrations within the Crew Pay system. Spearhead cross-functional Agile projects, delivering innovative products and services that increase revenue, reduce operational costs, and elevate user experience across global airline partners.</w:t>
            </w:r>
          </w:p>
          <w:p w14:paraId="22FD37AC" w14:textId="77777777" w:rsidR="00420FB0" w:rsidRDefault="00420FB0" w:rsidP="00420FB0">
            <w:pPr>
              <w:spacing w:line="276" w:lineRule="auto"/>
              <w:contextualSpacing/>
              <w:jc w:val="both"/>
              <w:rPr>
                <w:rFonts w:ascii="Arial" w:eastAsia="Times New Roman" w:hAnsi="Arial" w:cs="Arial"/>
                <w:b/>
                <w:bCs/>
                <w:color w:val="323E4F" w:themeColor="text2" w:themeShade="BF"/>
                <w:sz w:val="27"/>
                <w:szCs w:val="27"/>
              </w:rPr>
            </w:pPr>
          </w:p>
          <w:p w14:paraId="674D8225" w14:textId="77777777" w:rsidR="00420FB0" w:rsidRPr="001E08EF" w:rsidRDefault="00420FB0" w:rsidP="00432D23">
            <w:pPr>
              <w:spacing w:line="240" w:lineRule="auto"/>
              <w:contextualSpacing/>
              <w:jc w:val="both"/>
              <w:rPr>
                <w:rFonts w:ascii="Arial" w:eastAsia="Times New Roman" w:hAnsi="Arial" w:cs="Arial"/>
                <w:b/>
                <w:bCs/>
                <w:color w:val="323E4F" w:themeColor="text2" w:themeShade="BF"/>
                <w:sz w:val="24"/>
                <w:szCs w:val="24"/>
              </w:rPr>
            </w:pPr>
            <w:r w:rsidRPr="00E34AB5">
              <w:rPr>
                <w:rFonts w:ascii="Arial" w:eastAsia="Times New Roman" w:hAnsi="Arial" w:cs="Arial"/>
                <w:b/>
                <w:bCs/>
                <w:color w:val="000000" w:themeColor="text1"/>
                <w:sz w:val="24"/>
                <w:szCs w:val="24"/>
              </w:rPr>
              <w:t>RESPONSIBILITIES</w:t>
            </w:r>
            <w:r w:rsidRPr="001E08EF">
              <w:rPr>
                <w:rFonts w:ascii="Arial" w:eastAsia="Times New Roman" w:hAnsi="Arial" w:cs="Arial"/>
                <w:b/>
                <w:bCs/>
                <w:color w:val="323E4F" w:themeColor="text2" w:themeShade="BF"/>
                <w:sz w:val="24"/>
                <w:szCs w:val="24"/>
              </w:rPr>
              <w:t xml:space="preserve"> </w:t>
            </w:r>
          </w:p>
          <w:p w14:paraId="2386BC48" w14:textId="5201B450" w:rsidR="00420FB0" w:rsidRPr="001948B8" w:rsidRDefault="00420FB0" w:rsidP="000C2F8A">
            <w:pPr>
              <w:keepNext/>
              <w:numPr>
                <w:ilvl w:val="0"/>
                <w:numId w:val="10"/>
              </w:numPr>
              <w:spacing w:after="0" w:line="240" w:lineRule="auto"/>
              <w:jc w:val="both"/>
              <w:outlineLvl w:val="2"/>
              <w:rPr>
                <w:rFonts w:ascii="Bahnschrift Light" w:eastAsia="Times New Roman" w:hAnsi="Bahnschrift Light" w:cs="Arial"/>
              </w:rPr>
            </w:pPr>
            <w:r w:rsidRPr="001948B8">
              <w:rPr>
                <w:rFonts w:ascii="Bahnschrift Light" w:eastAsia="Times New Roman" w:hAnsi="Bahnschrift Light" w:cs="Arial"/>
              </w:rPr>
              <w:t>L</w:t>
            </w:r>
            <w:r w:rsidR="002C3327">
              <w:rPr>
                <w:rFonts w:ascii="Bahnschrift Light" w:eastAsia="Times New Roman" w:hAnsi="Bahnschrift Light" w:cs="Arial"/>
              </w:rPr>
              <w:t>ead</w:t>
            </w:r>
            <w:r w:rsidRPr="001948B8">
              <w:rPr>
                <w:rFonts w:ascii="Bahnschrift Light" w:eastAsia="Times New Roman" w:hAnsi="Bahnschrift Light" w:cs="Arial"/>
              </w:rPr>
              <w:t xml:space="preserve"> application developments from ground up </w:t>
            </w:r>
            <w:r w:rsidR="00352F5E">
              <w:rPr>
                <w:rFonts w:ascii="Bahnschrift Light" w:eastAsia="Times New Roman" w:hAnsi="Bahnschrift Light" w:cs="Arial"/>
              </w:rPr>
              <w:t xml:space="preserve">for the </w:t>
            </w:r>
            <w:r w:rsidR="005F5894">
              <w:rPr>
                <w:rFonts w:ascii="Bahnschrift Light" w:eastAsia="Times New Roman" w:hAnsi="Bahnschrift Light" w:cs="Arial"/>
              </w:rPr>
              <w:t>core</w:t>
            </w:r>
            <w:r w:rsidR="00317462">
              <w:rPr>
                <w:rFonts w:ascii="Bahnschrift Light" w:eastAsia="Times New Roman" w:hAnsi="Bahnschrift Light" w:cs="Arial"/>
              </w:rPr>
              <w:t xml:space="preserve"> product</w:t>
            </w:r>
            <w:r w:rsidR="00352F5E">
              <w:rPr>
                <w:rFonts w:ascii="Bahnschrift Light" w:eastAsia="Times New Roman" w:hAnsi="Bahnschrift Light" w:cs="Arial"/>
              </w:rPr>
              <w:t xml:space="preserve"> </w:t>
            </w:r>
            <w:r w:rsidRPr="001948B8">
              <w:rPr>
                <w:rFonts w:ascii="Bahnschrift Light" w:eastAsia="Times New Roman" w:hAnsi="Bahnschrift Light" w:cs="Arial"/>
              </w:rPr>
              <w:t xml:space="preserve">Crew </w:t>
            </w:r>
            <w:r w:rsidR="002915A8">
              <w:rPr>
                <w:rFonts w:ascii="Bahnschrift Light" w:eastAsia="Times New Roman" w:hAnsi="Bahnschrift Light" w:cs="Arial"/>
              </w:rPr>
              <w:t>Pay</w:t>
            </w:r>
            <w:r w:rsidRPr="001948B8">
              <w:rPr>
                <w:rFonts w:ascii="Bahnschrift Light" w:eastAsia="Times New Roman" w:hAnsi="Bahnschrift Light" w:cs="Arial"/>
              </w:rPr>
              <w:t xml:space="preserve"> application which is supporting </w:t>
            </w:r>
            <w:r w:rsidR="005B5585">
              <w:rPr>
                <w:rFonts w:ascii="Bahnschrift Light" w:eastAsia="Times New Roman" w:hAnsi="Bahnschrift Light" w:cs="Arial"/>
              </w:rPr>
              <w:t>f</w:t>
            </w:r>
            <w:r w:rsidRPr="001948B8">
              <w:rPr>
                <w:rFonts w:ascii="Bahnschrift Light" w:eastAsia="Times New Roman" w:hAnsi="Bahnschrift Light" w:cs="Arial"/>
              </w:rPr>
              <w:t xml:space="preserve">light operation and </w:t>
            </w:r>
            <w:r w:rsidR="005B5585">
              <w:rPr>
                <w:rFonts w:ascii="Bahnschrift Light" w:eastAsia="Times New Roman" w:hAnsi="Bahnschrift Light" w:cs="Arial"/>
              </w:rPr>
              <w:t>c</w:t>
            </w:r>
            <w:r w:rsidRPr="001948B8">
              <w:rPr>
                <w:rFonts w:ascii="Bahnschrift Light" w:eastAsia="Times New Roman" w:hAnsi="Bahnschrift Light" w:cs="Arial"/>
              </w:rPr>
              <w:t xml:space="preserve">rew </w:t>
            </w:r>
            <w:r w:rsidR="005B5585">
              <w:rPr>
                <w:rFonts w:ascii="Bahnschrift Light" w:eastAsia="Times New Roman" w:hAnsi="Bahnschrift Light" w:cs="Arial"/>
              </w:rPr>
              <w:t>s</w:t>
            </w:r>
            <w:r w:rsidRPr="001948B8">
              <w:rPr>
                <w:rFonts w:ascii="Bahnschrift Light" w:eastAsia="Times New Roman" w:hAnsi="Bahnschrift Light" w:cs="Arial"/>
              </w:rPr>
              <w:t>ervice operation successfully</w:t>
            </w:r>
            <w:r w:rsidR="009220AC">
              <w:rPr>
                <w:rFonts w:ascii="Bahnschrift Light" w:eastAsia="Times New Roman" w:hAnsi="Bahnschrift Light" w:cs="Arial"/>
              </w:rPr>
              <w:t xml:space="preserve">. </w:t>
            </w:r>
            <w:r w:rsidRPr="001948B8">
              <w:rPr>
                <w:rFonts w:ascii="Bahnschrift Light" w:eastAsia="Times New Roman" w:hAnsi="Bahnschrift Light" w:cs="Arial"/>
              </w:rPr>
              <w:t xml:space="preserve"> </w:t>
            </w:r>
          </w:p>
          <w:p w14:paraId="02F1CCC8" w14:textId="08B0BA56" w:rsidR="00420FB0" w:rsidRPr="006E4DF2" w:rsidRDefault="00420FB0" w:rsidP="000C2F8A">
            <w:pPr>
              <w:keepNext/>
              <w:numPr>
                <w:ilvl w:val="0"/>
                <w:numId w:val="10"/>
              </w:numPr>
              <w:spacing w:after="0" w:line="240" w:lineRule="auto"/>
              <w:jc w:val="both"/>
              <w:outlineLvl w:val="2"/>
              <w:rPr>
                <w:rFonts w:ascii="Bahnschrift Light" w:eastAsia="Times New Roman" w:hAnsi="Bahnschrift Light" w:cs="Arial"/>
              </w:rPr>
            </w:pPr>
            <w:r w:rsidRPr="006E4DF2">
              <w:rPr>
                <w:rFonts w:ascii="Bahnschrift Light" w:eastAsia="Times New Roman" w:hAnsi="Bahnschrift Light" w:cs="Arial"/>
              </w:rPr>
              <w:t>Spearhead</w:t>
            </w:r>
            <w:r w:rsidR="009220AC" w:rsidRPr="006E4DF2">
              <w:rPr>
                <w:rFonts w:ascii="Bahnschrift Light" w:eastAsia="Times New Roman" w:hAnsi="Bahnschrift Light" w:cs="Arial"/>
              </w:rPr>
              <w:t xml:space="preserve"> </w:t>
            </w:r>
            <w:r w:rsidR="00931156" w:rsidRPr="006E4DF2">
              <w:rPr>
                <w:rFonts w:ascii="Bahnschrift Light" w:eastAsia="Times New Roman" w:hAnsi="Bahnschrift Light" w:cs="Arial"/>
              </w:rPr>
              <w:t>integration of the different features</w:t>
            </w:r>
            <w:r w:rsidR="00070115" w:rsidRPr="006E4DF2">
              <w:rPr>
                <w:rFonts w:ascii="Bahnschrift Light" w:eastAsia="Times New Roman" w:hAnsi="Bahnschrift Light" w:cs="Arial"/>
              </w:rPr>
              <w:t xml:space="preserve"> </w:t>
            </w:r>
            <w:r w:rsidR="00FF539C">
              <w:rPr>
                <w:rFonts w:ascii="Bahnschrift Light" w:eastAsia="Times New Roman" w:hAnsi="Bahnschrift Light" w:cs="Arial"/>
              </w:rPr>
              <w:t xml:space="preserve">by </w:t>
            </w:r>
            <w:r w:rsidR="006E4DF2" w:rsidRPr="006E4DF2">
              <w:rPr>
                <w:rFonts w:ascii="Bahnschrift Light" w:eastAsia="Times New Roman" w:hAnsi="Bahnschrift Light" w:cs="Arial"/>
              </w:rPr>
              <w:t xml:space="preserve">working closely with </w:t>
            </w:r>
            <w:r w:rsidR="00FF539C">
              <w:rPr>
                <w:rFonts w:ascii="Bahnschrift Light" w:eastAsia="Times New Roman" w:hAnsi="Bahnschrift Light" w:cs="Arial"/>
              </w:rPr>
              <w:t xml:space="preserve">Airline </w:t>
            </w:r>
            <w:r w:rsidR="005E5857" w:rsidRPr="006E4DF2">
              <w:rPr>
                <w:rFonts w:ascii="Bahnschrift Light" w:eastAsia="Times New Roman" w:hAnsi="Bahnschrift Light" w:cs="Arial"/>
              </w:rPr>
              <w:t>clients</w:t>
            </w:r>
            <w:r w:rsidR="006E4DF2" w:rsidRPr="006E4DF2">
              <w:rPr>
                <w:rFonts w:ascii="Bahnschrift Light" w:eastAsia="Times New Roman" w:hAnsi="Bahnschrift Light" w:cs="Arial"/>
              </w:rPr>
              <w:t xml:space="preserve"> </w:t>
            </w:r>
            <w:r w:rsidR="005D7172">
              <w:rPr>
                <w:rFonts w:ascii="Bahnschrift Light" w:eastAsia="Times New Roman" w:hAnsi="Bahnschrift Light" w:cs="Arial"/>
              </w:rPr>
              <w:t>and</w:t>
            </w:r>
            <w:r w:rsidR="006E4DF2" w:rsidRPr="006E4DF2">
              <w:rPr>
                <w:rFonts w:ascii="Bahnschrift Light" w:eastAsia="Times New Roman" w:hAnsi="Bahnschrift Light" w:cs="Arial"/>
              </w:rPr>
              <w:t xml:space="preserve"> </w:t>
            </w:r>
            <w:r w:rsidR="00070115" w:rsidRPr="006E4DF2">
              <w:rPr>
                <w:rFonts w:ascii="Bahnschrift Light" w:eastAsia="Times New Roman" w:hAnsi="Bahnschrift Light" w:cs="Arial"/>
              </w:rPr>
              <w:t xml:space="preserve">help </w:t>
            </w:r>
            <w:r w:rsidR="00725B30" w:rsidRPr="006E4DF2">
              <w:rPr>
                <w:rFonts w:ascii="Bahnschrift Light" w:eastAsia="Times New Roman" w:hAnsi="Bahnschrift Light" w:cs="Arial"/>
              </w:rPr>
              <w:t>development</w:t>
            </w:r>
            <w:r w:rsidR="005D7172">
              <w:rPr>
                <w:rFonts w:ascii="Bahnschrift Light" w:eastAsia="Times New Roman" w:hAnsi="Bahnschrift Light" w:cs="Arial"/>
              </w:rPr>
              <w:t>,</w:t>
            </w:r>
            <w:r w:rsidR="00725B30" w:rsidRPr="006E4DF2">
              <w:rPr>
                <w:rFonts w:ascii="Bahnschrift Light" w:eastAsia="Times New Roman" w:hAnsi="Bahnschrift Light" w:cs="Arial"/>
              </w:rPr>
              <w:t xml:space="preserve"> QA team to validate </w:t>
            </w:r>
            <w:r w:rsidR="007E7494">
              <w:rPr>
                <w:rFonts w:ascii="Bahnschrift Light" w:eastAsia="Times New Roman" w:hAnsi="Bahnschrift Light" w:cs="Arial"/>
              </w:rPr>
              <w:t>business requirements.</w:t>
            </w:r>
          </w:p>
          <w:p w14:paraId="63F9CD2E" w14:textId="22AF05F8" w:rsidR="00594B06" w:rsidRDefault="00D42E3B" w:rsidP="000C2F8A">
            <w:pPr>
              <w:keepNext/>
              <w:numPr>
                <w:ilvl w:val="0"/>
                <w:numId w:val="10"/>
              </w:numPr>
              <w:spacing w:after="0" w:line="240" w:lineRule="auto"/>
              <w:jc w:val="both"/>
              <w:outlineLvl w:val="2"/>
              <w:rPr>
                <w:rFonts w:ascii="Bahnschrift Light" w:eastAsia="Times New Roman" w:hAnsi="Bahnschrift Light" w:cs="Arial"/>
              </w:rPr>
            </w:pPr>
            <w:r>
              <w:rPr>
                <w:rFonts w:ascii="Bahnschrift Light" w:eastAsia="Times New Roman" w:hAnsi="Bahnschrift Light" w:cs="Arial"/>
              </w:rPr>
              <w:t xml:space="preserve">Work on </w:t>
            </w:r>
            <w:r w:rsidR="005F5894">
              <w:rPr>
                <w:rFonts w:ascii="Bahnschrift Light" w:eastAsia="Times New Roman" w:hAnsi="Bahnschrift Light" w:cs="Arial"/>
              </w:rPr>
              <w:t>SAA</w:t>
            </w:r>
            <w:r w:rsidR="00CC1CE1">
              <w:rPr>
                <w:rFonts w:ascii="Bahnschrift Light" w:eastAsia="Times New Roman" w:hAnsi="Bahnschrift Light" w:cs="Arial"/>
              </w:rPr>
              <w:t>S/ ERP</w:t>
            </w:r>
            <w:r w:rsidR="00E6624D">
              <w:rPr>
                <w:rFonts w:ascii="Bahnschrift Light" w:eastAsia="Times New Roman" w:hAnsi="Bahnschrift Light" w:cs="Arial"/>
              </w:rPr>
              <w:t xml:space="preserve"> based </w:t>
            </w:r>
            <w:r w:rsidR="00273CAD">
              <w:rPr>
                <w:rFonts w:ascii="Bahnschrift Light" w:eastAsia="Times New Roman" w:hAnsi="Bahnschrift Light" w:cs="Arial"/>
              </w:rPr>
              <w:t>Crew Pay</w:t>
            </w:r>
            <w:r w:rsidR="00B65CA8">
              <w:rPr>
                <w:rFonts w:ascii="Bahnschrift Light" w:eastAsia="Times New Roman" w:hAnsi="Bahnschrift Light" w:cs="Arial"/>
              </w:rPr>
              <w:t xml:space="preserve">ment </w:t>
            </w:r>
            <w:r w:rsidR="00E05983">
              <w:rPr>
                <w:rFonts w:ascii="Bahnschrift Light" w:eastAsia="Times New Roman" w:hAnsi="Bahnschrift Light" w:cs="Arial"/>
              </w:rPr>
              <w:t xml:space="preserve">application </w:t>
            </w:r>
            <w:r w:rsidR="00B221C3">
              <w:rPr>
                <w:rFonts w:ascii="Bahnschrift Light" w:eastAsia="Times New Roman" w:hAnsi="Bahnschrift Light" w:cs="Arial"/>
              </w:rPr>
              <w:t>configuration</w:t>
            </w:r>
            <w:r w:rsidR="00EC5AB2">
              <w:rPr>
                <w:rFonts w:ascii="Bahnschrift Light" w:eastAsia="Times New Roman" w:hAnsi="Bahnschrift Light" w:cs="Arial"/>
              </w:rPr>
              <w:t xml:space="preserve"> to </w:t>
            </w:r>
            <w:r w:rsidR="00A87D9B">
              <w:rPr>
                <w:rFonts w:ascii="Bahnschrift Light" w:eastAsia="Times New Roman" w:hAnsi="Bahnschrift Light" w:cs="Arial"/>
              </w:rPr>
              <w:t>onboard end cli</w:t>
            </w:r>
            <w:r w:rsidR="000D1772">
              <w:rPr>
                <w:rFonts w:ascii="Bahnschrift Light" w:eastAsia="Times New Roman" w:hAnsi="Bahnschrift Light" w:cs="Arial"/>
              </w:rPr>
              <w:t>ents</w:t>
            </w:r>
            <w:r w:rsidR="000D7FEE">
              <w:rPr>
                <w:rFonts w:ascii="Bahnschrift Light" w:eastAsia="Times New Roman" w:hAnsi="Bahnschrift Light" w:cs="Arial"/>
              </w:rPr>
              <w:t xml:space="preserve"> as </w:t>
            </w:r>
            <w:r w:rsidR="00FC2A1B">
              <w:rPr>
                <w:rFonts w:ascii="Bahnschrift Light" w:eastAsia="Times New Roman" w:hAnsi="Bahnschrift Light" w:cs="Arial"/>
              </w:rPr>
              <w:t>airline</w:t>
            </w:r>
            <w:r w:rsidR="00A37895">
              <w:rPr>
                <w:rFonts w:ascii="Bahnschrift Light" w:eastAsia="Times New Roman" w:hAnsi="Bahnschrift Light" w:cs="Arial"/>
              </w:rPr>
              <w:t>, cruise line partners</w:t>
            </w:r>
            <w:r w:rsidR="00336A38">
              <w:rPr>
                <w:rFonts w:ascii="Bahnschrift Light" w:eastAsia="Times New Roman" w:hAnsi="Bahnschrift Light" w:cs="Arial"/>
              </w:rPr>
              <w:t xml:space="preserve"> as a service provider</w:t>
            </w:r>
            <w:r w:rsidR="008965BE">
              <w:rPr>
                <w:rFonts w:ascii="Bahnschrift Light" w:eastAsia="Times New Roman" w:hAnsi="Bahnschrift Light" w:cs="Arial"/>
              </w:rPr>
              <w:t>. S</w:t>
            </w:r>
            <w:r w:rsidR="00ED058D">
              <w:rPr>
                <w:rFonts w:ascii="Bahnschrift Light" w:eastAsia="Times New Roman" w:hAnsi="Bahnschrift Light" w:cs="Arial"/>
              </w:rPr>
              <w:t>upervis</w:t>
            </w:r>
            <w:r w:rsidR="00F83D67">
              <w:rPr>
                <w:rFonts w:ascii="Bahnschrift Light" w:eastAsia="Times New Roman" w:hAnsi="Bahnschrift Light" w:cs="Arial"/>
              </w:rPr>
              <w:t>e</w:t>
            </w:r>
            <w:r w:rsidR="00D5705F">
              <w:rPr>
                <w:rFonts w:ascii="Bahnschrift Light" w:eastAsia="Times New Roman" w:hAnsi="Bahnschrift Light" w:cs="Arial"/>
              </w:rPr>
              <w:t xml:space="preserve"> </w:t>
            </w:r>
            <w:r w:rsidR="008200B8">
              <w:rPr>
                <w:rFonts w:ascii="Bahnschrift Light" w:eastAsia="Times New Roman" w:hAnsi="Bahnschrift Light" w:cs="Arial"/>
              </w:rPr>
              <w:t xml:space="preserve">technical and functional workflow </w:t>
            </w:r>
            <w:r w:rsidR="00083ED5">
              <w:rPr>
                <w:rFonts w:ascii="Bahnschrift Light" w:eastAsia="Times New Roman" w:hAnsi="Bahnschrift Light" w:cs="Arial"/>
              </w:rPr>
              <w:t>for</w:t>
            </w:r>
            <w:r w:rsidR="008200B8">
              <w:rPr>
                <w:rFonts w:ascii="Bahnschrift Light" w:eastAsia="Times New Roman" w:hAnsi="Bahnschrift Light" w:cs="Arial"/>
              </w:rPr>
              <w:t xml:space="preserve"> </w:t>
            </w:r>
            <w:r w:rsidR="00F83D67">
              <w:rPr>
                <w:rFonts w:ascii="Bahnschrift Light" w:eastAsia="Times New Roman" w:hAnsi="Bahnschrift Light" w:cs="Arial"/>
              </w:rPr>
              <w:t xml:space="preserve">all the functional and data </w:t>
            </w:r>
            <w:r w:rsidR="008200B8">
              <w:rPr>
                <w:rFonts w:ascii="Bahnschrift Light" w:eastAsia="Times New Roman" w:hAnsi="Bahnschrift Light" w:cs="Arial"/>
              </w:rPr>
              <w:t>integration.</w:t>
            </w:r>
          </w:p>
          <w:p w14:paraId="58F3D67A" w14:textId="5D233F3D" w:rsidR="00420FB0" w:rsidRPr="001948B8" w:rsidRDefault="00BD0D3F" w:rsidP="000C2F8A">
            <w:pPr>
              <w:keepNext/>
              <w:numPr>
                <w:ilvl w:val="0"/>
                <w:numId w:val="10"/>
              </w:numPr>
              <w:spacing w:after="0" w:line="240" w:lineRule="auto"/>
              <w:jc w:val="both"/>
              <w:outlineLvl w:val="2"/>
              <w:rPr>
                <w:rFonts w:ascii="Bahnschrift Light" w:eastAsia="Times New Roman" w:hAnsi="Bahnschrift Light" w:cs="Arial"/>
              </w:rPr>
            </w:pPr>
            <w:r>
              <w:rPr>
                <w:rFonts w:ascii="Bahnschrift Light" w:eastAsia="Times New Roman" w:hAnsi="Bahnschrift Light" w:cs="Arial"/>
              </w:rPr>
              <w:t>M</w:t>
            </w:r>
            <w:r w:rsidR="00420FB0" w:rsidRPr="001948B8">
              <w:rPr>
                <w:rFonts w:ascii="Bahnschrift Light" w:eastAsia="Times New Roman" w:hAnsi="Bahnschrift Light" w:cs="Arial"/>
              </w:rPr>
              <w:t>anag</w:t>
            </w:r>
            <w:r>
              <w:rPr>
                <w:rFonts w:ascii="Bahnschrift Light" w:eastAsia="Times New Roman" w:hAnsi="Bahnschrift Light" w:cs="Arial"/>
              </w:rPr>
              <w:t xml:space="preserve">e and </w:t>
            </w:r>
            <w:r w:rsidR="00570B41">
              <w:rPr>
                <w:rFonts w:ascii="Bahnschrift Light" w:eastAsia="Times New Roman" w:hAnsi="Bahnschrift Light" w:cs="Arial"/>
              </w:rPr>
              <w:t>prioritize</w:t>
            </w:r>
            <w:r w:rsidR="00420FB0" w:rsidRPr="001948B8">
              <w:rPr>
                <w:rFonts w:ascii="Bahnschrift Light" w:eastAsia="Times New Roman" w:hAnsi="Bahnschrift Light" w:cs="Arial"/>
              </w:rPr>
              <w:t xml:space="preserve"> product backlog</w:t>
            </w:r>
            <w:r w:rsidR="00570B41">
              <w:rPr>
                <w:rFonts w:ascii="Bahnschrift Light" w:eastAsia="Times New Roman" w:hAnsi="Bahnschrift Light" w:cs="Arial"/>
              </w:rPr>
              <w:t xml:space="preserve"> </w:t>
            </w:r>
            <w:r w:rsidR="00420FB0" w:rsidRPr="001948B8">
              <w:rPr>
                <w:rFonts w:ascii="Bahnschrift Light" w:eastAsia="Times New Roman" w:hAnsi="Bahnschrift Light" w:cs="Arial"/>
              </w:rPr>
              <w:t xml:space="preserve">and define acceptance criteria for high-impact features through user story prioritization, Grooming and Sprint Planning. </w:t>
            </w:r>
          </w:p>
          <w:p w14:paraId="1D77FB49" w14:textId="4D5CA3E0" w:rsidR="00420FB0" w:rsidRPr="001948B8" w:rsidRDefault="00420FB0" w:rsidP="000C2F8A">
            <w:pPr>
              <w:keepNext/>
              <w:numPr>
                <w:ilvl w:val="0"/>
                <w:numId w:val="10"/>
              </w:numPr>
              <w:spacing w:after="0" w:line="240" w:lineRule="auto"/>
              <w:jc w:val="both"/>
              <w:outlineLvl w:val="2"/>
              <w:rPr>
                <w:rFonts w:ascii="Bahnschrift Light" w:eastAsia="Times New Roman" w:hAnsi="Bahnschrift Light" w:cs="Arial"/>
              </w:rPr>
            </w:pPr>
            <w:r w:rsidRPr="001948B8">
              <w:rPr>
                <w:rFonts w:ascii="Bahnschrift Light" w:eastAsia="Times New Roman" w:hAnsi="Bahnschrift Light" w:cs="Arial"/>
              </w:rPr>
              <w:t xml:space="preserve">Collaborate with </w:t>
            </w:r>
            <w:r w:rsidR="00196E21">
              <w:rPr>
                <w:rFonts w:ascii="Bahnschrift Light" w:eastAsia="Times New Roman" w:hAnsi="Bahnschrift Light" w:cs="Arial"/>
              </w:rPr>
              <w:t xml:space="preserve">the </w:t>
            </w:r>
            <w:r w:rsidR="007D2828">
              <w:rPr>
                <w:rFonts w:ascii="Bahnschrift Light" w:eastAsia="Times New Roman" w:hAnsi="Bahnschrift Light" w:cs="Arial"/>
              </w:rPr>
              <w:t>client</w:t>
            </w:r>
            <w:r w:rsidRPr="001948B8">
              <w:rPr>
                <w:rFonts w:ascii="Bahnschrift Light" w:eastAsia="Times New Roman" w:hAnsi="Bahnschrift Light" w:cs="Arial"/>
              </w:rPr>
              <w:t xml:space="preserve"> and </w:t>
            </w:r>
            <w:r w:rsidR="00196E21">
              <w:rPr>
                <w:rFonts w:ascii="Bahnschrift Light" w:eastAsia="Times New Roman" w:hAnsi="Bahnschrift Light" w:cs="Arial"/>
              </w:rPr>
              <w:t>t</w:t>
            </w:r>
            <w:r w:rsidR="00DC0332">
              <w:rPr>
                <w:rFonts w:ascii="Bahnschrift Light" w:eastAsia="Times New Roman" w:hAnsi="Bahnschrift Light" w:cs="Arial"/>
              </w:rPr>
              <w:t xml:space="preserve">end </w:t>
            </w:r>
            <w:r w:rsidR="0089101C">
              <w:rPr>
                <w:rFonts w:ascii="Bahnschrift Light" w:eastAsia="Times New Roman" w:hAnsi="Bahnschrift Light" w:cs="Arial"/>
              </w:rPr>
              <w:t>user</w:t>
            </w:r>
            <w:r w:rsidR="00DC0332">
              <w:rPr>
                <w:rFonts w:ascii="Bahnschrift Light" w:eastAsia="Times New Roman" w:hAnsi="Bahnschrift Light" w:cs="Arial"/>
              </w:rPr>
              <w:t xml:space="preserve"> team</w:t>
            </w:r>
            <w:r w:rsidRPr="001948B8">
              <w:rPr>
                <w:rFonts w:ascii="Bahnschrift Light" w:eastAsia="Times New Roman" w:hAnsi="Bahnschrift Light" w:cs="Arial"/>
              </w:rPr>
              <w:t xml:space="preserve"> to ensure </w:t>
            </w:r>
            <w:r w:rsidR="00A83E11">
              <w:rPr>
                <w:rFonts w:ascii="Bahnschrift Light" w:eastAsia="Times New Roman" w:hAnsi="Bahnschrift Light" w:cs="Arial"/>
              </w:rPr>
              <w:t xml:space="preserve">business requirements, </w:t>
            </w:r>
            <w:r w:rsidRPr="001948B8">
              <w:rPr>
                <w:rFonts w:ascii="Bahnschrift Light" w:eastAsia="Times New Roman" w:hAnsi="Bahnschrift Light" w:cs="Arial"/>
              </w:rPr>
              <w:t>product feature</w:t>
            </w:r>
            <w:r w:rsidR="00B92A14">
              <w:rPr>
                <w:rFonts w:ascii="Bahnschrift Light" w:eastAsia="Times New Roman" w:hAnsi="Bahnschrift Light" w:cs="Arial"/>
              </w:rPr>
              <w:t>s</w:t>
            </w:r>
            <w:r w:rsidRPr="001948B8">
              <w:rPr>
                <w:rFonts w:ascii="Bahnschrift Light" w:eastAsia="Times New Roman" w:hAnsi="Bahnschrift Light" w:cs="Arial"/>
              </w:rPr>
              <w:t xml:space="preserve"> </w:t>
            </w:r>
            <w:r w:rsidR="00014357" w:rsidRPr="001948B8">
              <w:rPr>
                <w:rFonts w:ascii="Bahnschrift Light" w:eastAsia="Times New Roman" w:hAnsi="Bahnschrift Light" w:cs="Arial"/>
              </w:rPr>
              <w:t>align</w:t>
            </w:r>
            <w:r w:rsidRPr="001948B8">
              <w:rPr>
                <w:rFonts w:ascii="Bahnschrift Light" w:eastAsia="Times New Roman" w:hAnsi="Bahnschrift Light" w:cs="Arial"/>
              </w:rPr>
              <w:t xml:space="preserve"> with </w:t>
            </w:r>
            <w:r w:rsidR="00EF7B4A">
              <w:rPr>
                <w:rFonts w:ascii="Bahnschrift Light" w:eastAsia="Times New Roman" w:hAnsi="Bahnschrift Light" w:cs="Arial"/>
              </w:rPr>
              <w:t xml:space="preserve">their </w:t>
            </w:r>
            <w:r w:rsidRPr="001948B8">
              <w:rPr>
                <w:rFonts w:ascii="Bahnschrift Light" w:eastAsia="Times New Roman" w:hAnsi="Bahnschrift Light" w:cs="Arial"/>
              </w:rPr>
              <w:t xml:space="preserve">business </w:t>
            </w:r>
            <w:r w:rsidR="004256D1">
              <w:rPr>
                <w:rFonts w:ascii="Bahnschrift Light" w:eastAsia="Times New Roman" w:hAnsi="Bahnschrift Light" w:cs="Arial"/>
              </w:rPr>
              <w:t>goals</w:t>
            </w:r>
            <w:r w:rsidRPr="001948B8">
              <w:rPr>
                <w:rFonts w:ascii="Bahnschrift Light" w:eastAsia="Times New Roman" w:hAnsi="Bahnschrift Light" w:cs="Arial"/>
              </w:rPr>
              <w:t>.</w:t>
            </w:r>
          </w:p>
          <w:p w14:paraId="1EEFE7C1" w14:textId="24266887" w:rsidR="00420FB0" w:rsidRDefault="0089101C" w:rsidP="000C2F8A">
            <w:pPr>
              <w:keepNext/>
              <w:numPr>
                <w:ilvl w:val="0"/>
                <w:numId w:val="10"/>
              </w:numPr>
              <w:spacing w:after="0" w:line="240" w:lineRule="auto"/>
              <w:jc w:val="both"/>
              <w:outlineLvl w:val="2"/>
              <w:rPr>
                <w:rFonts w:ascii="Bahnschrift Light" w:eastAsia="Times New Roman" w:hAnsi="Bahnschrift Light" w:cs="Arial"/>
              </w:rPr>
            </w:pPr>
            <w:r>
              <w:rPr>
                <w:rFonts w:ascii="Bahnschrift Light" w:eastAsia="Times New Roman" w:hAnsi="Bahnschrift Light" w:cs="Arial"/>
              </w:rPr>
              <w:t>Translate</w:t>
            </w:r>
            <w:r w:rsidR="00420FB0" w:rsidRPr="001948B8">
              <w:rPr>
                <w:rFonts w:ascii="Bahnschrift Light" w:eastAsia="Times New Roman" w:hAnsi="Bahnschrift Light" w:cs="Arial"/>
              </w:rPr>
              <w:t xml:space="preserve"> complex business requirements into actionable technical solutions and produce comprehensive business or technical specifications</w:t>
            </w:r>
            <w:r w:rsidR="00F41F6B">
              <w:rPr>
                <w:rFonts w:ascii="Bahnschrift Light" w:eastAsia="Times New Roman" w:hAnsi="Bahnschrift Light" w:cs="Arial"/>
              </w:rPr>
              <w:t xml:space="preserve"> with</w:t>
            </w:r>
            <w:r w:rsidR="00420FB0" w:rsidRPr="001948B8">
              <w:rPr>
                <w:rFonts w:ascii="Bahnschrift Light" w:eastAsia="Times New Roman" w:hAnsi="Bahnschrift Light" w:cs="Arial"/>
              </w:rPr>
              <w:t> use cases, user stories</w:t>
            </w:r>
            <w:r w:rsidR="003D0C4C">
              <w:rPr>
                <w:rFonts w:ascii="Bahnschrift Light" w:eastAsia="Times New Roman" w:hAnsi="Bahnschrift Light" w:cs="Arial"/>
              </w:rPr>
              <w:t xml:space="preserve"> specifications.</w:t>
            </w:r>
          </w:p>
          <w:p w14:paraId="38DDB34E" w14:textId="27AD0CA9" w:rsidR="001644D7" w:rsidRDefault="00F37757" w:rsidP="000C2F8A">
            <w:pPr>
              <w:keepNext/>
              <w:numPr>
                <w:ilvl w:val="0"/>
                <w:numId w:val="10"/>
              </w:numPr>
              <w:spacing w:after="0" w:line="240" w:lineRule="auto"/>
              <w:jc w:val="both"/>
              <w:outlineLvl w:val="2"/>
              <w:rPr>
                <w:rFonts w:ascii="Bahnschrift Light" w:eastAsia="Times New Roman" w:hAnsi="Bahnschrift Light" w:cs="Arial"/>
              </w:rPr>
            </w:pPr>
            <w:r>
              <w:rPr>
                <w:rFonts w:ascii="Bahnschrift Light" w:eastAsia="Times New Roman" w:hAnsi="Bahnschrift Light" w:cs="Arial"/>
              </w:rPr>
              <w:t>Create</w:t>
            </w:r>
            <w:r w:rsidR="001644D7" w:rsidRPr="001948B8">
              <w:rPr>
                <w:rFonts w:ascii="Bahnschrift Light" w:eastAsia="Times New Roman" w:hAnsi="Bahnschrift Light" w:cs="Arial"/>
              </w:rPr>
              <w:t xml:space="preserve"> process flows, data mapping, GAP &amp; Risk Analyses, </w:t>
            </w:r>
            <w:r w:rsidR="001644D7" w:rsidRPr="00C10C30">
              <w:rPr>
                <w:rFonts w:ascii="Bahnschrift Light" w:eastAsia="Times New Roman" w:hAnsi="Bahnschrift Light" w:cs="Arial"/>
              </w:rPr>
              <w:t>U</w:t>
            </w:r>
            <w:r w:rsidR="001644D7" w:rsidRPr="00701DFE">
              <w:rPr>
                <w:rFonts w:ascii="Bahnschrift Light" w:eastAsia="Times New Roman" w:hAnsi="Bahnschrift Light" w:cs="Arial"/>
              </w:rPr>
              <w:t xml:space="preserve">AT </w:t>
            </w:r>
            <w:r w:rsidR="001644D7" w:rsidRPr="001948B8">
              <w:rPr>
                <w:rFonts w:ascii="Bahnschrift Light" w:eastAsia="Times New Roman" w:hAnsi="Bahnschrift Light" w:cs="Arial"/>
              </w:rPr>
              <w:t>plans</w:t>
            </w:r>
            <w:r w:rsidR="001644D7" w:rsidRPr="00C10C30">
              <w:rPr>
                <w:rFonts w:ascii="Bahnschrift Light" w:eastAsia="Times New Roman" w:hAnsi="Bahnschrift Light" w:cs="Arial"/>
              </w:rPr>
              <w:t xml:space="preserve"> </w:t>
            </w:r>
            <w:r w:rsidR="001644D7" w:rsidRPr="001948B8">
              <w:rPr>
                <w:rFonts w:ascii="Bahnschrift Light" w:eastAsia="Times New Roman" w:hAnsi="Bahnschrift Light" w:cs="Arial"/>
              </w:rPr>
              <w:t>et</w:t>
            </w:r>
            <w:r w:rsidR="001644D7">
              <w:rPr>
                <w:rFonts w:ascii="Bahnschrift Light" w:eastAsia="Times New Roman" w:hAnsi="Bahnschrift Light" w:cs="Arial"/>
              </w:rPr>
              <w:t>c. using Jeera, Confluence and Kanban board.</w:t>
            </w:r>
          </w:p>
          <w:p w14:paraId="018144A0" w14:textId="77777777" w:rsidR="006E013E" w:rsidRPr="001948B8" w:rsidRDefault="006E013E" w:rsidP="000C2F8A">
            <w:pPr>
              <w:keepNext/>
              <w:numPr>
                <w:ilvl w:val="0"/>
                <w:numId w:val="10"/>
              </w:numPr>
              <w:spacing w:after="0" w:line="240" w:lineRule="auto"/>
              <w:jc w:val="both"/>
              <w:outlineLvl w:val="2"/>
              <w:rPr>
                <w:rFonts w:ascii="Bahnschrift Light" w:eastAsia="Times New Roman" w:hAnsi="Bahnschrift Light" w:cs="Arial"/>
              </w:rPr>
            </w:pPr>
            <w:r>
              <w:rPr>
                <w:rFonts w:ascii="Bahnschrift Light" w:eastAsia="Times New Roman" w:hAnsi="Bahnschrift Light" w:cs="Arial"/>
              </w:rPr>
              <w:t xml:space="preserve">Lead </w:t>
            </w:r>
            <w:r w:rsidRPr="001948B8">
              <w:rPr>
                <w:rFonts w:ascii="Bahnschrift Light" w:eastAsia="Times New Roman" w:hAnsi="Bahnschrift Light" w:cs="Arial"/>
              </w:rPr>
              <w:t xml:space="preserve">business-critical risk assessment, cross-functional </w:t>
            </w:r>
            <w:r>
              <w:rPr>
                <w:rFonts w:ascii="Bahnschrift Light" w:eastAsia="Times New Roman" w:hAnsi="Bahnschrift Light" w:cs="Arial"/>
              </w:rPr>
              <w:t xml:space="preserve">team </w:t>
            </w:r>
            <w:r w:rsidRPr="001948B8">
              <w:rPr>
                <w:rFonts w:ascii="Bahnschrift Light" w:eastAsia="Times New Roman" w:hAnsi="Bahnschrift Light" w:cs="Arial"/>
              </w:rPr>
              <w:t>alignment, create reliable Definition of Done and Sprint Goal to manage successful product delivery.</w:t>
            </w:r>
          </w:p>
          <w:p w14:paraId="16500F2C" w14:textId="5509A43F" w:rsidR="0089101C" w:rsidRDefault="0089101C" w:rsidP="000C2F8A">
            <w:pPr>
              <w:keepNext/>
              <w:numPr>
                <w:ilvl w:val="0"/>
                <w:numId w:val="10"/>
              </w:numPr>
              <w:spacing w:after="0" w:line="240" w:lineRule="auto"/>
              <w:jc w:val="both"/>
              <w:outlineLvl w:val="2"/>
              <w:rPr>
                <w:rFonts w:ascii="Bahnschrift Light" w:eastAsia="Times New Roman" w:hAnsi="Bahnschrift Light" w:cs="Arial"/>
              </w:rPr>
            </w:pPr>
            <w:r w:rsidRPr="00C4074F">
              <w:rPr>
                <w:rFonts w:ascii="Bahnschrift Light" w:eastAsia="Times New Roman" w:hAnsi="Bahnschrift Light" w:cs="Arial"/>
              </w:rPr>
              <w:t xml:space="preserve">Manage UAT activities, prioritizing defect </w:t>
            </w:r>
            <w:r w:rsidR="0036369B" w:rsidRPr="00C4074F">
              <w:rPr>
                <w:rFonts w:ascii="Bahnschrift Light" w:eastAsia="Times New Roman" w:hAnsi="Bahnschrift Light" w:cs="Arial"/>
              </w:rPr>
              <w:t>resolutions</w:t>
            </w:r>
            <w:r w:rsidRPr="00C4074F">
              <w:rPr>
                <w:rFonts w:ascii="Bahnschrift Light" w:eastAsia="Times New Roman" w:hAnsi="Bahnschrift Light" w:cs="Arial"/>
              </w:rPr>
              <w:t xml:space="preserve"> to maintain system stability and performance. Provided critical support to the development and QA teams</w:t>
            </w:r>
            <w:r>
              <w:rPr>
                <w:rFonts w:ascii="Bahnschrift Light" w:eastAsia="Times New Roman" w:hAnsi="Bahnschrift Light" w:cs="Arial"/>
              </w:rPr>
              <w:t>.</w:t>
            </w:r>
          </w:p>
          <w:p w14:paraId="4EF273DD" w14:textId="142D005A" w:rsidR="00EF5FEE" w:rsidRDefault="00EB65A3" w:rsidP="000C2F8A">
            <w:pPr>
              <w:keepNext/>
              <w:numPr>
                <w:ilvl w:val="0"/>
                <w:numId w:val="10"/>
              </w:numPr>
              <w:spacing w:after="0" w:line="240" w:lineRule="auto"/>
              <w:jc w:val="both"/>
              <w:outlineLvl w:val="2"/>
              <w:rPr>
                <w:rFonts w:ascii="Bahnschrift Light" w:eastAsia="Times New Roman" w:hAnsi="Bahnschrift Light" w:cs="Arial"/>
              </w:rPr>
            </w:pPr>
            <w:r>
              <w:rPr>
                <w:rFonts w:ascii="Bahnschrift Light" w:eastAsia="Times New Roman" w:hAnsi="Bahnschrift Light" w:cs="Arial"/>
              </w:rPr>
              <w:t xml:space="preserve">Building product knowledge </w:t>
            </w:r>
            <w:r w:rsidR="006A51E1">
              <w:rPr>
                <w:rFonts w:ascii="Bahnschrift Light" w:eastAsia="Times New Roman" w:hAnsi="Bahnschrift Light" w:cs="Arial"/>
              </w:rPr>
              <w:t xml:space="preserve">and </w:t>
            </w:r>
            <w:r w:rsidR="006376B5">
              <w:rPr>
                <w:rFonts w:ascii="Bahnschrift Light" w:eastAsia="Times New Roman" w:hAnsi="Bahnschrift Light" w:cs="Arial"/>
              </w:rPr>
              <w:t xml:space="preserve">configuration </w:t>
            </w:r>
            <w:r w:rsidR="008A4A72">
              <w:rPr>
                <w:rFonts w:ascii="Bahnschrift Light" w:eastAsia="Times New Roman" w:hAnsi="Bahnschrift Light" w:cs="Arial"/>
              </w:rPr>
              <w:t xml:space="preserve">expertise </w:t>
            </w:r>
            <w:r>
              <w:rPr>
                <w:rFonts w:ascii="Bahnschrift Light" w:eastAsia="Times New Roman" w:hAnsi="Bahnschrift Light" w:cs="Arial"/>
              </w:rPr>
              <w:t xml:space="preserve">on </w:t>
            </w:r>
            <w:r w:rsidR="00332629">
              <w:rPr>
                <w:rFonts w:ascii="Bahnschrift Light" w:eastAsia="Times New Roman" w:hAnsi="Bahnschrift Light" w:cs="Arial"/>
              </w:rPr>
              <w:t xml:space="preserve">different </w:t>
            </w:r>
            <w:r w:rsidR="006A51E1">
              <w:rPr>
                <w:rFonts w:ascii="Bahnschrift Light" w:eastAsia="Times New Roman" w:hAnsi="Bahnschrift Light" w:cs="Arial"/>
              </w:rPr>
              <w:t xml:space="preserve">Symmetrix </w:t>
            </w:r>
            <w:r w:rsidR="004038A7">
              <w:rPr>
                <w:rFonts w:ascii="Bahnschrift Light" w:eastAsia="Times New Roman" w:hAnsi="Bahnschrift Light" w:cs="Arial"/>
              </w:rPr>
              <w:t>SaaS based applications</w:t>
            </w:r>
            <w:r w:rsidR="006A51E1">
              <w:rPr>
                <w:rFonts w:ascii="Bahnschrift Light" w:eastAsia="Times New Roman" w:hAnsi="Bahnschrift Light" w:cs="Arial"/>
              </w:rPr>
              <w:t>.</w:t>
            </w:r>
          </w:p>
          <w:p w14:paraId="1B96F4D6" w14:textId="7B110858" w:rsidR="00A97202" w:rsidRPr="00FE03F0" w:rsidRDefault="002912D2" w:rsidP="000C2F8A">
            <w:pPr>
              <w:keepNext/>
              <w:numPr>
                <w:ilvl w:val="0"/>
                <w:numId w:val="10"/>
              </w:numPr>
              <w:spacing w:after="0" w:line="240" w:lineRule="auto"/>
              <w:jc w:val="both"/>
              <w:outlineLvl w:val="2"/>
              <w:rPr>
                <w:rFonts w:ascii="Bahnschrift Light" w:eastAsia="Times New Roman" w:hAnsi="Bahnschrift Light" w:cs="Arial"/>
              </w:rPr>
            </w:pPr>
            <w:r w:rsidRPr="00FE03F0">
              <w:rPr>
                <w:rFonts w:ascii="Bahnschrift Light" w:eastAsia="Times New Roman" w:hAnsi="Bahnschrift Light" w:cs="Arial"/>
              </w:rPr>
              <w:t>Addressed project-level challenges through effective communication and cross-team coordination.</w:t>
            </w:r>
          </w:p>
          <w:p w14:paraId="3AF23BD2" w14:textId="77777777" w:rsidR="00155878" w:rsidRPr="00402C70" w:rsidRDefault="00155878" w:rsidP="00402C70">
            <w:pPr>
              <w:spacing w:line="276" w:lineRule="auto"/>
              <w:contextualSpacing/>
              <w:jc w:val="both"/>
              <w:rPr>
                <w:rFonts w:ascii="Arial" w:eastAsia="Times New Roman" w:hAnsi="Arial" w:cs="Arial"/>
                <w:b/>
                <w:bCs/>
                <w:color w:val="000000" w:themeColor="text1"/>
                <w:sz w:val="24"/>
                <w:szCs w:val="24"/>
              </w:rPr>
            </w:pPr>
          </w:p>
          <w:p w14:paraId="2408ABAD" w14:textId="3D853941" w:rsidR="00DE4E59" w:rsidRPr="00327DEF" w:rsidRDefault="00DE4E59" w:rsidP="00402C70">
            <w:pPr>
              <w:spacing w:line="276" w:lineRule="auto"/>
              <w:contextualSpacing/>
              <w:jc w:val="both"/>
              <w:rPr>
                <w:rFonts w:ascii="Arial" w:eastAsia="Times New Roman" w:hAnsi="Arial" w:cs="Arial"/>
                <w:b/>
                <w:bCs/>
                <w:color w:val="000000" w:themeColor="text1"/>
                <w:sz w:val="24"/>
                <w:szCs w:val="24"/>
              </w:rPr>
            </w:pPr>
            <w:r w:rsidRPr="00327DEF">
              <w:rPr>
                <w:rFonts w:ascii="Arial" w:eastAsia="Times New Roman" w:hAnsi="Arial" w:cs="Arial"/>
                <w:b/>
                <w:bCs/>
                <w:color w:val="000000" w:themeColor="text1"/>
                <w:sz w:val="24"/>
                <w:szCs w:val="24"/>
              </w:rPr>
              <w:t>KEY ACHIEVEMENTS</w:t>
            </w:r>
          </w:p>
          <w:p w14:paraId="4C98FC02" w14:textId="184CADD8" w:rsidR="00DE4E59" w:rsidRPr="00755666" w:rsidRDefault="00DE4E59" w:rsidP="000C2F8A">
            <w:pPr>
              <w:keepNext/>
              <w:numPr>
                <w:ilvl w:val="0"/>
                <w:numId w:val="10"/>
              </w:numPr>
              <w:spacing w:after="0" w:line="240" w:lineRule="auto"/>
              <w:jc w:val="both"/>
              <w:outlineLvl w:val="2"/>
              <w:rPr>
                <w:rFonts w:ascii="Bahnschrift Light" w:eastAsia="Times New Roman" w:hAnsi="Bahnschrift Light" w:cs="Arial"/>
              </w:rPr>
            </w:pPr>
            <w:r w:rsidRPr="00755666">
              <w:rPr>
                <w:rFonts w:ascii="Bahnschrift Light" w:eastAsia="Times New Roman" w:hAnsi="Bahnschrift Light" w:cs="Arial"/>
              </w:rPr>
              <w:t xml:space="preserve">Received acknowledgment for significant contributions in </w:t>
            </w:r>
            <w:r w:rsidR="00DD23A0" w:rsidRPr="00755666">
              <w:rPr>
                <w:rFonts w:ascii="Bahnschrift Light" w:eastAsia="Times New Roman" w:hAnsi="Bahnschrift Light" w:cs="Arial"/>
              </w:rPr>
              <w:t xml:space="preserve">product configuration from the first few weeks of the </w:t>
            </w:r>
            <w:r w:rsidR="001E2F44" w:rsidRPr="00755666">
              <w:rPr>
                <w:rFonts w:ascii="Bahnschrift Light" w:eastAsia="Times New Roman" w:hAnsi="Bahnschrift Light" w:cs="Arial"/>
              </w:rPr>
              <w:t>work.</w:t>
            </w:r>
          </w:p>
          <w:p w14:paraId="07FCBCF7" w14:textId="790E8806" w:rsidR="00852C14" w:rsidRPr="00155878" w:rsidRDefault="001E2F44" w:rsidP="000C2F8A">
            <w:pPr>
              <w:keepNext/>
              <w:numPr>
                <w:ilvl w:val="0"/>
                <w:numId w:val="10"/>
              </w:numPr>
              <w:spacing w:after="0" w:line="240" w:lineRule="auto"/>
              <w:jc w:val="both"/>
              <w:outlineLvl w:val="2"/>
              <w:rPr>
                <w:rFonts w:ascii="Bahnschrift Light" w:eastAsia="Times New Roman" w:hAnsi="Bahnschrift Light" w:cs="Arial"/>
              </w:rPr>
            </w:pPr>
            <w:r w:rsidRPr="00155878">
              <w:rPr>
                <w:rFonts w:ascii="Bahnschrift Light" w:eastAsia="Times New Roman" w:hAnsi="Bahnschrift Light" w:cs="Arial"/>
              </w:rPr>
              <w:t xml:space="preserve">Received acknowledgment for </w:t>
            </w:r>
            <w:r w:rsidR="00E57645" w:rsidRPr="00155878">
              <w:rPr>
                <w:rFonts w:ascii="Bahnschrift Light" w:eastAsia="Times New Roman" w:hAnsi="Bahnschrift Light" w:cs="Arial"/>
              </w:rPr>
              <w:t xml:space="preserve">close </w:t>
            </w:r>
            <w:r w:rsidR="00755666" w:rsidRPr="00155878">
              <w:rPr>
                <w:rFonts w:ascii="Bahnschrift Light" w:eastAsia="Times New Roman" w:hAnsi="Bahnschrift Light" w:cs="Arial"/>
              </w:rPr>
              <w:t>collaborations</w:t>
            </w:r>
            <w:r w:rsidR="00E57645" w:rsidRPr="00155878">
              <w:rPr>
                <w:rFonts w:ascii="Bahnschrift Light" w:eastAsia="Times New Roman" w:hAnsi="Bahnschrift Light" w:cs="Arial"/>
              </w:rPr>
              <w:t xml:space="preserve"> and </w:t>
            </w:r>
            <w:r w:rsidR="00755666" w:rsidRPr="00155878">
              <w:rPr>
                <w:rFonts w:ascii="Bahnschrift Light" w:eastAsia="Times New Roman" w:hAnsi="Bahnschrift Light" w:cs="Arial"/>
              </w:rPr>
              <w:t>on-time</w:t>
            </w:r>
            <w:r w:rsidR="00E57645" w:rsidRPr="00155878">
              <w:rPr>
                <w:rFonts w:ascii="Bahnschrift Light" w:eastAsia="Times New Roman" w:hAnsi="Bahnschrift Light" w:cs="Arial"/>
              </w:rPr>
              <w:t xml:space="preserve"> delivery of expected features</w:t>
            </w:r>
            <w:r w:rsidR="00C0717F" w:rsidRPr="00155878">
              <w:rPr>
                <w:rFonts w:ascii="Bahnschrift Light" w:eastAsia="Times New Roman" w:hAnsi="Bahnschrift Light" w:cs="Arial"/>
              </w:rPr>
              <w:t>.</w:t>
            </w:r>
            <w:r w:rsidR="00155878" w:rsidRPr="00155878">
              <w:rPr>
                <w:rFonts w:ascii="Bahnschrift Light" w:eastAsia="Times New Roman" w:hAnsi="Bahnschrift Light" w:cs="Arial"/>
              </w:rPr>
              <w:t xml:space="preserve"> </w:t>
            </w:r>
            <w:r w:rsidR="00D957B6" w:rsidRPr="00155878">
              <w:rPr>
                <w:rFonts w:ascii="Bahnschrift Light" w:eastAsia="Times New Roman" w:hAnsi="Bahnschrift Light" w:cs="Arial"/>
              </w:rPr>
              <w:t>Supporting team on training and onboarding documentation</w:t>
            </w:r>
            <w:r w:rsidR="00DE70DC" w:rsidRPr="00155878">
              <w:rPr>
                <w:rFonts w:ascii="Bahnschrift Light" w:eastAsia="Times New Roman" w:hAnsi="Bahnschrift Light" w:cs="Arial"/>
              </w:rPr>
              <w:t xml:space="preserve"> </w:t>
            </w:r>
            <w:r w:rsidR="006817F6" w:rsidRPr="00155878">
              <w:rPr>
                <w:rFonts w:ascii="Bahnschrift Light" w:eastAsia="Times New Roman" w:hAnsi="Bahnschrift Light" w:cs="Arial"/>
              </w:rPr>
              <w:t>for the ongoing integrations.</w:t>
            </w:r>
          </w:p>
          <w:p w14:paraId="2D413CCC" w14:textId="5BA1931E" w:rsidR="00AB26BC" w:rsidRPr="00EE7FF5" w:rsidRDefault="00AB26BC" w:rsidP="000C2F8A">
            <w:pPr>
              <w:keepNext/>
              <w:numPr>
                <w:ilvl w:val="0"/>
                <w:numId w:val="10"/>
              </w:numPr>
              <w:spacing w:after="0" w:line="240" w:lineRule="auto"/>
              <w:jc w:val="both"/>
              <w:outlineLvl w:val="2"/>
              <w:rPr>
                <w:rFonts w:ascii="Bahnschrift Light" w:eastAsia="Times New Roman" w:hAnsi="Bahnschrift Light" w:cs="Arial"/>
              </w:rPr>
            </w:pPr>
            <w:r>
              <w:rPr>
                <w:rFonts w:ascii="Bahnschrift Light" w:eastAsia="Times New Roman" w:hAnsi="Bahnschrift Light" w:cs="Arial"/>
              </w:rPr>
              <w:t>Supporting the development team on BP</w:t>
            </w:r>
            <w:r w:rsidR="00421309">
              <w:rPr>
                <w:rFonts w:ascii="Bahnschrift Light" w:eastAsia="Times New Roman" w:hAnsi="Bahnschrift Light" w:cs="Arial"/>
              </w:rPr>
              <w:t>O efforts to reduce</w:t>
            </w:r>
            <w:r w:rsidR="00215853">
              <w:rPr>
                <w:rFonts w:ascii="Bahnschrift Light" w:eastAsia="Times New Roman" w:hAnsi="Bahnschrift Light" w:cs="Arial"/>
              </w:rPr>
              <w:t xml:space="preserve"> delivery timeline and </w:t>
            </w:r>
            <w:r w:rsidR="00CE517B">
              <w:rPr>
                <w:rFonts w:ascii="Bahnschrift Light" w:eastAsia="Times New Roman" w:hAnsi="Bahnschrift Light" w:cs="Arial"/>
              </w:rPr>
              <w:t>waste.</w:t>
            </w:r>
          </w:p>
          <w:p w14:paraId="620FFB82" w14:textId="77777777" w:rsidR="00BD2FB9" w:rsidRDefault="00BD2FB9" w:rsidP="0034393C">
            <w:pPr>
              <w:spacing w:after="0" w:line="276" w:lineRule="auto"/>
              <w:rPr>
                <w:rFonts w:ascii="Arial" w:eastAsia="Times New Roman" w:hAnsi="Arial" w:cs="Arial"/>
                <w:b/>
                <w:bCs/>
                <w:color w:val="2F5496" w:themeColor="accent1" w:themeShade="BF"/>
                <w:sz w:val="28"/>
                <w:szCs w:val="28"/>
              </w:rPr>
            </w:pPr>
          </w:p>
          <w:p w14:paraId="1D018A22" w14:textId="77777777" w:rsidR="004D171D" w:rsidRDefault="004D171D" w:rsidP="0034393C">
            <w:pPr>
              <w:spacing w:after="0" w:line="276" w:lineRule="auto"/>
              <w:rPr>
                <w:rFonts w:ascii="Arial" w:eastAsia="Times New Roman" w:hAnsi="Arial" w:cs="Arial"/>
                <w:b/>
                <w:bCs/>
                <w:color w:val="2F5496" w:themeColor="accent1" w:themeShade="BF"/>
                <w:sz w:val="28"/>
                <w:szCs w:val="28"/>
              </w:rPr>
            </w:pPr>
          </w:p>
          <w:p w14:paraId="06D804A3" w14:textId="6E76E3D9" w:rsidR="009954D7" w:rsidRPr="00FB69A7" w:rsidRDefault="00E903DE" w:rsidP="0034393C">
            <w:pPr>
              <w:spacing w:after="0" w:line="276" w:lineRule="auto"/>
              <w:rPr>
                <w:rFonts w:ascii="Arial" w:eastAsia="Times New Roman" w:hAnsi="Arial" w:cs="Arial"/>
                <w:b/>
                <w:bCs/>
                <w:color w:val="2F5496" w:themeColor="accent1" w:themeShade="BF"/>
                <w:sz w:val="27"/>
                <w:szCs w:val="27"/>
              </w:rPr>
            </w:pPr>
            <w:r w:rsidRPr="00FB69A7">
              <w:rPr>
                <w:rFonts w:ascii="Arial" w:eastAsia="Times New Roman" w:hAnsi="Arial" w:cs="Arial"/>
                <w:b/>
                <w:bCs/>
                <w:color w:val="2F5496" w:themeColor="accent1" w:themeShade="BF"/>
                <w:sz w:val="27"/>
                <w:szCs w:val="27"/>
              </w:rPr>
              <w:lastRenderedPageBreak/>
              <w:t>SPIRIT AIRLINE</w:t>
            </w:r>
          </w:p>
          <w:p w14:paraId="1530D01F" w14:textId="153B1FDB" w:rsidR="00B90C35" w:rsidRPr="00622C00" w:rsidRDefault="00320292" w:rsidP="00691958">
            <w:pPr>
              <w:spacing w:after="0" w:line="276" w:lineRule="auto"/>
              <w:rPr>
                <w:rFonts w:ascii="Bahnschrift Light" w:hAnsi="Bahnschrift Light" w:cs="Arial"/>
              </w:rPr>
            </w:pPr>
            <w:r w:rsidRPr="00202B13">
              <w:rPr>
                <w:rFonts w:ascii="Arial" w:eastAsia="Times New Roman" w:hAnsi="Arial" w:cs="Arial"/>
                <w:b/>
                <w:bCs/>
                <w:color w:val="000000" w:themeColor="text1"/>
                <w:sz w:val="24"/>
                <w:szCs w:val="24"/>
              </w:rPr>
              <w:t>IT P</w:t>
            </w:r>
            <w:r w:rsidR="00133906" w:rsidRPr="00202B13">
              <w:rPr>
                <w:rFonts w:ascii="Arial" w:eastAsia="Times New Roman" w:hAnsi="Arial" w:cs="Arial"/>
                <w:b/>
                <w:bCs/>
                <w:color w:val="000000" w:themeColor="text1"/>
                <w:sz w:val="24"/>
                <w:szCs w:val="24"/>
              </w:rPr>
              <w:t xml:space="preserve">roduct </w:t>
            </w:r>
            <w:r w:rsidRPr="00202B13">
              <w:rPr>
                <w:rFonts w:ascii="Arial" w:eastAsia="Times New Roman" w:hAnsi="Arial" w:cs="Arial"/>
                <w:b/>
                <w:bCs/>
                <w:color w:val="000000" w:themeColor="text1"/>
                <w:sz w:val="24"/>
                <w:szCs w:val="24"/>
              </w:rPr>
              <w:t>O</w:t>
            </w:r>
            <w:r w:rsidR="00133906" w:rsidRPr="00202B13">
              <w:rPr>
                <w:rFonts w:ascii="Arial" w:eastAsia="Times New Roman" w:hAnsi="Arial" w:cs="Arial"/>
                <w:b/>
                <w:bCs/>
                <w:color w:val="000000" w:themeColor="text1"/>
                <w:sz w:val="24"/>
                <w:szCs w:val="24"/>
              </w:rPr>
              <w:t>wner</w:t>
            </w:r>
            <w:r w:rsidR="00307AD5" w:rsidRPr="00202B13">
              <w:rPr>
                <w:rFonts w:ascii="Arial" w:eastAsia="Times New Roman" w:hAnsi="Arial" w:cs="Arial"/>
                <w:b/>
                <w:bCs/>
                <w:color w:val="000000" w:themeColor="text1"/>
                <w:sz w:val="24"/>
                <w:szCs w:val="24"/>
              </w:rPr>
              <w:t>/ Sr. Analyst</w:t>
            </w:r>
            <w:r w:rsidR="00065A10" w:rsidRPr="00202B13">
              <w:rPr>
                <w:rFonts w:ascii="Arial" w:eastAsia="Times New Roman" w:hAnsi="Arial" w:cs="Arial"/>
                <w:b/>
                <w:bCs/>
                <w:color w:val="000000" w:themeColor="text1"/>
                <w:sz w:val="24"/>
                <w:szCs w:val="24"/>
              </w:rPr>
              <w:t xml:space="preserve"> </w:t>
            </w:r>
            <w:r w:rsidR="009954D7" w:rsidRPr="00331966">
              <w:rPr>
                <w:rFonts w:ascii="Bahnschrift Light" w:hAnsi="Bahnschrift Light" w:cs="Arial"/>
                <w:sz w:val="20"/>
                <w:szCs w:val="20"/>
              </w:rPr>
              <w:t>(</w:t>
            </w:r>
            <w:r w:rsidR="00327DEF" w:rsidRPr="00331966">
              <w:rPr>
                <w:rFonts w:ascii="Bahnschrift Light" w:hAnsi="Bahnschrift Light" w:cs="Arial"/>
                <w:sz w:val="20"/>
                <w:szCs w:val="20"/>
              </w:rPr>
              <w:t>August</w:t>
            </w:r>
            <w:r w:rsidR="009954D7" w:rsidRPr="00331966">
              <w:rPr>
                <w:rFonts w:ascii="Bahnschrift Light" w:hAnsi="Bahnschrift Light" w:cs="Arial"/>
                <w:sz w:val="20"/>
                <w:szCs w:val="20"/>
              </w:rPr>
              <w:t xml:space="preserve"> 2019</w:t>
            </w:r>
            <w:r w:rsidR="00133906" w:rsidRPr="00331966">
              <w:rPr>
                <w:rFonts w:ascii="Bahnschrift Light" w:hAnsi="Bahnschrift Light" w:cs="Arial"/>
                <w:sz w:val="20"/>
                <w:szCs w:val="20"/>
              </w:rPr>
              <w:t xml:space="preserve"> – September 20</w:t>
            </w:r>
            <w:r w:rsidR="00AE4999" w:rsidRPr="00331966">
              <w:rPr>
                <w:rFonts w:ascii="Bahnschrift Light" w:hAnsi="Bahnschrift Light" w:cs="Arial"/>
                <w:sz w:val="20"/>
                <w:szCs w:val="20"/>
              </w:rPr>
              <w:t>25</w:t>
            </w:r>
            <w:r w:rsidR="000B1674" w:rsidRPr="00331966">
              <w:rPr>
                <w:rFonts w:ascii="Bahnschrift Light" w:hAnsi="Bahnschrift Light" w:cs="Arial"/>
                <w:sz w:val="20"/>
                <w:szCs w:val="20"/>
              </w:rPr>
              <w:t>)</w:t>
            </w:r>
          </w:p>
          <w:p w14:paraId="386E06CC" w14:textId="6250D5CF" w:rsidR="0036699D" w:rsidRDefault="009D090F" w:rsidP="00DF61D1">
            <w:pPr>
              <w:spacing w:line="240" w:lineRule="auto"/>
              <w:contextualSpacing/>
              <w:jc w:val="both"/>
              <w:rPr>
                <w:rFonts w:ascii="Bahnschrift Light" w:eastAsia="Times New Roman" w:hAnsi="Bahnschrift Light" w:cs="Arial"/>
              </w:rPr>
            </w:pPr>
            <w:r w:rsidRPr="000C1767">
              <w:rPr>
                <w:rFonts w:ascii="Bahnschrift Light" w:eastAsia="Times New Roman" w:hAnsi="Bahnschrift Light" w:cs="Arial"/>
              </w:rPr>
              <w:t>Served</w:t>
            </w:r>
            <w:r w:rsidR="00C90839" w:rsidRPr="000C1767">
              <w:rPr>
                <w:rFonts w:ascii="Bahnschrift Light" w:eastAsia="Times New Roman" w:hAnsi="Bahnschrift Light" w:cs="Arial"/>
              </w:rPr>
              <w:t xml:space="preserve"> as a Sr. Analyst and IT Product Owner at Spirit Airlines leading ultra-low-cost airline, le</w:t>
            </w:r>
            <w:r w:rsidRPr="000C1767">
              <w:rPr>
                <w:rFonts w:ascii="Bahnschrift Light" w:eastAsia="Times New Roman" w:hAnsi="Bahnschrift Light" w:cs="Arial"/>
              </w:rPr>
              <w:t>d</w:t>
            </w:r>
            <w:r w:rsidR="00C90839" w:rsidRPr="000C1767">
              <w:rPr>
                <w:rFonts w:ascii="Bahnschrift Light" w:eastAsia="Times New Roman" w:hAnsi="Bahnschrift Light" w:cs="Arial"/>
              </w:rPr>
              <w:t xml:space="preserve"> strategic project initiatives to enhance operational efficiency and customer experience. For last 6</w:t>
            </w:r>
            <w:r w:rsidR="00643685">
              <w:rPr>
                <w:rFonts w:ascii="Bahnschrift Light" w:eastAsia="Times New Roman" w:hAnsi="Bahnschrift Light" w:cs="Arial"/>
              </w:rPr>
              <w:t>+</w:t>
            </w:r>
            <w:r w:rsidR="00C90839" w:rsidRPr="000C1767">
              <w:rPr>
                <w:rFonts w:ascii="Bahnschrift Light" w:eastAsia="Times New Roman" w:hAnsi="Bahnschrift Light" w:cs="Arial"/>
              </w:rPr>
              <w:t xml:space="preserve"> years, spearheaded high-impact </w:t>
            </w:r>
            <w:r w:rsidR="006F3A48" w:rsidRPr="000C1767">
              <w:rPr>
                <w:rFonts w:ascii="Bahnschrift Light" w:eastAsia="Times New Roman" w:hAnsi="Bahnschrift Light" w:cs="Arial"/>
              </w:rPr>
              <w:t>programs such</w:t>
            </w:r>
            <w:r w:rsidR="00C90839" w:rsidRPr="000C1767">
              <w:rPr>
                <w:rFonts w:ascii="Bahnschrift Light" w:eastAsia="Times New Roman" w:hAnsi="Bahnschrift Light" w:cs="Arial"/>
              </w:rPr>
              <w:t xml:space="preserve"> as Crew Central for </w:t>
            </w:r>
            <w:r w:rsidRPr="000C1767">
              <w:rPr>
                <w:rFonts w:ascii="Bahnschrift Light" w:eastAsia="Times New Roman" w:hAnsi="Bahnschrift Light" w:cs="Arial"/>
              </w:rPr>
              <w:t>modernizing</w:t>
            </w:r>
            <w:r w:rsidR="00C90839" w:rsidRPr="000C1767">
              <w:rPr>
                <w:rFonts w:ascii="Bahnschrift Light" w:eastAsia="Times New Roman" w:hAnsi="Bahnschrift Light" w:cs="Arial"/>
              </w:rPr>
              <w:t xml:space="preserve"> Crew operation, Loyalty Program restructure, Dynamic Pricing</w:t>
            </w:r>
            <w:r w:rsidR="005B4A70">
              <w:rPr>
                <w:rFonts w:ascii="Bahnschrift Light" w:eastAsia="Times New Roman" w:hAnsi="Bahnschrift Light" w:cs="Arial"/>
              </w:rPr>
              <w:t xml:space="preserve"> &amp; Bundle</w:t>
            </w:r>
            <w:r w:rsidR="00C90839" w:rsidRPr="000C1767">
              <w:rPr>
                <w:rFonts w:ascii="Bahnschrift Light" w:eastAsia="Times New Roman" w:hAnsi="Bahnschrift Light" w:cs="Arial"/>
              </w:rPr>
              <w:t>,</w:t>
            </w:r>
            <w:r w:rsidR="00EF0556" w:rsidRPr="000C1767">
              <w:rPr>
                <w:rFonts w:ascii="Bahnschrift Light" w:eastAsia="Times New Roman" w:hAnsi="Bahnschrift Light" w:cs="Arial"/>
              </w:rPr>
              <w:t xml:space="preserve"> E-</w:t>
            </w:r>
            <w:r w:rsidR="00F46D74" w:rsidRPr="000C1767">
              <w:rPr>
                <w:rFonts w:ascii="Bahnschrift Light" w:eastAsia="Times New Roman" w:hAnsi="Bahnschrift Light" w:cs="Arial"/>
              </w:rPr>
              <w:t>Commerce</w:t>
            </w:r>
            <w:r w:rsidR="00EF0556" w:rsidRPr="000C1767">
              <w:rPr>
                <w:rFonts w:ascii="Bahnschrift Light" w:eastAsia="Times New Roman" w:hAnsi="Bahnschrift Light" w:cs="Arial"/>
              </w:rPr>
              <w:t>,</w:t>
            </w:r>
            <w:r w:rsidR="00C90839" w:rsidRPr="000C1767">
              <w:rPr>
                <w:rFonts w:ascii="Bahnschrift Light" w:eastAsia="Times New Roman" w:hAnsi="Bahnschrift Light" w:cs="Arial"/>
              </w:rPr>
              <w:t xml:space="preserve"> Flight Load Balance,</w:t>
            </w:r>
            <w:r w:rsidR="000D789D" w:rsidRPr="000C1767">
              <w:rPr>
                <w:rFonts w:ascii="Bahnschrift Light" w:eastAsia="Times New Roman" w:hAnsi="Bahnschrift Light" w:cs="Arial"/>
              </w:rPr>
              <w:t xml:space="preserve"> Airport Modernization product integrations, </w:t>
            </w:r>
            <w:r w:rsidR="00C90839" w:rsidRPr="000C1767">
              <w:rPr>
                <w:rFonts w:ascii="Bahnschrift Light" w:eastAsia="Times New Roman" w:hAnsi="Bahnschrift Light" w:cs="Arial"/>
              </w:rPr>
              <w:t>B2B partner integration and many more.</w:t>
            </w:r>
            <w:r w:rsidR="004511DF" w:rsidRPr="000C1767">
              <w:rPr>
                <w:rFonts w:ascii="Bahnschrift Light" w:eastAsia="Times New Roman" w:hAnsi="Bahnschrift Light" w:cs="Arial"/>
              </w:rPr>
              <w:t xml:space="preserve"> L</w:t>
            </w:r>
            <w:r w:rsidR="00CA232A" w:rsidRPr="000C1767">
              <w:rPr>
                <w:rFonts w:ascii="Bahnschrift Light" w:eastAsia="Times New Roman" w:hAnsi="Bahnschrift Light" w:cs="Arial"/>
              </w:rPr>
              <w:t xml:space="preserve">ed the </w:t>
            </w:r>
            <w:r w:rsidR="006F3A48" w:rsidRPr="000C1767">
              <w:rPr>
                <w:rFonts w:ascii="Bahnschrift Light" w:eastAsia="Times New Roman" w:hAnsi="Bahnschrift Light" w:cs="Arial"/>
              </w:rPr>
              <w:t xml:space="preserve">UI and Mobile </w:t>
            </w:r>
            <w:r w:rsidR="00CA232A" w:rsidRPr="000C1767">
              <w:rPr>
                <w:rFonts w:ascii="Bahnschrift Light" w:eastAsia="Times New Roman" w:hAnsi="Bahnschrift Light" w:cs="Arial"/>
              </w:rPr>
              <w:t>product</w:t>
            </w:r>
            <w:r w:rsidR="006F3A48" w:rsidRPr="000C1767">
              <w:rPr>
                <w:rFonts w:ascii="Bahnschrift Light" w:eastAsia="Times New Roman" w:hAnsi="Bahnschrift Light" w:cs="Arial"/>
              </w:rPr>
              <w:t>s</w:t>
            </w:r>
            <w:r w:rsidR="00CA232A" w:rsidRPr="000C1767">
              <w:rPr>
                <w:rFonts w:ascii="Bahnschrift Light" w:eastAsia="Times New Roman" w:hAnsi="Bahnschrift Light" w:cs="Arial"/>
              </w:rPr>
              <w:t>, feature</w:t>
            </w:r>
            <w:r w:rsidR="00C90839" w:rsidRPr="000C1767">
              <w:rPr>
                <w:rFonts w:ascii="Bahnschrift Light" w:eastAsia="Times New Roman" w:hAnsi="Bahnschrift Light" w:cs="Arial"/>
              </w:rPr>
              <w:t xml:space="preserve"> as IT Product Owner- streamlined Crew scheduling, </w:t>
            </w:r>
          </w:p>
          <w:p w14:paraId="7EFDBFA2" w14:textId="77777777" w:rsidR="00202B13" w:rsidRDefault="00202B13" w:rsidP="00A92DC4">
            <w:pPr>
              <w:spacing w:line="276" w:lineRule="auto"/>
              <w:contextualSpacing/>
              <w:jc w:val="both"/>
              <w:rPr>
                <w:rFonts w:ascii="Arial" w:eastAsia="Times New Roman" w:hAnsi="Arial" w:cs="Arial"/>
                <w:b/>
                <w:bCs/>
                <w:color w:val="323E4F" w:themeColor="text2" w:themeShade="BF"/>
                <w:sz w:val="24"/>
                <w:szCs w:val="24"/>
              </w:rPr>
            </w:pPr>
          </w:p>
          <w:p w14:paraId="0B667DBC" w14:textId="7B797EAD" w:rsidR="00B90C35" w:rsidRPr="004D171D" w:rsidRDefault="00A65D81" w:rsidP="00A92DC4">
            <w:pPr>
              <w:spacing w:line="276" w:lineRule="auto"/>
              <w:contextualSpacing/>
              <w:jc w:val="both"/>
              <w:rPr>
                <w:rFonts w:ascii="Arial" w:eastAsia="Times New Roman" w:hAnsi="Arial" w:cs="Arial"/>
                <w:b/>
                <w:bCs/>
                <w:color w:val="323E4F" w:themeColor="text2" w:themeShade="BF"/>
                <w:sz w:val="24"/>
                <w:szCs w:val="24"/>
              </w:rPr>
            </w:pPr>
            <w:r w:rsidRPr="003E043F">
              <w:rPr>
                <w:rFonts w:ascii="Arial" w:eastAsia="Times New Roman" w:hAnsi="Arial" w:cs="Arial"/>
                <w:b/>
                <w:bCs/>
                <w:color w:val="000000" w:themeColor="text1"/>
                <w:sz w:val="24"/>
                <w:szCs w:val="24"/>
              </w:rPr>
              <w:t>RESPONSIBILITIES</w:t>
            </w:r>
            <w:r w:rsidRPr="004D171D">
              <w:rPr>
                <w:rFonts w:ascii="Arial" w:eastAsia="Times New Roman" w:hAnsi="Arial" w:cs="Arial"/>
                <w:b/>
                <w:bCs/>
                <w:color w:val="323E4F" w:themeColor="text2" w:themeShade="BF"/>
                <w:sz w:val="24"/>
                <w:szCs w:val="24"/>
              </w:rPr>
              <w:t xml:space="preserve"> </w:t>
            </w:r>
          </w:p>
          <w:p w14:paraId="00F5B6B5" w14:textId="453A4535" w:rsidR="008614C9" w:rsidRPr="001948B8" w:rsidRDefault="008614C9" w:rsidP="000C2F8A">
            <w:pPr>
              <w:keepNext/>
              <w:numPr>
                <w:ilvl w:val="0"/>
                <w:numId w:val="10"/>
              </w:numPr>
              <w:spacing w:after="0" w:line="240" w:lineRule="auto"/>
              <w:jc w:val="both"/>
              <w:outlineLvl w:val="2"/>
              <w:rPr>
                <w:rFonts w:ascii="Bahnschrift Light" w:eastAsia="Times New Roman" w:hAnsi="Bahnschrift Light" w:cs="Arial"/>
              </w:rPr>
            </w:pPr>
            <w:r w:rsidRPr="001948B8">
              <w:rPr>
                <w:rFonts w:ascii="Bahnschrift Light" w:eastAsia="Times New Roman" w:hAnsi="Bahnschrift Light" w:cs="Arial"/>
              </w:rPr>
              <w:t>Le</w:t>
            </w:r>
            <w:r w:rsidR="00D049D4" w:rsidRPr="001948B8">
              <w:rPr>
                <w:rFonts w:ascii="Bahnschrift Light" w:eastAsia="Times New Roman" w:hAnsi="Bahnschrift Light" w:cs="Arial"/>
              </w:rPr>
              <w:t>d</w:t>
            </w:r>
            <w:r w:rsidRPr="001948B8">
              <w:rPr>
                <w:rFonts w:ascii="Bahnschrift Light" w:eastAsia="Times New Roman" w:hAnsi="Bahnschrift Light" w:cs="Arial"/>
              </w:rPr>
              <w:t xml:space="preserve"> new product and application developments from ground up for Crew Central application which is supporting Airport operation, Flight operation and Crew Service operation successfully with verity of products.</w:t>
            </w:r>
            <w:r w:rsidRPr="00C10C30">
              <w:rPr>
                <w:rFonts w:ascii="Bahnschrift Light" w:eastAsia="Times New Roman" w:hAnsi="Bahnschrift Light" w:cs="Arial"/>
              </w:rPr>
              <w:t xml:space="preserve"> </w:t>
            </w:r>
            <w:r w:rsidRPr="001948B8">
              <w:rPr>
                <w:rFonts w:ascii="Bahnschrift Light" w:eastAsia="Times New Roman" w:hAnsi="Bahnschrift Light" w:cs="Arial"/>
              </w:rPr>
              <w:t xml:space="preserve">This is a successful BPO initiative and </w:t>
            </w:r>
            <w:r w:rsidR="00700517" w:rsidRPr="001948B8">
              <w:rPr>
                <w:rFonts w:ascii="Bahnschrift Light" w:eastAsia="Times New Roman" w:hAnsi="Bahnschrift Light" w:cs="Arial"/>
              </w:rPr>
              <w:t>supports</w:t>
            </w:r>
            <w:r w:rsidRPr="001948B8">
              <w:rPr>
                <w:rFonts w:ascii="Bahnschrift Light" w:eastAsia="Times New Roman" w:hAnsi="Bahnschrift Light" w:cs="Arial"/>
              </w:rPr>
              <w:t xml:space="preserve"> reduction in operating costs as well. </w:t>
            </w:r>
          </w:p>
          <w:p w14:paraId="109779DD" w14:textId="6C988634" w:rsidR="009878BD" w:rsidRPr="001948B8" w:rsidRDefault="00813398" w:rsidP="000C2F8A">
            <w:pPr>
              <w:keepNext/>
              <w:numPr>
                <w:ilvl w:val="0"/>
                <w:numId w:val="10"/>
              </w:numPr>
              <w:spacing w:after="0" w:line="240" w:lineRule="auto"/>
              <w:jc w:val="both"/>
              <w:outlineLvl w:val="2"/>
              <w:rPr>
                <w:rFonts w:ascii="Bahnschrift Light" w:eastAsia="Times New Roman" w:hAnsi="Bahnschrift Light" w:cs="Arial"/>
              </w:rPr>
            </w:pPr>
            <w:r>
              <w:rPr>
                <w:rFonts w:ascii="Bahnschrift Light" w:eastAsia="Times New Roman" w:hAnsi="Bahnschrift Light" w:cs="Arial"/>
              </w:rPr>
              <w:t>Spearheaded</w:t>
            </w:r>
            <w:r w:rsidR="009878BD" w:rsidRPr="001948B8">
              <w:rPr>
                <w:rFonts w:ascii="Bahnschrift Light" w:eastAsia="Times New Roman" w:hAnsi="Bahnschrift Light" w:cs="Arial"/>
              </w:rPr>
              <w:t xml:space="preserve"> Spirit Loyalty, </w:t>
            </w:r>
            <w:r w:rsidR="009878BD" w:rsidRPr="00C10C30">
              <w:rPr>
                <w:rFonts w:ascii="Bahnschrift Light" w:eastAsia="Times New Roman" w:hAnsi="Bahnschrift Light" w:cs="Arial"/>
              </w:rPr>
              <w:t>Dynamic Pricing</w:t>
            </w:r>
            <w:r w:rsidR="009878BD" w:rsidRPr="001948B8">
              <w:rPr>
                <w:rFonts w:ascii="Bahnschrift Light" w:eastAsia="Times New Roman" w:hAnsi="Bahnschrift Light" w:cs="Arial"/>
              </w:rPr>
              <w:t>,</w:t>
            </w:r>
            <w:r w:rsidR="0020021B">
              <w:rPr>
                <w:rFonts w:ascii="Bahnschrift Light" w:eastAsia="Times New Roman" w:hAnsi="Bahnschrift Light" w:cs="Arial"/>
              </w:rPr>
              <w:t xml:space="preserve"> </w:t>
            </w:r>
            <w:r w:rsidR="00240C8C" w:rsidRPr="00C10C30">
              <w:rPr>
                <w:rFonts w:ascii="Bahnschrift Light" w:eastAsia="Times New Roman" w:hAnsi="Bahnschrift Light" w:cs="Arial"/>
              </w:rPr>
              <w:t xml:space="preserve">Pricing </w:t>
            </w:r>
            <w:r w:rsidR="0020021B" w:rsidRPr="00C10C30">
              <w:rPr>
                <w:rFonts w:ascii="Bahnschrift Light" w:eastAsia="Times New Roman" w:hAnsi="Bahnschrift Light" w:cs="Arial"/>
              </w:rPr>
              <w:t>Bundles</w:t>
            </w:r>
            <w:r w:rsidR="0020021B">
              <w:rPr>
                <w:rFonts w:ascii="Bahnschrift Light" w:eastAsia="Times New Roman" w:hAnsi="Bahnschrift Light" w:cs="Arial"/>
              </w:rPr>
              <w:t>,</w:t>
            </w:r>
            <w:r w:rsidR="007D425C" w:rsidRPr="001948B8">
              <w:rPr>
                <w:rFonts w:ascii="Bahnschrift Light" w:eastAsia="Times New Roman" w:hAnsi="Bahnschrift Light" w:cs="Arial"/>
              </w:rPr>
              <w:t xml:space="preserve"> </w:t>
            </w:r>
            <w:r w:rsidR="00244968" w:rsidRPr="001948B8">
              <w:rPr>
                <w:rFonts w:ascii="Bahnschrift Light" w:eastAsia="Times New Roman" w:hAnsi="Bahnschrift Light" w:cs="Arial"/>
              </w:rPr>
              <w:t>Spirit Credit Card</w:t>
            </w:r>
            <w:r w:rsidR="009878BD" w:rsidRPr="001948B8">
              <w:rPr>
                <w:rFonts w:ascii="Bahnschrift Light" w:eastAsia="Times New Roman" w:hAnsi="Bahnschrift Light" w:cs="Arial"/>
              </w:rPr>
              <w:t xml:space="preserve"> feature enhancements across UI, Mobile, and E-Commerce platforms. Partnered with Bank of America, Banco Promerica</w:t>
            </w:r>
            <w:r w:rsidR="007712A9" w:rsidRPr="001948B8">
              <w:rPr>
                <w:rFonts w:ascii="Bahnschrift Light" w:eastAsia="Times New Roman" w:hAnsi="Bahnschrift Light" w:cs="Arial"/>
              </w:rPr>
              <w:t xml:space="preserve"> and many others.</w:t>
            </w:r>
            <w:r w:rsidR="009878BD" w:rsidRPr="001948B8">
              <w:rPr>
                <w:rFonts w:ascii="Bahnschrift Light" w:eastAsia="Times New Roman" w:hAnsi="Bahnschrift Light" w:cs="Arial"/>
              </w:rPr>
              <w:t xml:space="preserve"> Delivered end-to-end CMS integration for promotions, optimizing </w:t>
            </w:r>
            <w:r w:rsidR="001A1707" w:rsidRPr="001948B8">
              <w:rPr>
                <w:rFonts w:ascii="Bahnschrift Light" w:eastAsia="Times New Roman" w:hAnsi="Bahnschrift Light" w:cs="Arial"/>
              </w:rPr>
              <w:t xml:space="preserve">credit card </w:t>
            </w:r>
            <w:r w:rsidR="009878BD" w:rsidRPr="001948B8">
              <w:rPr>
                <w:rFonts w:ascii="Bahnschrift Light" w:eastAsia="Times New Roman" w:hAnsi="Bahnschrift Light" w:cs="Arial"/>
              </w:rPr>
              <w:t>landing pages, booking, and payment workflows.</w:t>
            </w:r>
          </w:p>
          <w:p w14:paraId="5587E654" w14:textId="256E7665" w:rsidR="008614C9" w:rsidRPr="001948B8" w:rsidRDefault="004175D1" w:rsidP="000C2F8A">
            <w:pPr>
              <w:keepNext/>
              <w:numPr>
                <w:ilvl w:val="0"/>
                <w:numId w:val="10"/>
              </w:numPr>
              <w:spacing w:after="0" w:line="240" w:lineRule="auto"/>
              <w:jc w:val="both"/>
              <w:outlineLvl w:val="2"/>
              <w:rPr>
                <w:rFonts w:ascii="Bahnschrift Light" w:eastAsia="Times New Roman" w:hAnsi="Bahnschrift Light" w:cs="Arial"/>
              </w:rPr>
            </w:pPr>
            <w:r>
              <w:rPr>
                <w:rFonts w:ascii="Bahnschrift Light" w:eastAsia="Times New Roman" w:hAnsi="Bahnschrift Light" w:cs="Arial"/>
              </w:rPr>
              <w:t xml:space="preserve">Helped </w:t>
            </w:r>
            <w:r w:rsidR="008614C9" w:rsidRPr="001948B8">
              <w:rPr>
                <w:rFonts w:ascii="Bahnschrift Light" w:eastAsia="Times New Roman" w:hAnsi="Bahnschrift Light" w:cs="Arial"/>
              </w:rPr>
              <w:t>business-critical risk assessment, cross-functional alignment, create reliable Definition of Done and Sprint Goal to manage successful product delivery.</w:t>
            </w:r>
          </w:p>
          <w:p w14:paraId="599C0566" w14:textId="77777777" w:rsidR="008614C9" w:rsidRPr="001948B8" w:rsidRDefault="008614C9" w:rsidP="000C2F8A">
            <w:pPr>
              <w:keepNext/>
              <w:numPr>
                <w:ilvl w:val="0"/>
                <w:numId w:val="10"/>
              </w:numPr>
              <w:spacing w:after="0" w:line="240" w:lineRule="auto"/>
              <w:jc w:val="both"/>
              <w:outlineLvl w:val="2"/>
              <w:rPr>
                <w:rFonts w:ascii="Bahnschrift Light" w:eastAsia="Times New Roman" w:hAnsi="Bahnschrift Light" w:cs="Arial"/>
              </w:rPr>
            </w:pPr>
            <w:r w:rsidRPr="001948B8">
              <w:rPr>
                <w:rFonts w:ascii="Bahnschrift Light" w:eastAsia="Times New Roman" w:hAnsi="Bahnschrift Light" w:cs="Arial"/>
              </w:rPr>
              <w:t xml:space="preserve">Prioritizing and managing product backlog, support sprint planning, and define acceptance criteria for high-impact features through user story prioritization, Grooming and Sprint Planning. </w:t>
            </w:r>
          </w:p>
          <w:p w14:paraId="5187EE93" w14:textId="7D185642" w:rsidR="008614C9" w:rsidRPr="001948B8" w:rsidRDefault="008614C9" w:rsidP="000C2F8A">
            <w:pPr>
              <w:keepNext/>
              <w:numPr>
                <w:ilvl w:val="0"/>
                <w:numId w:val="10"/>
              </w:numPr>
              <w:spacing w:after="0" w:line="240" w:lineRule="auto"/>
              <w:jc w:val="both"/>
              <w:outlineLvl w:val="2"/>
              <w:rPr>
                <w:rFonts w:ascii="Bahnschrift Light" w:eastAsia="Times New Roman" w:hAnsi="Bahnschrift Light" w:cs="Arial"/>
              </w:rPr>
            </w:pPr>
            <w:r w:rsidRPr="001948B8">
              <w:rPr>
                <w:rFonts w:ascii="Bahnschrift Light" w:eastAsia="Times New Roman" w:hAnsi="Bahnschrift Light" w:cs="Arial"/>
              </w:rPr>
              <w:t>Collaborate with UI/UX designers and developers to ensure product feature alignment with business goals and optimal UX outcomes.</w:t>
            </w:r>
          </w:p>
          <w:p w14:paraId="66D8530B" w14:textId="73E8B267" w:rsidR="008614C9" w:rsidRPr="001948B8" w:rsidRDefault="008614C9" w:rsidP="000C2F8A">
            <w:pPr>
              <w:keepNext/>
              <w:numPr>
                <w:ilvl w:val="0"/>
                <w:numId w:val="10"/>
              </w:numPr>
              <w:spacing w:after="0" w:line="240" w:lineRule="auto"/>
              <w:jc w:val="both"/>
              <w:outlineLvl w:val="2"/>
              <w:rPr>
                <w:rFonts w:ascii="Bahnschrift Light" w:eastAsia="Times New Roman" w:hAnsi="Bahnschrift Light" w:cs="Arial"/>
              </w:rPr>
            </w:pPr>
            <w:r w:rsidRPr="001948B8">
              <w:rPr>
                <w:rFonts w:ascii="Bahnschrift Light" w:eastAsia="Times New Roman" w:hAnsi="Bahnschrift Light" w:cs="Arial"/>
              </w:rPr>
              <w:t>Translate</w:t>
            </w:r>
            <w:r w:rsidR="00F53F6E">
              <w:rPr>
                <w:rFonts w:ascii="Bahnschrift Light" w:eastAsia="Times New Roman" w:hAnsi="Bahnschrift Light" w:cs="Arial"/>
              </w:rPr>
              <w:t>d</w:t>
            </w:r>
            <w:r w:rsidRPr="001948B8">
              <w:rPr>
                <w:rFonts w:ascii="Bahnschrift Light" w:eastAsia="Times New Roman" w:hAnsi="Bahnschrift Light" w:cs="Arial"/>
              </w:rPr>
              <w:t xml:space="preserve"> complex business requirements into actionable technical solutions and produce comprehensive business or technical specifications, use</w:t>
            </w:r>
            <w:r w:rsidR="00720ABE" w:rsidRPr="001948B8">
              <w:rPr>
                <w:rFonts w:ascii="Bahnschrift Light" w:eastAsia="Times New Roman" w:hAnsi="Bahnschrift Light" w:cs="Arial"/>
              </w:rPr>
              <w:t xml:space="preserve"> </w:t>
            </w:r>
            <w:r w:rsidRPr="001948B8">
              <w:rPr>
                <w:rFonts w:ascii="Bahnschrift Light" w:eastAsia="Times New Roman" w:hAnsi="Bahnschrift Light" w:cs="Arial"/>
              </w:rPr>
              <w:t>cases, user stories,</w:t>
            </w:r>
            <w:r w:rsidR="00CD261E" w:rsidRPr="001948B8">
              <w:rPr>
                <w:rFonts w:ascii="Bahnschrift Light" w:eastAsia="Times New Roman" w:hAnsi="Bahnschrift Light" w:cs="Arial"/>
              </w:rPr>
              <w:t xml:space="preserve"> p</w:t>
            </w:r>
            <w:r w:rsidRPr="001948B8">
              <w:rPr>
                <w:rFonts w:ascii="Bahnschrift Light" w:eastAsia="Times New Roman" w:hAnsi="Bahnschrift Light" w:cs="Arial"/>
              </w:rPr>
              <w:t>rocess</w:t>
            </w:r>
            <w:r w:rsidR="008622F3" w:rsidRPr="001948B8">
              <w:rPr>
                <w:rFonts w:ascii="Bahnschrift Light" w:eastAsia="Times New Roman" w:hAnsi="Bahnschrift Light" w:cs="Arial"/>
              </w:rPr>
              <w:t xml:space="preserve"> </w:t>
            </w:r>
            <w:r w:rsidR="00CD261E" w:rsidRPr="001948B8">
              <w:rPr>
                <w:rFonts w:ascii="Bahnschrift Light" w:eastAsia="Times New Roman" w:hAnsi="Bahnschrift Light" w:cs="Arial"/>
              </w:rPr>
              <w:t>f</w:t>
            </w:r>
            <w:r w:rsidRPr="001948B8">
              <w:rPr>
                <w:rFonts w:ascii="Bahnschrift Light" w:eastAsia="Times New Roman" w:hAnsi="Bahnschrift Light" w:cs="Arial"/>
              </w:rPr>
              <w:t>lows, </w:t>
            </w:r>
            <w:r w:rsidR="00CD261E" w:rsidRPr="001948B8">
              <w:rPr>
                <w:rFonts w:ascii="Bahnschrift Light" w:eastAsia="Times New Roman" w:hAnsi="Bahnschrift Light" w:cs="Arial"/>
              </w:rPr>
              <w:t>m</w:t>
            </w:r>
            <w:r w:rsidRPr="001948B8">
              <w:rPr>
                <w:rFonts w:ascii="Bahnschrift Light" w:eastAsia="Times New Roman" w:hAnsi="Bahnschrift Light" w:cs="Arial"/>
              </w:rPr>
              <w:t>ockups, </w:t>
            </w:r>
            <w:r w:rsidR="00411FBC" w:rsidRPr="001948B8">
              <w:rPr>
                <w:rFonts w:ascii="Bahnschrift Light" w:eastAsia="Times New Roman" w:hAnsi="Bahnschrift Light" w:cs="Arial"/>
              </w:rPr>
              <w:t xml:space="preserve">BRD, </w:t>
            </w:r>
            <w:r w:rsidR="00CD261E" w:rsidRPr="001948B8">
              <w:rPr>
                <w:rFonts w:ascii="Bahnschrift Light" w:eastAsia="Times New Roman" w:hAnsi="Bahnschrift Light" w:cs="Arial"/>
              </w:rPr>
              <w:t>d</w:t>
            </w:r>
            <w:r w:rsidRPr="001948B8">
              <w:rPr>
                <w:rFonts w:ascii="Bahnschrift Light" w:eastAsia="Times New Roman" w:hAnsi="Bahnschrift Light" w:cs="Arial"/>
              </w:rPr>
              <w:t xml:space="preserve">ata </w:t>
            </w:r>
            <w:r w:rsidR="00CD261E" w:rsidRPr="001948B8">
              <w:rPr>
                <w:rFonts w:ascii="Bahnschrift Light" w:eastAsia="Times New Roman" w:hAnsi="Bahnschrift Light" w:cs="Arial"/>
              </w:rPr>
              <w:t>m</w:t>
            </w:r>
            <w:r w:rsidRPr="001948B8">
              <w:rPr>
                <w:rFonts w:ascii="Bahnschrift Light" w:eastAsia="Times New Roman" w:hAnsi="Bahnschrift Light" w:cs="Arial"/>
              </w:rPr>
              <w:t>apping, GAP &amp; Risk Analyses, </w:t>
            </w:r>
            <w:r w:rsidRPr="00C10C30">
              <w:rPr>
                <w:rFonts w:ascii="Bahnschrift Light" w:eastAsia="Times New Roman" w:hAnsi="Bahnschrift Light" w:cs="Arial"/>
              </w:rPr>
              <w:t>U</w:t>
            </w:r>
            <w:r w:rsidRPr="00701DFE">
              <w:rPr>
                <w:rFonts w:ascii="Bahnschrift Light" w:eastAsia="Times New Roman" w:hAnsi="Bahnschrift Light" w:cs="Arial"/>
              </w:rPr>
              <w:t xml:space="preserve">AT </w:t>
            </w:r>
            <w:r w:rsidRPr="001948B8">
              <w:rPr>
                <w:rFonts w:ascii="Bahnschrift Light" w:eastAsia="Times New Roman" w:hAnsi="Bahnschrift Light" w:cs="Arial"/>
              </w:rPr>
              <w:t>plans</w:t>
            </w:r>
            <w:r w:rsidRPr="00C10C30">
              <w:rPr>
                <w:rFonts w:ascii="Bahnschrift Light" w:eastAsia="Times New Roman" w:hAnsi="Bahnschrift Light" w:cs="Arial"/>
              </w:rPr>
              <w:t xml:space="preserve"> </w:t>
            </w:r>
            <w:r w:rsidRPr="001948B8">
              <w:rPr>
                <w:rFonts w:ascii="Bahnschrift Light" w:eastAsia="Times New Roman" w:hAnsi="Bahnschrift Light" w:cs="Arial"/>
              </w:rPr>
              <w:t>etc.</w:t>
            </w:r>
          </w:p>
          <w:p w14:paraId="13F6BE71" w14:textId="17D4C5BF" w:rsidR="008614C9" w:rsidRPr="00C4074F" w:rsidRDefault="00C4074F" w:rsidP="000C2F8A">
            <w:pPr>
              <w:keepNext/>
              <w:numPr>
                <w:ilvl w:val="0"/>
                <w:numId w:val="10"/>
              </w:numPr>
              <w:spacing w:after="0" w:line="240" w:lineRule="auto"/>
              <w:jc w:val="both"/>
              <w:outlineLvl w:val="2"/>
              <w:rPr>
                <w:rFonts w:ascii="Bahnschrift Light" w:eastAsia="Times New Roman" w:hAnsi="Bahnschrift Light" w:cs="Arial"/>
              </w:rPr>
            </w:pPr>
            <w:r w:rsidRPr="00C4074F">
              <w:rPr>
                <w:rFonts w:ascii="Bahnschrift Light" w:eastAsia="Times New Roman" w:hAnsi="Bahnschrift Light" w:cs="Arial"/>
              </w:rPr>
              <w:t xml:space="preserve">Manage UAT and post-production activities, prioritizing defect resolution to maintain system stability and performance. </w:t>
            </w:r>
            <w:r w:rsidR="008614C9" w:rsidRPr="00C4074F">
              <w:rPr>
                <w:rFonts w:ascii="Bahnschrift Light" w:eastAsia="Times New Roman" w:hAnsi="Bahnschrift Light" w:cs="Arial"/>
              </w:rPr>
              <w:t>Provide</w:t>
            </w:r>
            <w:r w:rsidR="00F53F6E" w:rsidRPr="00C4074F">
              <w:rPr>
                <w:rFonts w:ascii="Bahnschrift Light" w:eastAsia="Times New Roman" w:hAnsi="Bahnschrift Light" w:cs="Arial"/>
              </w:rPr>
              <w:t>d</w:t>
            </w:r>
            <w:r w:rsidR="008614C9" w:rsidRPr="00C4074F">
              <w:rPr>
                <w:rFonts w:ascii="Bahnschrift Light" w:eastAsia="Times New Roman" w:hAnsi="Bahnschrift Light" w:cs="Arial"/>
              </w:rPr>
              <w:t xml:space="preserve"> critical support to the development and QA teams</w:t>
            </w:r>
            <w:r>
              <w:rPr>
                <w:rFonts w:ascii="Bahnschrift Light" w:eastAsia="Times New Roman" w:hAnsi="Bahnschrift Light" w:cs="Arial"/>
              </w:rPr>
              <w:t>.</w:t>
            </w:r>
          </w:p>
          <w:p w14:paraId="7BF4A8AC" w14:textId="77777777" w:rsidR="008614C9" w:rsidRPr="001948B8" w:rsidRDefault="008614C9" w:rsidP="000C2F8A">
            <w:pPr>
              <w:keepNext/>
              <w:numPr>
                <w:ilvl w:val="0"/>
                <w:numId w:val="10"/>
              </w:numPr>
              <w:spacing w:after="0" w:line="240" w:lineRule="auto"/>
              <w:jc w:val="both"/>
              <w:outlineLvl w:val="2"/>
              <w:rPr>
                <w:rFonts w:ascii="Bahnschrift Light" w:eastAsia="Times New Roman" w:hAnsi="Bahnschrift Light" w:cs="Arial"/>
              </w:rPr>
            </w:pPr>
            <w:r w:rsidRPr="001948B8">
              <w:rPr>
                <w:rFonts w:ascii="Bahnschrift Light" w:eastAsia="Times New Roman" w:hAnsi="Bahnschrift Light" w:cs="Arial"/>
              </w:rPr>
              <w:t>Developed and maintained product roadmaps aligned with enterprise architecture and strategic goals across aviation domain partnered with business and IT stakeholders.</w:t>
            </w:r>
          </w:p>
          <w:p w14:paraId="059E5DA8" w14:textId="12066C43" w:rsidR="008614C9" w:rsidRPr="00122B64" w:rsidRDefault="008614C9" w:rsidP="000C2F8A">
            <w:pPr>
              <w:keepNext/>
              <w:numPr>
                <w:ilvl w:val="0"/>
                <w:numId w:val="10"/>
              </w:numPr>
              <w:spacing w:after="0" w:line="240" w:lineRule="auto"/>
              <w:jc w:val="both"/>
              <w:outlineLvl w:val="2"/>
              <w:rPr>
                <w:rFonts w:ascii="Bahnschrift Light" w:eastAsia="Times New Roman" w:hAnsi="Bahnschrift Light" w:cs="Arial"/>
              </w:rPr>
            </w:pPr>
            <w:r w:rsidRPr="00122B64">
              <w:rPr>
                <w:rFonts w:ascii="Bahnschrift Light" w:eastAsia="Times New Roman" w:hAnsi="Bahnschrift Light" w:cs="Arial"/>
              </w:rPr>
              <w:t>Lead cross-functional milestone</w:t>
            </w:r>
            <w:r w:rsidR="005A159F">
              <w:rPr>
                <w:rFonts w:ascii="Bahnschrift Light" w:eastAsia="Times New Roman" w:hAnsi="Bahnschrift Light" w:cs="Arial"/>
              </w:rPr>
              <w:t>s</w:t>
            </w:r>
            <w:r w:rsidRPr="00122B64">
              <w:rPr>
                <w:rFonts w:ascii="Bahnschrift Light" w:eastAsia="Times New Roman" w:hAnsi="Bahnschrift Light" w:cs="Arial"/>
              </w:rPr>
              <w:t xml:space="preserve"> and dependencies, review with internal and external stakeholders to validate feature</w:t>
            </w:r>
            <w:r w:rsidR="005A159F">
              <w:rPr>
                <w:rFonts w:ascii="Bahnschrift Light" w:eastAsia="Times New Roman" w:hAnsi="Bahnschrift Light" w:cs="Arial"/>
              </w:rPr>
              <w:t>s</w:t>
            </w:r>
            <w:r w:rsidRPr="00122B64">
              <w:rPr>
                <w:rFonts w:ascii="Bahnschrift Light" w:eastAsia="Times New Roman" w:hAnsi="Bahnschrift Light" w:cs="Arial"/>
              </w:rPr>
              <w:t xml:space="preserve"> delivery and gather feedback.</w:t>
            </w:r>
            <w:r w:rsidR="00A97202">
              <w:rPr>
                <w:rFonts w:ascii="Bahnschrift Light" w:eastAsia="Times New Roman" w:hAnsi="Bahnschrift Light" w:cs="Arial"/>
              </w:rPr>
              <w:t xml:space="preserve"> </w:t>
            </w:r>
            <w:r w:rsidRPr="00122B64">
              <w:rPr>
                <w:rFonts w:ascii="Bahnschrift Light" w:eastAsia="Times New Roman" w:hAnsi="Bahnschrift Light" w:cs="Arial"/>
              </w:rPr>
              <w:t>Independently managed multiple projects from initiation to completion, supporting project managers with planning, execution, and reporting.</w:t>
            </w:r>
          </w:p>
          <w:p w14:paraId="1C740DB1" w14:textId="77777777" w:rsidR="008614C9" w:rsidRDefault="008614C9" w:rsidP="008614C9">
            <w:pPr>
              <w:keepNext/>
              <w:spacing w:after="0" w:line="240" w:lineRule="auto"/>
              <w:jc w:val="both"/>
              <w:outlineLvl w:val="2"/>
              <w:rPr>
                <w:rFonts w:ascii="Bahnschrift Light" w:eastAsia="Times New Roman" w:hAnsi="Bahnschrift Light" w:cs="Arial"/>
              </w:rPr>
            </w:pPr>
          </w:p>
          <w:p w14:paraId="2CD29067" w14:textId="43598555" w:rsidR="00EC1B1D" w:rsidRPr="00202B13" w:rsidRDefault="00685AAF" w:rsidP="00DB33B7">
            <w:pPr>
              <w:spacing w:line="276" w:lineRule="auto"/>
              <w:contextualSpacing/>
              <w:jc w:val="both"/>
              <w:rPr>
                <w:rFonts w:ascii="Arial" w:eastAsia="Times New Roman" w:hAnsi="Arial" w:cs="Arial"/>
                <w:b/>
                <w:bCs/>
                <w:color w:val="000000" w:themeColor="text1"/>
                <w:sz w:val="24"/>
                <w:szCs w:val="24"/>
              </w:rPr>
            </w:pPr>
            <w:r w:rsidRPr="00202B13">
              <w:rPr>
                <w:rFonts w:ascii="Arial" w:eastAsia="Times New Roman" w:hAnsi="Arial" w:cs="Arial"/>
                <w:b/>
                <w:bCs/>
                <w:color w:val="000000" w:themeColor="text1"/>
                <w:sz w:val="24"/>
                <w:szCs w:val="24"/>
              </w:rPr>
              <w:t xml:space="preserve">KEY </w:t>
            </w:r>
            <w:r w:rsidR="00BA4A2C" w:rsidRPr="00202B13">
              <w:rPr>
                <w:rFonts w:ascii="Arial" w:eastAsia="Times New Roman" w:hAnsi="Arial" w:cs="Arial"/>
                <w:b/>
                <w:bCs/>
                <w:color w:val="000000" w:themeColor="text1"/>
                <w:sz w:val="24"/>
                <w:szCs w:val="24"/>
              </w:rPr>
              <w:t>ACHIEVEMENTS</w:t>
            </w:r>
          </w:p>
          <w:p w14:paraId="46AFC585" w14:textId="77777777" w:rsidR="00DE2E07" w:rsidRDefault="00F52838" w:rsidP="002B3A42">
            <w:pPr>
              <w:keepNext/>
              <w:numPr>
                <w:ilvl w:val="0"/>
                <w:numId w:val="10"/>
              </w:numPr>
              <w:spacing w:after="0" w:line="240" w:lineRule="auto"/>
              <w:jc w:val="both"/>
              <w:outlineLvl w:val="2"/>
              <w:rPr>
                <w:rFonts w:ascii="Bahnschrift Light" w:eastAsia="Times New Roman" w:hAnsi="Bahnschrift Light" w:cs="Arial"/>
              </w:rPr>
            </w:pPr>
            <w:r w:rsidRPr="00DB6916">
              <w:rPr>
                <w:rFonts w:ascii="Bahnschrift Light" w:eastAsia="Times New Roman" w:hAnsi="Bahnschrift Light" w:cs="Arial"/>
              </w:rPr>
              <w:t xml:space="preserve">Received certificate of acknowledgment for significant contributions in Loyalty projects such as </w:t>
            </w:r>
            <w:r w:rsidR="009C14F6">
              <w:rPr>
                <w:rFonts w:ascii="Bahnschrift Light" w:eastAsia="Times New Roman" w:hAnsi="Bahnschrift Light" w:cs="Arial"/>
              </w:rPr>
              <w:t>Credit Card</w:t>
            </w:r>
            <w:r w:rsidR="006B32ED">
              <w:rPr>
                <w:rFonts w:ascii="Bahnschrift Light" w:eastAsia="Times New Roman" w:hAnsi="Bahnschrift Light" w:cs="Arial"/>
              </w:rPr>
              <w:t xml:space="preserve">s, </w:t>
            </w:r>
            <w:r w:rsidRPr="00DB6916">
              <w:rPr>
                <w:rFonts w:ascii="Bahnschrift Light" w:eastAsia="Times New Roman" w:hAnsi="Bahnschrift Light" w:cs="Arial"/>
              </w:rPr>
              <w:t xml:space="preserve">Dynamic Pricing, Bundle Pricing and all types of Free Spirit Mastercard related Revenue Management enhancements in domestic and international markets. </w:t>
            </w:r>
          </w:p>
          <w:p w14:paraId="5F3760E7" w14:textId="33DD2A62" w:rsidR="00F52838" w:rsidRPr="00DB6916" w:rsidRDefault="00F52838" w:rsidP="002B3A42">
            <w:pPr>
              <w:keepNext/>
              <w:numPr>
                <w:ilvl w:val="0"/>
                <w:numId w:val="10"/>
              </w:numPr>
              <w:spacing w:after="0" w:line="240" w:lineRule="auto"/>
              <w:jc w:val="both"/>
              <w:outlineLvl w:val="2"/>
              <w:rPr>
                <w:rFonts w:ascii="Bahnschrift Light" w:eastAsia="Times New Roman" w:hAnsi="Bahnschrift Light" w:cs="Arial"/>
              </w:rPr>
            </w:pPr>
            <w:r w:rsidRPr="00DB6916">
              <w:rPr>
                <w:rFonts w:ascii="Bahnschrift Light" w:eastAsia="Times New Roman" w:hAnsi="Bahnschrift Light" w:cs="Arial"/>
              </w:rPr>
              <w:t xml:space="preserve">Onboarded many new Accrual/Redemption partners to generate ongoing revenue sources for Spirit. Received High Fives and </w:t>
            </w:r>
            <w:r w:rsidRPr="00DB6916">
              <w:rPr>
                <w:rFonts w:ascii="Bahnschrift Light" w:eastAsia="Times New Roman" w:hAnsi="Bahnschrift Light" w:cs="Arial"/>
              </w:rPr>
              <w:lastRenderedPageBreak/>
              <w:t>certificates for highly critical business impact and revenue-generating projects.</w:t>
            </w:r>
          </w:p>
          <w:p w14:paraId="6A8D63AB" w14:textId="77777777" w:rsidR="00F52838" w:rsidRPr="00B964DA" w:rsidRDefault="00F52838" w:rsidP="002B3A42">
            <w:pPr>
              <w:keepNext/>
              <w:numPr>
                <w:ilvl w:val="0"/>
                <w:numId w:val="10"/>
              </w:numPr>
              <w:spacing w:after="0" w:line="240" w:lineRule="auto"/>
              <w:jc w:val="both"/>
              <w:outlineLvl w:val="2"/>
              <w:rPr>
                <w:rFonts w:ascii="Bahnschrift Light" w:eastAsia="Times New Roman" w:hAnsi="Bahnschrift Light" w:cs="Arial"/>
              </w:rPr>
            </w:pPr>
            <w:r w:rsidRPr="00B964DA">
              <w:rPr>
                <w:rFonts w:ascii="Bahnschrift Light" w:eastAsia="Times New Roman" w:hAnsi="Bahnschrift Light" w:cs="Arial"/>
              </w:rPr>
              <w:t>Streamlined SFTP and API</w:t>
            </w:r>
            <w:r w:rsidRPr="00DB6916">
              <w:rPr>
                <w:rFonts w:ascii="Bahnschrift Light" w:eastAsia="Times New Roman" w:hAnsi="Bahnschrift Light" w:cs="Arial"/>
              </w:rPr>
              <w:t xml:space="preserve"> </w:t>
            </w:r>
            <w:r w:rsidRPr="00B964DA">
              <w:rPr>
                <w:rFonts w:ascii="Bahnschrift Light" w:eastAsia="Times New Roman" w:hAnsi="Bahnschrift Light" w:cs="Arial"/>
              </w:rPr>
              <w:t xml:space="preserve">integrations process for onboarding B2B partners, including accrual and redemption processes, ensuring secure and efficient data exchange. </w:t>
            </w:r>
          </w:p>
          <w:p w14:paraId="1A1272D0" w14:textId="349242A1" w:rsidR="00F52838" w:rsidRPr="00DB6916" w:rsidRDefault="00F52838" w:rsidP="002B3A42">
            <w:pPr>
              <w:keepNext/>
              <w:numPr>
                <w:ilvl w:val="0"/>
                <w:numId w:val="10"/>
              </w:numPr>
              <w:spacing w:after="0" w:line="240" w:lineRule="auto"/>
              <w:jc w:val="both"/>
              <w:outlineLvl w:val="2"/>
              <w:rPr>
                <w:rFonts w:ascii="Bahnschrift Light" w:eastAsia="Times New Roman" w:hAnsi="Bahnschrift Light" w:cs="Arial"/>
              </w:rPr>
            </w:pPr>
            <w:r w:rsidRPr="00DB6916">
              <w:rPr>
                <w:rFonts w:ascii="Bahnschrift Light" w:eastAsia="Times New Roman" w:hAnsi="Bahnschrift Light" w:cs="Arial"/>
              </w:rPr>
              <w:t xml:space="preserve">Received multiple </w:t>
            </w:r>
            <w:r w:rsidR="00B66435" w:rsidRPr="00DB6916">
              <w:rPr>
                <w:rFonts w:ascii="Bahnschrift Light" w:eastAsia="Times New Roman" w:hAnsi="Bahnschrift Light" w:cs="Arial"/>
              </w:rPr>
              <w:t>recognition</w:t>
            </w:r>
            <w:r w:rsidRPr="00DB6916">
              <w:rPr>
                <w:rFonts w:ascii="Bahnschrift Light" w:eastAsia="Times New Roman" w:hAnsi="Bahnschrift Light" w:cs="Arial"/>
              </w:rPr>
              <w:t xml:space="preserve"> for completing several business-critical projects which improved Spirit business process and reduced operational cost. </w:t>
            </w:r>
          </w:p>
          <w:p w14:paraId="50CB52A1" w14:textId="5F43E4FC" w:rsidR="00F52838" w:rsidRPr="00202B13" w:rsidRDefault="00F52838" w:rsidP="002B3A42">
            <w:pPr>
              <w:keepNext/>
              <w:numPr>
                <w:ilvl w:val="0"/>
                <w:numId w:val="10"/>
              </w:numPr>
              <w:spacing w:after="0" w:line="240" w:lineRule="auto"/>
              <w:jc w:val="both"/>
              <w:outlineLvl w:val="2"/>
              <w:rPr>
                <w:rFonts w:ascii="Bahnschrift Light" w:eastAsia="Times New Roman" w:hAnsi="Bahnschrift Light" w:cs="Calibri"/>
                <w:b/>
                <w:bCs/>
                <w:color w:val="2F5496" w:themeColor="accent1" w:themeShade="BF"/>
              </w:rPr>
            </w:pPr>
            <w:r w:rsidRPr="00DB6916">
              <w:rPr>
                <w:rFonts w:ascii="Bahnschrift Light" w:eastAsia="Times New Roman" w:hAnsi="Bahnschrift Light" w:cs="Arial"/>
              </w:rPr>
              <w:t>Alongside contributed to the leadership role for the Spirit Diversity, Equity &amp; Inclusion initiative as an Ambassador for Spirit Asian Resource Group.</w:t>
            </w:r>
          </w:p>
          <w:p w14:paraId="757CD0EB" w14:textId="77777777" w:rsidR="00202B13" w:rsidRPr="00B964DA" w:rsidRDefault="00202B13" w:rsidP="00202B13">
            <w:pPr>
              <w:keepNext/>
              <w:spacing w:after="0" w:line="240" w:lineRule="auto"/>
              <w:ind w:left="360"/>
              <w:jc w:val="both"/>
              <w:outlineLvl w:val="2"/>
              <w:rPr>
                <w:rFonts w:ascii="Bahnschrift Light" w:eastAsia="Times New Roman" w:hAnsi="Bahnschrift Light" w:cs="Calibri"/>
                <w:b/>
                <w:bCs/>
                <w:color w:val="2F5496" w:themeColor="accent1" w:themeShade="BF"/>
              </w:rPr>
            </w:pPr>
          </w:p>
          <w:p w14:paraId="71CB2731" w14:textId="449C2BB2" w:rsidR="009954D7" w:rsidRPr="00FB69A7" w:rsidRDefault="00E903DE" w:rsidP="00202B13">
            <w:pPr>
              <w:spacing w:after="0" w:line="276" w:lineRule="auto"/>
              <w:rPr>
                <w:rFonts w:ascii="Arial" w:eastAsia="Times New Roman" w:hAnsi="Arial" w:cs="Arial"/>
                <w:b/>
                <w:bCs/>
                <w:color w:val="2F5496" w:themeColor="accent1" w:themeShade="BF"/>
                <w:sz w:val="27"/>
                <w:szCs w:val="27"/>
              </w:rPr>
            </w:pPr>
            <w:r w:rsidRPr="00FB69A7">
              <w:rPr>
                <w:rFonts w:ascii="Arial" w:eastAsia="Times New Roman" w:hAnsi="Arial" w:cs="Arial"/>
                <w:b/>
                <w:bCs/>
                <w:color w:val="2F5496" w:themeColor="accent1" w:themeShade="BF"/>
                <w:sz w:val="27"/>
                <w:szCs w:val="27"/>
              </w:rPr>
              <w:t>HEALTH TRUST</w:t>
            </w:r>
            <w:r w:rsidR="006D219F" w:rsidRPr="00FB69A7">
              <w:rPr>
                <w:rFonts w:ascii="Arial" w:eastAsia="Times New Roman" w:hAnsi="Arial" w:cs="Arial"/>
                <w:b/>
                <w:bCs/>
                <w:color w:val="2F5496" w:themeColor="accent1" w:themeShade="BF"/>
                <w:sz w:val="27"/>
                <w:szCs w:val="27"/>
              </w:rPr>
              <w:t xml:space="preserve"> </w:t>
            </w:r>
            <w:r w:rsidR="004F5A60" w:rsidRPr="00FB69A7">
              <w:rPr>
                <w:rFonts w:ascii="Arial" w:eastAsia="Times New Roman" w:hAnsi="Arial" w:cs="Arial"/>
                <w:b/>
                <w:bCs/>
                <w:color w:val="2F5496" w:themeColor="accent1" w:themeShade="BF"/>
                <w:sz w:val="27"/>
                <w:szCs w:val="27"/>
              </w:rPr>
              <w:t>(HCA)</w:t>
            </w:r>
          </w:p>
          <w:p w14:paraId="4DFDDB02" w14:textId="32809758" w:rsidR="00BC3CA3" w:rsidRPr="00331966" w:rsidRDefault="008E551D" w:rsidP="001B4271">
            <w:pPr>
              <w:spacing w:after="0" w:line="276" w:lineRule="auto"/>
              <w:rPr>
                <w:rFonts w:ascii="Bahnschrift Light" w:hAnsi="Bahnschrift Light" w:cs="Arial"/>
                <w:sz w:val="20"/>
                <w:szCs w:val="20"/>
              </w:rPr>
            </w:pPr>
            <w:r w:rsidRPr="00202B13">
              <w:rPr>
                <w:rFonts w:ascii="Arial" w:eastAsia="Times New Roman" w:hAnsi="Arial" w:cs="Arial"/>
                <w:b/>
                <w:bCs/>
                <w:color w:val="000000" w:themeColor="text1"/>
                <w:sz w:val="24"/>
                <w:szCs w:val="24"/>
              </w:rPr>
              <w:t xml:space="preserve">IT </w:t>
            </w:r>
            <w:r w:rsidR="009954D7" w:rsidRPr="00202B13">
              <w:rPr>
                <w:rFonts w:ascii="Arial" w:eastAsia="Times New Roman" w:hAnsi="Arial" w:cs="Arial"/>
                <w:b/>
                <w:bCs/>
                <w:color w:val="000000" w:themeColor="text1"/>
                <w:sz w:val="24"/>
                <w:szCs w:val="24"/>
              </w:rPr>
              <w:t>Business</w:t>
            </w:r>
            <w:r w:rsidR="006C1C62" w:rsidRPr="00202B13">
              <w:rPr>
                <w:rFonts w:ascii="Arial" w:eastAsia="Times New Roman" w:hAnsi="Arial" w:cs="Arial"/>
                <w:b/>
                <w:bCs/>
                <w:color w:val="000000" w:themeColor="text1"/>
                <w:sz w:val="24"/>
                <w:szCs w:val="24"/>
              </w:rPr>
              <w:t>/ Technical Analyst</w:t>
            </w:r>
            <w:r w:rsidR="00EF69BD" w:rsidRPr="00202B13">
              <w:rPr>
                <w:rFonts w:ascii="Arial" w:eastAsia="Times New Roman" w:hAnsi="Arial" w:cs="Arial"/>
                <w:b/>
                <w:bCs/>
                <w:color w:val="000000" w:themeColor="text1"/>
                <w:sz w:val="26"/>
                <w:szCs w:val="26"/>
              </w:rPr>
              <w:t xml:space="preserve"> </w:t>
            </w:r>
            <w:r w:rsidR="00A429E4" w:rsidRPr="00331966">
              <w:rPr>
                <w:rFonts w:ascii="Bahnschrift Light" w:hAnsi="Bahnschrift Light" w:cs="Arial"/>
                <w:sz w:val="20"/>
                <w:szCs w:val="20"/>
              </w:rPr>
              <w:t>(</w:t>
            </w:r>
            <w:r w:rsidR="00FB0DE6" w:rsidRPr="00331966">
              <w:rPr>
                <w:rFonts w:ascii="Bahnschrift Light" w:hAnsi="Bahnschrift Light" w:cs="Arial"/>
                <w:sz w:val="20"/>
                <w:szCs w:val="20"/>
              </w:rPr>
              <w:t>January</w:t>
            </w:r>
            <w:r w:rsidR="00BB6D96" w:rsidRPr="00331966">
              <w:rPr>
                <w:rFonts w:ascii="Bahnschrift Light" w:hAnsi="Bahnschrift Light" w:cs="Arial"/>
                <w:sz w:val="20"/>
                <w:szCs w:val="20"/>
              </w:rPr>
              <w:t xml:space="preserve"> </w:t>
            </w:r>
            <w:r w:rsidR="00FB0DE6" w:rsidRPr="00331966">
              <w:rPr>
                <w:rFonts w:ascii="Bahnschrift Light" w:hAnsi="Bahnschrift Light" w:cs="Arial"/>
                <w:sz w:val="20"/>
                <w:szCs w:val="20"/>
              </w:rPr>
              <w:t>2019</w:t>
            </w:r>
            <w:r w:rsidR="00E57AAD" w:rsidRPr="00331966">
              <w:rPr>
                <w:rFonts w:ascii="Bahnschrift Light" w:hAnsi="Bahnschrift Light" w:cs="Arial"/>
                <w:sz w:val="20"/>
                <w:szCs w:val="20"/>
              </w:rPr>
              <w:t xml:space="preserve"> </w:t>
            </w:r>
            <w:r w:rsidR="00A0704A" w:rsidRPr="00331966">
              <w:rPr>
                <w:rFonts w:ascii="Bahnschrift Light" w:hAnsi="Bahnschrift Light" w:cs="Arial"/>
                <w:sz w:val="20"/>
                <w:szCs w:val="20"/>
              </w:rPr>
              <w:t>–</w:t>
            </w:r>
            <w:r w:rsidR="00E57AAD" w:rsidRPr="00331966">
              <w:rPr>
                <w:rFonts w:ascii="Bahnschrift Light" w:hAnsi="Bahnschrift Light" w:cs="Arial"/>
                <w:sz w:val="20"/>
                <w:szCs w:val="20"/>
              </w:rPr>
              <w:t xml:space="preserve"> August</w:t>
            </w:r>
            <w:r w:rsidR="00A0704A" w:rsidRPr="00331966">
              <w:rPr>
                <w:rFonts w:ascii="Bahnschrift Light" w:hAnsi="Bahnschrift Light" w:cs="Arial"/>
                <w:sz w:val="20"/>
                <w:szCs w:val="20"/>
              </w:rPr>
              <w:t xml:space="preserve"> 2019</w:t>
            </w:r>
            <w:r w:rsidR="00A429E4" w:rsidRPr="00331966">
              <w:rPr>
                <w:rFonts w:ascii="Bahnschrift Light" w:hAnsi="Bahnschrift Light" w:cs="Arial"/>
                <w:sz w:val="20"/>
                <w:szCs w:val="20"/>
              </w:rPr>
              <w:t>)</w:t>
            </w:r>
          </w:p>
          <w:p w14:paraId="0884E5FA" w14:textId="50D8A868" w:rsidR="00383BC3" w:rsidRPr="00402C70" w:rsidRDefault="00B533F6" w:rsidP="003D461C">
            <w:pPr>
              <w:keepNext/>
              <w:spacing w:after="0" w:line="240" w:lineRule="auto"/>
              <w:jc w:val="both"/>
              <w:outlineLvl w:val="2"/>
              <w:rPr>
                <w:rFonts w:ascii="Bahnschrift Light" w:eastAsia="Times New Roman" w:hAnsi="Bahnschrift Light" w:cs="Arial"/>
              </w:rPr>
            </w:pPr>
            <w:r w:rsidRPr="00402C70">
              <w:rPr>
                <w:rFonts w:ascii="Bahnschrift Light" w:eastAsia="Times New Roman" w:hAnsi="Bahnschrift Light" w:cs="Arial"/>
              </w:rPr>
              <w:t>Operated in a hybrid Business</w:t>
            </w:r>
            <w:r w:rsidR="00B73116">
              <w:rPr>
                <w:rFonts w:ascii="Bahnschrift Light" w:eastAsia="Times New Roman" w:hAnsi="Bahnschrift Light" w:cs="Arial"/>
              </w:rPr>
              <w:t xml:space="preserve"> and </w:t>
            </w:r>
            <w:r w:rsidRPr="00402C70">
              <w:rPr>
                <w:rFonts w:ascii="Bahnschrift Light" w:eastAsia="Times New Roman" w:hAnsi="Bahnschrift Light" w:cs="Arial"/>
              </w:rPr>
              <w:t xml:space="preserve">Technical Analyst role with a </w:t>
            </w:r>
            <w:r w:rsidR="00331966" w:rsidRPr="00402C70">
              <w:rPr>
                <w:rFonts w:ascii="Bahnschrift Light" w:eastAsia="Times New Roman" w:hAnsi="Bahnschrift Light" w:cs="Arial"/>
              </w:rPr>
              <w:t xml:space="preserve">strong </w:t>
            </w:r>
            <w:r w:rsidR="00331966">
              <w:rPr>
                <w:rFonts w:ascii="Bahnschrift Light" w:eastAsia="Times New Roman" w:hAnsi="Bahnschrift Light" w:cs="Arial"/>
              </w:rPr>
              <w:t>responsibility</w:t>
            </w:r>
            <w:r w:rsidR="00943C8B">
              <w:rPr>
                <w:rFonts w:ascii="Bahnschrift Light" w:eastAsia="Times New Roman" w:hAnsi="Bahnschrift Light" w:cs="Arial"/>
              </w:rPr>
              <w:t xml:space="preserve"> as </w:t>
            </w:r>
            <w:r w:rsidRPr="00402C70">
              <w:rPr>
                <w:rFonts w:ascii="Bahnschrift Light" w:eastAsia="Times New Roman" w:hAnsi="Bahnschrift Light" w:cs="Arial"/>
              </w:rPr>
              <w:t xml:space="preserve">Product Owner </w:t>
            </w:r>
            <w:r w:rsidR="00943C8B">
              <w:rPr>
                <w:rFonts w:ascii="Bahnschrift Light" w:eastAsia="Times New Roman" w:hAnsi="Bahnschrift Light" w:cs="Arial"/>
              </w:rPr>
              <w:t xml:space="preserve">for </w:t>
            </w:r>
            <w:r w:rsidR="000C5A9C">
              <w:rPr>
                <w:rFonts w:ascii="Bahnschrift Light" w:eastAsia="Times New Roman" w:hAnsi="Bahnschrift Light" w:cs="Arial"/>
              </w:rPr>
              <w:t>client</w:t>
            </w:r>
            <w:r w:rsidR="00331966">
              <w:rPr>
                <w:rFonts w:ascii="Bahnschrift Light" w:eastAsia="Times New Roman" w:hAnsi="Bahnschrift Light" w:cs="Arial"/>
              </w:rPr>
              <w:t xml:space="preserve"> </w:t>
            </w:r>
            <w:r w:rsidRPr="00402C70">
              <w:rPr>
                <w:rFonts w:ascii="Bahnschrift Light" w:eastAsia="Times New Roman" w:hAnsi="Bahnschrift Light" w:cs="Arial"/>
              </w:rPr>
              <w:t xml:space="preserve">orientation, leading client onboarding and B2B integrations for hospital management programs at HealthTrust Workforce Solutions (HCA Group). </w:t>
            </w:r>
            <w:r w:rsidR="0022406F" w:rsidRPr="000C1767">
              <w:rPr>
                <w:rFonts w:ascii="Bahnschrift Light" w:eastAsia="Times New Roman" w:hAnsi="Bahnschrift Light" w:cs="Arial"/>
              </w:rPr>
              <w:t>Spearhead cross-functional Agile projects to deliver flagship products and services to impact revenue, reduce operational costs and improve user experience</w:t>
            </w:r>
            <w:r w:rsidR="00AB4F61">
              <w:rPr>
                <w:rFonts w:ascii="Bahnschrift Light" w:eastAsia="Times New Roman" w:hAnsi="Bahnschrift Light" w:cs="Arial"/>
              </w:rPr>
              <w:t>.</w:t>
            </w:r>
          </w:p>
          <w:p w14:paraId="43864699" w14:textId="77777777" w:rsidR="003D461C" w:rsidRDefault="003D461C" w:rsidP="00202B13">
            <w:pPr>
              <w:spacing w:line="240" w:lineRule="auto"/>
              <w:contextualSpacing/>
              <w:jc w:val="both"/>
              <w:rPr>
                <w:rFonts w:ascii="Arial" w:eastAsia="Times New Roman" w:hAnsi="Arial" w:cs="Arial"/>
                <w:b/>
                <w:bCs/>
                <w:color w:val="000000" w:themeColor="text1"/>
                <w:sz w:val="24"/>
                <w:szCs w:val="24"/>
              </w:rPr>
            </w:pPr>
          </w:p>
          <w:p w14:paraId="33E2AB60" w14:textId="77777777" w:rsidR="000A16C3" w:rsidRPr="003E043F" w:rsidRDefault="000A16C3" w:rsidP="000A16C3">
            <w:pPr>
              <w:spacing w:line="240" w:lineRule="auto"/>
              <w:contextualSpacing/>
              <w:jc w:val="both"/>
              <w:rPr>
                <w:rFonts w:ascii="Arial" w:eastAsia="Times New Roman" w:hAnsi="Arial" w:cs="Arial"/>
                <w:b/>
                <w:bCs/>
                <w:sz w:val="24"/>
                <w:szCs w:val="24"/>
              </w:rPr>
            </w:pPr>
            <w:r w:rsidRPr="003E043F">
              <w:rPr>
                <w:rFonts w:ascii="Arial" w:eastAsia="Times New Roman" w:hAnsi="Arial" w:cs="Arial"/>
                <w:b/>
                <w:bCs/>
                <w:sz w:val="24"/>
                <w:szCs w:val="24"/>
              </w:rPr>
              <w:t>KEY ACHIEVEMENTS</w:t>
            </w:r>
          </w:p>
          <w:p w14:paraId="6B6FB014" w14:textId="77777777" w:rsidR="00247C1C" w:rsidRPr="00ED0F38" w:rsidRDefault="00B533F6" w:rsidP="00ED0F38">
            <w:pPr>
              <w:keepNext/>
              <w:numPr>
                <w:ilvl w:val="0"/>
                <w:numId w:val="10"/>
              </w:numPr>
              <w:spacing w:after="0" w:line="240" w:lineRule="auto"/>
              <w:jc w:val="both"/>
              <w:outlineLvl w:val="2"/>
              <w:rPr>
                <w:rFonts w:ascii="Bahnschrift Light" w:eastAsia="Times New Roman" w:hAnsi="Bahnschrift Light" w:cs="Arial"/>
              </w:rPr>
            </w:pPr>
            <w:r w:rsidRPr="00ED0F38">
              <w:rPr>
                <w:rFonts w:ascii="Bahnschrift Light" w:eastAsia="Times New Roman" w:hAnsi="Bahnschrift Light" w:cs="Arial"/>
              </w:rPr>
              <w:t xml:space="preserve">Partnered with stakeholders to elicit and refine requirements, prioritize backlog items, and convert business needs into actionable user stories for both proprietary and third-party application development. </w:t>
            </w:r>
          </w:p>
          <w:p w14:paraId="6D27DA68" w14:textId="77777777" w:rsidR="00247C1C" w:rsidRPr="00ED0F38" w:rsidRDefault="00B533F6" w:rsidP="00ED0F38">
            <w:pPr>
              <w:keepNext/>
              <w:numPr>
                <w:ilvl w:val="0"/>
                <w:numId w:val="10"/>
              </w:numPr>
              <w:spacing w:after="0" w:line="240" w:lineRule="auto"/>
              <w:jc w:val="both"/>
              <w:outlineLvl w:val="2"/>
              <w:rPr>
                <w:rFonts w:ascii="Bahnschrift Light" w:eastAsia="Times New Roman" w:hAnsi="Bahnschrift Light" w:cs="Arial"/>
              </w:rPr>
            </w:pPr>
            <w:r w:rsidRPr="00ED0F38">
              <w:rPr>
                <w:rFonts w:ascii="Bahnschrift Light" w:eastAsia="Times New Roman" w:hAnsi="Bahnschrift Light" w:cs="Arial"/>
              </w:rPr>
              <w:t>Led web application and billing system enhancements, including API/Web Service and third-party software integrations. Translated business needs into technical solutions by engaging with users to identify pain points and define requirements.</w:t>
            </w:r>
          </w:p>
          <w:p w14:paraId="01285EA6" w14:textId="77777777" w:rsidR="00247C1C" w:rsidRPr="00ED0F38" w:rsidRDefault="00B533F6" w:rsidP="00ED0F38">
            <w:pPr>
              <w:keepNext/>
              <w:numPr>
                <w:ilvl w:val="0"/>
                <w:numId w:val="10"/>
              </w:numPr>
              <w:spacing w:after="0" w:line="240" w:lineRule="auto"/>
              <w:jc w:val="both"/>
              <w:outlineLvl w:val="2"/>
              <w:rPr>
                <w:rFonts w:ascii="Bahnschrift Light" w:eastAsia="Times New Roman" w:hAnsi="Bahnschrift Light" w:cs="Arial"/>
              </w:rPr>
            </w:pPr>
            <w:r w:rsidRPr="00ED0F38">
              <w:rPr>
                <w:rFonts w:ascii="Bahnschrift Light" w:eastAsia="Times New Roman" w:hAnsi="Bahnschrift Light" w:cs="Arial"/>
              </w:rPr>
              <w:t xml:space="preserve">Managed client onboarding and workforce resources using CRM and VMS platforms; created custom reports and dashboards. </w:t>
            </w:r>
          </w:p>
          <w:p w14:paraId="6EACDB3B" w14:textId="77777777" w:rsidR="00B7557C" w:rsidRPr="00ED0F38" w:rsidRDefault="00B533F6" w:rsidP="00ED0F38">
            <w:pPr>
              <w:keepNext/>
              <w:numPr>
                <w:ilvl w:val="0"/>
                <w:numId w:val="10"/>
              </w:numPr>
              <w:spacing w:after="0" w:line="240" w:lineRule="auto"/>
              <w:jc w:val="both"/>
              <w:outlineLvl w:val="2"/>
              <w:rPr>
                <w:rFonts w:ascii="Bahnschrift Light" w:eastAsia="Times New Roman" w:hAnsi="Bahnschrift Light" w:cs="Arial"/>
              </w:rPr>
            </w:pPr>
            <w:r w:rsidRPr="00ED0F38">
              <w:rPr>
                <w:rFonts w:ascii="Bahnschrift Light" w:eastAsia="Times New Roman" w:hAnsi="Bahnschrift Light" w:cs="Arial"/>
              </w:rPr>
              <w:t xml:space="preserve">Conducted data analysis to identify gaps, resolve production issues, and uncover business trends. Documented complex workflows and business processes using MS Visio, wireframes, and mockups (Balsamiq, Snagit). </w:t>
            </w:r>
          </w:p>
          <w:p w14:paraId="14F8947C" w14:textId="77777777" w:rsidR="00B7557C" w:rsidRPr="00ED0F38" w:rsidRDefault="00B533F6" w:rsidP="00ED0F38">
            <w:pPr>
              <w:keepNext/>
              <w:numPr>
                <w:ilvl w:val="0"/>
                <w:numId w:val="10"/>
              </w:numPr>
              <w:spacing w:after="0" w:line="240" w:lineRule="auto"/>
              <w:jc w:val="both"/>
              <w:outlineLvl w:val="2"/>
              <w:rPr>
                <w:rFonts w:ascii="Bahnschrift Light" w:eastAsia="Times New Roman" w:hAnsi="Bahnschrift Light" w:cs="Arial"/>
              </w:rPr>
            </w:pPr>
            <w:r w:rsidRPr="00ED0F38">
              <w:rPr>
                <w:rFonts w:ascii="Bahnschrift Light" w:eastAsia="Times New Roman" w:hAnsi="Bahnschrift Light" w:cs="Arial"/>
              </w:rPr>
              <w:t xml:space="preserve">Utilized SQL and CRM platforms to perform data validation and gap analysis, ensuring alignment with acceptance criteria and business objectives. </w:t>
            </w:r>
          </w:p>
          <w:p w14:paraId="57F96EA8" w14:textId="78634FC8" w:rsidR="00B533F6" w:rsidRPr="00ED0F38" w:rsidRDefault="00B533F6" w:rsidP="00ED0F38">
            <w:pPr>
              <w:keepNext/>
              <w:numPr>
                <w:ilvl w:val="0"/>
                <w:numId w:val="10"/>
              </w:numPr>
              <w:spacing w:after="0" w:line="240" w:lineRule="auto"/>
              <w:jc w:val="both"/>
              <w:outlineLvl w:val="2"/>
              <w:rPr>
                <w:rFonts w:ascii="Bahnschrift Light" w:eastAsia="Times New Roman" w:hAnsi="Bahnschrift Light" w:cs="Arial"/>
              </w:rPr>
            </w:pPr>
            <w:r w:rsidRPr="00ED0F38">
              <w:rPr>
                <w:rFonts w:ascii="Bahnschrift Light" w:eastAsia="Times New Roman" w:hAnsi="Bahnschrift Light" w:cs="Arial"/>
              </w:rPr>
              <w:t xml:space="preserve">Spearheaded the creation of regression and UAT documentation, conducted API testing using Postman, and collaborated cross-functionally to drive product readiness, quality assurance, and stakeholder satisfaction across the delivery lifecycle. </w:t>
            </w:r>
          </w:p>
          <w:p w14:paraId="36DB44D9" w14:textId="77777777" w:rsidR="00A572BA" w:rsidRDefault="00A572BA" w:rsidP="000C2F8A">
            <w:pPr>
              <w:keepNext/>
              <w:numPr>
                <w:ilvl w:val="0"/>
                <w:numId w:val="10"/>
              </w:numPr>
              <w:spacing w:after="0" w:line="240" w:lineRule="auto"/>
              <w:jc w:val="both"/>
              <w:outlineLvl w:val="2"/>
              <w:rPr>
                <w:rFonts w:ascii="Bahnschrift Light" w:eastAsia="Times New Roman" w:hAnsi="Bahnschrift Light" w:cs="Arial"/>
              </w:rPr>
            </w:pPr>
            <w:r w:rsidRPr="00C4074F">
              <w:rPr>
                <w:rFonts w:ascii="Bahnschrift Light" w:eastAsia="Times New Roman" w:hAnsi="Bahnschrift Light" w:cs="Arial"/>
              </w:rPr>
              <w:t>Manage UAT and post-production activities, prioritizing defect resolution to maintain system stability and performance. Provided critical support to the development and QA teams</w:t>
            </w:r>
            <w:r>
              <w:rPr>
                <w:rFonts w:ascii="Bahnschrift Light" w:eastAsia="Times New Roman" w:hAnsi="Bahnschrift Light" w:cs="Arial"/>
              </w:rPr>
              <w:t>.</w:t>
            </w:r>
          </w:p>
          <w:p w14:paraId="307AE20C" w14:textId="48343C79" w:rsidR="0022406F" w:rsidRDefault="0022406F" w:rsidP="00ED0F38">
            <w:pPr>
              <w:keepNext/>
              <w:numPr>
                <w:ilvl w:val="0"/>
                <w:numId w:val="10"/>
              </w:numPr>
              <w:spacing w:after="0" w:line="240" w:lineRule="auto"/>
              <w:jc w:val="both"/>
              <w:outlineLvl w:val="2"/>
              <w:rPr>
                <w:rFonts w:ascii="Bahnschrift Light" w:eastAsia="Times New Roman" w:hAnsi="Bahnschrift Light" w:cs="Arial"/>
              </w:rPr>
            </w:pPr>
            <w:r w:rsidRPr="00FE2AA8">
              <w:rPr>
                <w:rFonts w:ascii="Bahnschrift Light" w:eastAsia="Times New Roman" w:hAnsi="Bahnschrift Light" w:cs="Arial"/>
              </w:rPr>
              <w:t>Proven success in B2B and third-party integrations, delivering measurable ROI through strategic partnerships. Adept in risk identification, mitigation planning, and escalation management in collaboration with Program Managers and Delivery Leads.</w:t>
            </w:r>
          </w:p>
          <w:p w14:paraId="793A448E" w14:textId="77777777" w:rsidR="00A228AD" w:rsidRDefault="00A228AD" w:rsidP="00A228AD">
            <w:pPr>
              <w:keepNext/>
              <w:spacing w:after="0" w:line="240" w:lineRule="auto"/>
              <w:jc w:val="both"/>
              <w:outlineLvl w:val="2"/>
              <w:rPr>
                <w:rFonts w:ascii="Bahnschrift Light" w:eastAsia="Times New Roman" w:hAnsi="Bahnschrift Light" w:cs="Arial"/>
              </w:rPr>
            </w:pPr>
          </w:p>
          <w:p w14:paraId="498B7775" w14:textId="62602586" w:rsidR="00CB3B50" w:rsidRPr="00FB69A7" w:rsidRDefault="002103D8" w:rsidP="00202B13">
            <w:pPr>
              <w:spacing w:after="0" w:line="276" w:lineRule="auto"/>
              <w:rPr>
                <w:rFonts w:ascii="Arial" w:eastAsia="Times New Roman" w:hAnsi="Arial" w:cs="Arial"/>
                <w:b/>
                <w:bCs/>
                <w:color w:val="2F5496" w:themeColor="accent1" w:themeShade="BF"/>
                <w:sz w:val="27"/>
                <w:szCs w:val="27"/>
              </w:rPr>
            </w:pPr>
            <w:r w:rsidRPr="00FB69A7">
              <w:rPr>
                <w:rFonts w:ascii="Arial" w:eastAsia="Times New Roman" w:hAnsi="Arial" w:cs="Arial"/>
                <w:b/>
                <w:bCs/>
                <w:color w:val="2F5496" w:themeColor="accent1" w:themeShade="BF"/>
                <w:sz w:val="27"/>
                <w:szCs w:val="27"/>
              </w:rPr>
              <w:t>THOMPSON REUTERS</w:t>
            </w:r>
            <w:r w:rsidR="002671F9" w:rsidRPr="00FB69A7">
              <w:rPr>
                <w:rFonts w:ascii="Arial" w:eastAsia="Times New Roman" w:hAnsi="Arial" w:cs="Arial"/>
                <w:b/>
                <w:bCs/>
                <w:color w:val="2F5496" w:themeColor="accent1" w:themeShade="BF"/>
                <w:sz w:val="27"/>
                <w:szCs w:val="27"/>
              </w:rPr>
              <w:t xml:space="preserve"> CONFIRMATION</w:t>
            </w:r>
          </w:p>
          <w:p w14:paraId="0D78EF5A" w14:textId="3C1A7EC0" w:rsidR="009954D7" w:rsidRPr="003E043F" w:rsidRDefault="002671F9" w:rsidP="00202B13">
            <w:pPr>
              <w:spacing w:line="240" w:lineRule="auto"/>
              <w:rPr>
                <w:rFonts w:ascii="Bahnschrift Light" w:hAnsi="Bahnschrift Light" w:cs="Arial"/>
              </w:rPr>
            </w:pPr>
            <w:r w:rsidRPr="00202B13">
              <w:rPr>
                <w:rFonts w:ascii="Arial" w:eastAsia="Times New Roman" w:hAnsi="Arial" w:cs="Arial"/>
                <w:b/>
                <w:bCs/>
                <w:color w:val="000000" w:themeColor="text1"/>
                <w:sz w:val="24"/>
                <w:szCs w:val="24"/>
              </w:rPr>
              <w:t xml:space="preserve">IT </w:t>
            </w:r>
            <w:r w:rsidR="009954D7" w:rsidRPr="00202B13">
              <w:rPr>
                <w:rFonts w:ascii="Arial" w:eastAsia="Times New Roman" w:hAnsi="Arial" w:cs="Arial"/>
                <w:b/>
                <w:bCs/>
                <w:color w:val="000000" w:themeColor="text1"/>
                <w:sz w:val="24"/>
                <w:szCs w:val="24"/>
              </w:rPr>
              <w:t>Business Analyst</w:t>
            </w:r>
            <w:r w:rsidR="009954D7">
              <w:rPr>
                <w:rFonts w:ascii="Source Sans Pro" w:eastAsia="Times New Roman" w:hAnsi="Source Sans Pro" w:cs="Calibri"/>
                <w:b/>
                <w:bCs/>
                <w:color w:val="000000" w:themeColor="text1"/>
                <w:sz w:val="26"/>
                <w:szCs w:val="26"/>
              </w:rPr>
              <w:t xml:space="preserve"> </w:t>
            </w:r>
            <w:r w:rsidR="009954D7" w:rsidRPr="00331966">
              <w:rPr>
                <w:rFonts w:ascii="Bahnschrift Light" w:hAnsi="Bahnschrift Light" w:cs="Arial"/>
                <w:sz w:val="20"/>
                <w:szCs w:val="20"/>
              </w:rPr>
              <w:t>(June 2017</w:t>
            </w:r>
            <w:r w:rsidR="00832EF7" w:rsidRPr="00331966">
              <w:rPr>
                <w:rFonts w:ascii="Bahnschrift Light" w:hAnsi="Bahnschrift Light" w:cs="Arial"/>
                <w:sz w:val="20"/>
                <w:szCs w:val="20"/>
              </w:rPr>
              <w:t xml:space="preserve"> </w:t>
            </w:r>
            <w:r w:rsidR="008041F2" w:rsidRPr="00331966">
              <w:rPr>
                <w:rFonts w:ascii="Bahnschrift Light" w:hAnsi="Bahnschrift Light" w:cs="Arial"/>
                <w:sz w:val="20"/>
                <w:szCs w:val="20"/>
              </w:rPr>
              <w:t>–</w:t>
            </w:r>
            <w:r w:rsidR="00832EF7" w:rsidRPr="00331966">
              <w:rPr>
                <w:rFonts w:ascii="Bahnschrift Light" w:hAnsi="Bahnschrift Light" w:cs="Arial"/>
                <w:sz w:val="20"/>
                <w:szCs w:val="20"/>
              </w:rPr>
              <w:t xml:space="preserve"> Dec</w:t>
            </w:r>
            <w:r w:rsidR="008041F2" w:rsidRPr="00331966">
              <w:rPr>
                <w:rFonts w:ascii="Bahnschrift Light" w:hAnsi="Bahnschrift Light" w:cs="Arial"/>
                <w:sz w:val="20"/>
                <w:szCs w:val="20"/>
              </w:rPr>
              <w:t>ember 2018</w:t>
            </w:r>
            <w:r w:rsidR="009954D7" w:rsidRPr="00331966">
              <w:rPr>
                <w:rFonts w:ascii="Bahnschrift Light" w:hAnsi="Bahnschrift Light" w:cs="Arial"/>
                <w:sz w:val="20"/>
                <w:szCs w:val="20"/>
              </w:rPr>
              <w:t>)</w:t>
            </w:r>
          </w:p>
          <w:p w14:paraId="685752FD" w14:textId="378C06CF" w:rsidR="0002507F" w:rsidRPr="00402C70" w:rsidRDefault="00CE3722" w:rsidP="00331966">
            <w:pPr>
              <w:keepNext/>
              <w:spacing w:after="0" w:line="240" w:lineRule="auto"/>
              <w:jc w:val="both"/>
              <w:outlineLvl w:val="2"/>
              <w:rPr>
                <w:rFonts w:ascii="Bahnschrift Light" w:eastAsia="Times New Roman" w:hAnsi="Bahnschrift Light" w:cs="Arial"/>
              </w:rPr>
            </w:pPr>
            <w:r w:rsidRPr="00402C70">
              <w:rPr>
                <w:rFonts w:ascii="Bahnschrift Light" w:eastAsia="Times New Roman" w:hAnsi="Bahnschrift Light" w:cs="Arial"/>
              </w:rPr>
              <w:t xml:space="preserve">Worked on the legal and corporate audit confirmation platform, contributing to the development of new products and enhancement of existing ones in Audit Confirmation and Asset Verification. </w:t>
            </w:r>
            <w:r w:rsidR="00787DD2" w:rsidRPr="00402C70">
              <w:rPr>
                <w:rFonts w:ascii="Bahnschrift Light" w:eastAsia="Times New Roman" w:hAnsi="Bahnschrift Light" w:cs="Arial"/>
              </w:rPr>
              <w:t xml:space="preserve">Collaborated </w:t>
            </w:r>
            <w:r w:rsidR="00787DD2" w:rsidRPr="00402C70">
              <w:rPr>
                <w:rFonts w:ascii="Bahnschrift Light" w:eastAsia="Times New Roman" w:hAnsi="Bahnschrift Light" w:cs="Arial"/>
              </w:rPr>
              <w:lastRenderedPageBreak/>
              <w:t>with global law firms and financial institutions including PwC, Deloitte, KPMG, and HSBC to deliver successful integration projects across web, API, SFTP, and SDK platforms. Also served as an Assistant Scrum Master, guiding the team in applying SCRUM principles and agile best practices</w:t>
            </w:r>
            <w:r w:rsidR="0060153C">
              <w:rPr>
                <w:rFonts w:ascii="Bahnschrift Light" w:eastAsia="Times New Roman" w:hAnsi="Bahnschrift Light" w:cs="Arial"/>
              </w:rPr>
              <w:t xml:space="preserve"> while managing </w:t>
            </w:r>
            <w:r w:rsidR="005519C2">
              <w:rPr>
                <w:rFonts w:ascii="Bahnschrift Light" w:eastAsia="Times New Roman" w:hAnsi="Bahnschrift Light" w:cs="Arial"/>
              </w:rPr>
              <w:t>project initiatives</w:t>
            </w:r>
            <w:r w:rsidR="00787DD2" w:rsidRPr="00402C70">
              <w:rPr>
                <w:rFonts w:ascii="Bahnschrift Light" w:eastAsia="Times New Roman" w:hAnsi="Bahnschrift Light" w:cs="Arial"/>
              </w:rPr>
              <w:t>.</w:t>
            </w:r>
            <w:r w:rsidR="00751BDC" w:rsidRPr="00402C70">
              <w:rPr>
                <w:rFonts w:ascii="Bahnschrift Light" w:eastAsia="Times New Roman" w:hAnsi="Bahnschrift Light" w:cs="Arial"/>
              </w:rPr>
              <w:t xml:space="preserve"> </w:t>
            </w:r>
          </w:p>
          <w:p w14:paraId="1D7B5DDA" w14:textId="77777777" w:rsidR="005519C2" w:rsidRDefault="005519C2" w:rsidP="005519C2">
            <w:pPr>
              <w:spacing w:line="240" w:lineRule="auto"/>
              <w:contextualSpacing/>
              <w:jc w:val="both"/>
              <w:rPr>
                <w:rFonts w:ascii="Arial" w:eastAsia="Times New Roman" w:hAnsi="Arial" w:cs="Arial"/>
                <w:b/>
                <w:bCs/>
                <w:sz w:val="24"/>
                <w:szCs w:val="24"/>
              </w:rPr>
            </w:pPr>
          </w:p>
          <w:p w14:paraId="3F8DA45C" w14:textId="35F1EF70" w:rsidR="0029081C" w:rsidRPr="003E043F" w:rsidRDefault="0029081C" w:rsidP="005519C2">
            <w:pPr>
              <w:spacing w:line="240" w:lineRule="auto"/>
              <w:contextualSpacing/>
              <w:jc w:val="both"/>
              <w:rPr>
                <w:rFonts w:ascii="Arial" w:eastAsia="Times New Roman" w:hAnsi="Arial" w:cs="Arial"/>
                <w:b/>
                <w:bCs/>
                <w:sz w:val="24"/>
                <w:szCs w:val="24"/>
              </w:rPr>
            </w:pPr>
            <w:r w:rsidRPr="003E043F">
              <w:rPr>
                <w:rFonts w:ascii="Arial" w:eastAsia="Times New Roman" w:hAnsi="Arial" w:cs="Arial"/>
                <w:b/>
                <w:bCs/>
                <w:sz w:val="24"/>
                <w:szCs w:val="24"/>
              </w:rPr>
              <w:t>KEY ACHIEVEMENTS</w:t>
            </w:r>
          </w:p>
          <w:p w14:paraId="1A52C0AE" w14:textId="42CFEEED" w:rsidR="00F45941" w:rsidRPr="005519C2" w:rsidRDefault="00F45941" w:rsidP="005519C2">
            <w:pPr>
              <w:keepNext/>
              <w:numPr>
                <w:ilvl w:val="0"/>
                <w:numId w:val="10"/>
              </w:numPr>
              <w:spacing w:after="0" w:line="240" w:lineRule="auto"/>
              <w:jc w:val="both"/>
              <w:outlineLvl w:val="2"/>
              <w:rPr>
                <w:rFonts w:ascii="Bahnschrift Light" w:eastAsia="Times New Roman" w:hAnsi="Bahnschrift Light" w:cs="Arial"/>
              </w:rPr>
            </w:pPr>
            <w:r w:rsidRPr="005519C2">
              <w:rPr>
                <w:rFonts w:ascii="Bahnschrift Light" w:eastAsia="Times New Roman" w:hAnsi="Bahnschrift Light" w:cs="Arial"/>
              </w:rPr>
              <w:t>Collaborated with business users and developers to propose scalable solutions, and participated in market research for new product development, SDK, API integration. Supported the IT with API automation, Waterfall to SCRUM project development transformation</w:t>
            </w:r>
          </w:p>
          <w:p w14:paraId="0A37906D" w14:textId="0A592E52" w:rsidR="002D4CC9" w:rsidRPr="005519C2" w:rsidRDefault="00CE3722" w:rsidP="005519C2">
            <w:pPr>
              <w:keepNext/>
              <w:numPr>
                <w:ilvl w:val="0"/>
                <w:numId w:val="10"/>
              </w:numPr>
              <w:spacing w:after="0" w:line="240" w:lineRule="auto"/>
              <w:jc w:val="both"/>
              <w:outlineLvl w:val="2"/>
              <w:rPr>
                <w:rFonts w:ascii="Bahnschrift Light" w:eastAsia="Times New Roman" w:hAnsi="Bahnschrift Light" w:cs="Arial"/>
              </w:rPr>
            </w:pPr>
            <w:r w:rsidRPr="005519C2">
              <w:rPr>
                <w:rFonts w:ascii="Bahnschrift Light" w:eastAsia="Times New Roman" w:hAnsi="Bahnschrift Light" w:cs="Arial"/>
              </w:rPr>
              <w:t xml:space="preserve">Served as an Assistant Scrum Master, managing Scrum Ceremonies, guiding the team in applying SCRUM principles and agile best practices. </w:t>
            </w:r>
          </w:p>
          <w:p w14:paraId="3D721021" w14:textId="77777777" w:rsidR="002D4CC9" w:rsidRPr="005519C2" w:rsidRDefault="00CE3722" w:rsidP="005519C2">
            <w:pPr>
              <w:keepNext/>
              <w:numPr>
                <w:ilvl w:val="0"/>
                <w:numId w:val="10"/>
              </w:numPr>
              <w:spacing w:after="0" w:line="240" w:lineRule="auto"/>
              <w:jc w:val="both"/>
              <w:outlineLvl w:val="2"/>
              <w:rPr>
                <w:rFonts w:ascii="Bahnschrift Light" w:eastAsia="Times New Roman" w:hAnsi="Bahnschrift Light" w:cs="Arial"/>
              </w:rPr>
            </w:pPr>
            <w:r w:rsidRPr="005519C2">
              <w:rPr>
                <w:rFonts w:ascii="Bahnschrift Light" w:eastAsia="Times New Roman" w:hAnsi="Bahnschrift Light" w:cs="Arial"/>
              </w:rPr>
              <w:t xml:space="preserve">Supported QA efforts through functional and regression testing, including SQL validation. </w:t>
            </w:r>
          </w:p>
          <w:p w14:paraId="1FD9C07D" w14:textId="2BBA039D" w:rsidR="000C2F8A" w:rsidRPr="005519C2" w:rsidRDefault="000C2F8A" w:rsidP="005519C2">
            <w:pPr>
              <w:keepNext/>
              <w:numPr>
                <w:ilvl w:val="0"/>
                <w:numId w:val="10"/>
              </w:numPr>
              <w:spacing w:after="0" w:line="240" w:lineRule="auto"/>
              <w:jc w:val="both"/>
              <w:outlineLvl w:val="2"/>
              <w:rPr>
                <w:rFonts w:ascii="Bahnschrift Light" w:eastAsia="Times New Roman" w:hAnsi="Bahnschrift Light" w:cs="Arial"/>
              </w:rPr>
            </w:pPr>
            <w:r w:rsidRPr="005519C2">
              <w:rPr>
                <w:rFonts w:ascii="Bahnschrift Light" w:eastAsia="Times New Roman" w:hAnsi="Bahnschrift Light" w:cs="Arial"/>
              </w:rPr>
              <w:t>Led end-to-end delivery of UI/API integration, enhancing partner onboarding and user experience</w:t>
            </w:r>
            <w:r w:rsidR="00FD033B" w:rsidRPr="005519C2">
              <w:rPr>
                <w:rFonts w:ascii="Bahnschrift Light" w:eastAsia="Times New Roman" w:hAnsi="Bahnschrift Light" w:cs="Arial"/>
              </w:rPr>
              <w:t xml:space="preserve"> for Deloitte, EY, PWC</w:t>
            </w:r>
            <w:r w:rsidR="007F4014" w:rsidRPr="005519C2">
              <w:rPr>
                <w:rFonts w:ascii="Bahnschrift Light" w:eastAsia="Times New Roman" w:hAnsi="Bahnschrift Light" w:cs="Arial"/>
              </w:rPr>
              <w:t xml:space="preserve"> etc.</w:t>
            </w:r>
          </w:p>
          <w:p w14:paraId="77A2B704" w14:textId="12AB491A" w:rsidR="002D4CC9" w:rsidRPr="005519C2" w:rsidRDefault="00C839EB" w:rsidP="005519C2">
            <w:pPr>
              <w:keepNext/>
              <w:numPr>
                <w:ilvl w:val="0"/>
                <w:numId w:val="10"/>
              </w:numPr>
              <w:spacing w:after="0" w:line="240" w:lineRule="auto"/>
              <w:jc w:val="both"/>
              <w:outlineLvl w:val="2"/>
              <w:rPr>
                <w:rFonts w:ascii="Bahnschrift Light" w:eastAsia="Times New Roman" w:hAnsi="Bahnschrift Light" w:cs="Arial"/>
              </w:rPr>
            </w:pPr>
            <w:r w:rsidRPr="005519C2">
              <w:rPr>
                <w:rFonts w:ascii="Bahnschrift Light" w:eastAsia="Times New Roman" w:hAnsi="Bahnschrift Light" w:cs="Arial"/>
              </w:rPr>
              <w:t xml:space="preserve">Achieved </w:t>
            </w:r>
            <w:r w:rsidR="0092018D" w:rsidRPr="005519C2">
              <w:rPr>
                <w:rFonts w:ascii="Bahnschrift Light" w:eastAsia="Times New Roman" w:hAnsi="Bahnschrift Light" w:cs="Arial"/>
              </w:rPr>
              <w:t>wor</w:t>
            </w:r>
            <w:r w:rsidR="00C84F2D" w:rsidRPr="005519C2">
              <w:rPr>
                <w:rFonts w:ascii="Bahnschrift Light" w:eastAsia="Times New Roman" w:hAnsi="Bahnschrift Light" w:cs="Arial"/>
              </w:rPr>
              <w:t xml:space="preserve">king </w:t>
            </w:r>
            <w:r w:rsidR="00CE3722" w:rsidRPr="005519C2">
              <w:rPr>
                <w:rFonts w:ascii="Bahnschrift Light" w:eastAsia="Times New Roman" w:hAnsi="Bahnschrift Light" w:cs="Arial"/>
              </w:rPr>
              <w:t xml:space="preserve">with business users and developers to propose scalable solutions, and participated in market research for new product development, SDK, API integration. </w:t>
            </w:r>
          </w:p>
          <w:p w14:paraId="21AD54B4" w14:textId="5E926F95" w:rsidR="00804D19" w:rsidRPr="005519C2" w:rsidRDefault="00804D19" w:rsidP="005519C2">
            <w:pPr>
              <w:keepNext/>
              <w:numPr>
                <w:ilvl w:val="0"/>
                <w:numId w:val="10"/>
              </w:numPr>
              <w:spacing w:after="0" w:line="240" w:lineRule="auto"/>
              <w:jc w:val="both"/>
              <w:outlineLvl w:val="2"/>
              <w:rPr>
                <w:rFonts w:ascii="Bahnschrift Light" w:eastAsia="Times New Roman" w:hAnsi="Bahnschrift Light" w:cs="Arial"/>
              </w:rPr>
            </w:pPr>
            <w:r w:rsidRPr="005519C2">
              <w:rPr>
                <w:rFonts w:ascii="Bahnschrift Light" w:eastAsia="Times New Roman" w:hAnsi="Bahnschrift Light" w:cs="Arial"/>
              </w:rPr>
              <w:t xml:space="preserve">Achieved </w:t>
            </w:r>
            <w:r w:rsidR="004C6ECB" w:rsidRPr="005519C2">
              <w:rPr>
                <w:rFonts w:ascii="Bahnschrift Light" w:eastAsia="Times New Roman" w:hAnsi="Bahnschrift Light" w:cs="Arial"/>
              </w:rPr>
              <w:t xml:space="preserve">building </w:t>
            </w:r>
            <w:r w:rsidR="00312224" w:rsidRPr="005519C2">
              <w:rPr>
                <w:rFonts w:ascii="Bahnschrift Light" w:eastAsia="Times New Roman" w:hAnsi="Bahnschrift Light" w:cs="Arial"/>
              </w:rPr>
              <w:t xml:space="preserve">API Automation module to support </w:t>
            </w:r>
            <w:r w:rsidR="00A10D1C" w:rsidRPr="005519C2">
              <w:rPr>
                <w:rFonts w:ascii="Bahnschrift Light" w:eastAsia="Times New Roman" w:hAnsi="Bahnschrift Light" w:cs="Arial"/>
              </w:rPr>
              <w:t xml:space="preserve">QA team in test automation of the </w:t>
            </w:r>
            <w:r w:rsidR="00AF1715" w:rsidRPr="005519C2">
              <w:rPr>
                <w:rFonts w:ascii="Bahnschrift Light" w:eastAsia="Times New Roman" w:hAnsi="Bahnschrift Light" w:cs="Arial"/>
              </w:rPr>
              <w:t xml:space="preserve">complete application to reduce </w:t>
            </w:r>
            <w:r w:rsidR="00962A29" w:rsidRPr="005519C2">
              <w:rPr>
                <w:rFonts w:ascii="Bahnschrift Light" w:eastAsia="Times New Roman" w:hAnsi="Bahnschrift Light" w:cs="Arial"/>
              </w:rPr>
              <w:t xml:space="preserve">Sprint delivery </w:t>
            </w:r>
            <w:r w:rsidR="00F31A63" w:rsidRPr="005519C2">
              <w:rPr>
                <w:rFonts w:ascii="Bahnschrift Light" w:eastAsia="Times New Roman" w:hAnsi="Bahnschrift Light" w:cs="Arial"/>
              </w:rPr>
              <w:t>times.</w:t>
            </w:r>
          </w:p>
          <w:p w14:paraId="091CEBA6" w14:textId="77777777" w:rsidR="002D4CC9" w:rsidRPr="005519C2" w:rsidRDefault="00CE3722" w:rsidP="005519C2">
            <w:pPr>
              <w:keepNext/>
              <w:numPr>
                <w:ilvl w:val="0"/>
                <w:numId w:val="10"/>
              </w:numPr>
              <w:spacing w:after="0" w:line="240" w:lineRule="auto"/>
              <w:jc w:val="both"/>
              <w:outlineLvl w:val="2"/>
              <w:rPr>
                <w:rFonts w:ascii="Bahnschrift Light" w:eastAsia="Times New Roman" w:hAnsi="Bahnschrift Light" w:cs="Arial"/>
              </w:rPr>
            </w:pPr>
            <w:r w:rsidRPr="005519C2">
              <w:rPr>
                <w:rFonts w:ascii="Bahnschrift Light" w:eastAsia="Times New Roman" w:hAnsi="Bahnschrift Light" w:cs="Arial"/>
              </w:rPr>
              <w:t xml:space="preserve">Conducted gap analysis through frontend and data analysis to define business rules and identify process improvements. </w:t>
            </w:r>
          </w:p>
          <w:p w14:paraId="5B5CCCB1" w14:textId="3853FCFB" w:rsidR="00CE3722" w:rsidRPr="005519C2" w:rsidRDefault="00CE3722" w:rsidP="005519C2">
            <w:pPr>
              <w:keepNext/>
              <w:numPr>
                <w:ilvl w:val="0"/>
                <w:numId w:val="10"/>
              </w:numPr>
              <w:spacing w:after="0" w:line="240" w:lineRule="auto"/>
              <w:jc w:val="both"/>
              <w:outlineLvl w:val="2"/>
              <w:rPr>
                <w:rFonts w:ascii="Bahnschrift Light" w:eastAsia="Times New Roman" w:hAnsi="Bahnschrift Light" w:cs="Arial"/>
              </w:rPr>
            </w:pPr>
            <w:r w:rsidRPr="005519C2">
              <w:rPr>
                <w:rFonts w:ascii="Bahnschrift Light" w:eastAsia="Times New Roman" w:hAnsi="Bahnschrift Light" w:cs="Arial"/>
              </w:rPr>
              <w:t>Championed on-time and successful product delivery and supported building a great agile team environment.</w:t>
            </w:r>
          </w:p>
          <w:p w14:paraId="0098A96A" w14:textId="77777777" w:rsidR="00202B13" w:rsidRPr="00FB69A7" w:rsidRDefault="00202B13" w:rsidP="00FB69A7">
            <w:pPr>
              <w:spacing w:after="0" w:line="276" w:lineRule="auto"/>
              <w:rPr>
                <w:rFonts w:ascii="Arial" w:eastAsia="Times New Roman" w:hAnsi="Arial" w:cs="Arial"/>
                <w:b/>
                <w:bCs/>
                <w:color w:val="2F5496" w:themeColor="accent1" w:themeShade="BF"/>
                <w:sz w:val="27"/>
                <w:szCs w:val="27"/>
              </w:rPr>
            </w:pPr>
          </w:p>
          <w:p w14:paraId="271E2E9E" w14:textId="79E7FA74" w:rsidR="009F0A1C" w:rsidRPr="00FB69A7" w:rsidRDefault="009F0A1C" w:rsidP="00202B13">
            <w:pPr>
              <w:spacing w:after="0" w:line="276" w:lineRule="auto"/>
              <w:rPr>
                <w:rFonts w:ascii="Arial" w:eastAsia="Times New Roman" w:hAnsi="Arial" w:cs="Arial"/>
                <w:b/>
                <w:bCs/>
                <w:color w:val="2F5496" w:themeColor="accent1" w:themeShade="BF"/>
                <w:sz w:val="27"/>
                <w:szCs w:val="27"/>
              </w:rPr>
            </w:pPr>
            <w:r w:rsidRPr="00FB69A7">
              <w:rPr>
                <w:rFonts w:ascii="Arial" w:eastAsia="Times New Roman" w:hAnsi="Arial" w:cs="Arial"/>
                <w:b/>
                <w:bCs/>
                <w:color w:val="2F5496" w:themeColor="accent1" w:themeShade="BF"/>
                <w:sz w:val="27"/>
                <w:szCs w:val="27"/>
              </w:rPr>
              <w:t>T</w:t>
            </w:r>
            <w:r w:rsidR="00AF6C1B" w:rsidRPr="00FB69A7">
              <w:rPr>
                <w:rFonts w:ascii="Arial" w:eastAsia="Times New Roman" w:hAnsi="Arial" w:cs="Arial"/>
                <w:b/>
                <w:bCs/>
                <w:color w:val="2F5496" w:themeColor="accent1" w:themeShade="BF"/>
                <w:sz w:val="27"/>
                <w:szCs w:val="27"/>
              </w:rPr>
              <w:t xml:space="preserve">RUE MANTRA </w:t>
            </w:r>
            <w:r w:rsidRPr="00FB69A7">
              <w:rPr>
                <w:rFonts w:ascii="Arial" w:eastAsia="Times New Roman" w:hAnsi="Arial" w:cs="Arial"/>
                <w:b/>
                <w:bCs/>
                <w:color w:val="2F5496" w:themeColor="accent1" w:themeShade="BF"/>
                <w:sz w:val="27"/>
                <w:szCs w:val="27"/>
              </w:rPr>
              <w:t>S</w:t>
            </w:r>
            <w:r w:rsidR="00AF6C1B" w:rsidRPr="00FB69A7">
              <w:rPr>
                <w:rFonts w:ascii="Arial" w:eastAsia="Times New Roman" w:hAnsi="Arial" w:cs="Arial"/>
                <w:b/>
                <w:bCs/>
                <w:color w:val="2F5496" w:themeColor="accent1" w:themeShade="BF"/>
                <w:sz w:val="27"/>
                <w:szCs w:val="27"/>
              </w:rPr>
              <w:t>OLUTIONS</w:t>
            </w:r>
          </w:p>
          <w:p w14:paraId="72D3AF16" w14:textId="6E826686" w:rsidR="009954D7" w:rsidRPr="003E043F" w:rsidRDefault="009954D7" w:rsidP="00160A7C">
            <w:pPr>
              <w:spacing w:after="0" w:line="240" w:lineRule="auto"/>
              <w:rPr>
                <w:rFonts w:ascii="Bahnschrift Light" w:hAnsi="Bahnschrift Light" w:cs="Arial"/>
              </w:rPr>
            </w:pPr>
            <w:r w:rsidRPr="00202B13">
              <w:rPr>
                <w:rFonts w:ascii="Arial" w:eastAsia="Times New Roman" w:hAnsi="Arial" w:cs="Arial"/>
                <w:b/>
                <w:bCs/>
                <w:color w:val="000000" w:themeColor="text1"/>
                <w:sz w:val="24"/>
                <w:szCs w:val="24"/>
              </w:rPr>
              <w:t>Business Analyst</w:t>
            </w:r>
            <w:r w:rsidRPr="00C92CE0">
              <w:rPr>
                <w:rFonts w:ascii="Source Sans Pro" w:eastAsia="Times New Roman" w:hAnsi="Source Sans Pro" w:cs="Calibri"/>
                <w:b/>
                <w:bCs/>
                <w:color w:val="323E4F" w:themeColor="text2" w:themeShade="BF"/>
                <w:sz w:val="26"/>
                <w:szCs w:val="26"/>
              </w:rPr>
              <w:t xml:space="preserve"> </w:t>
            </w:r>
            <w:r w:rsidRPr="003E043F">
              <w:rPr>
                <w:rFonts w:ascii="Bahnschrift Light" w:hAnsi="Bahnschrift Light" w:cs="Arial"/>
              </w:rPr>
              <w:t>(January 2016</w:t>
            </w:r>
            <w:r w:rsidR="00A3263C" w:rsidRPr="003E043F">
              <w:rPr>
                <w:rFonts w:ascii="Bahnschrift Light" w:hAnsi="Bahnschrift Light" w:cs="Arial"/>
              </w:rPr>
              <w:t xml:space="preserve"> – April 2017</w:t>
            </w:r>
            <w:r w:rsidRPr="003E043F">
              <w:rPr>
                <w:rFonts w:ascii="Bahnschrift Light" w:hAnsi="Bahnschrift Light" w:cs="Arial"/>
              </w:rPr>
              <w:t>)</w:t>
            </w:r>
          </w:p>
          <w:p w14:paraId="5FD37B47" w14:textId="3A2C711F" w:rsidR="008775E1" w:rsidRPr="00402C70" w:rsidRDefault="008C4DEE" w:rsidP="00402C70">
            <w:pPr>
              <w:keepNext/>
              <w:spacing w:after="0" w:line="240" w:lineRule="auto"/>
              <w:jc w:val="both"/>
              <w:outlineLvl w:val="2"/>
              <w:rPr>
                <w:rFonts w:ascii="Bahnschrift Light" w:eastAsia="Times New Roman" w:hAnsi="Bahnschrift Light" w:cs="Arial"/>
              </w:rPr>
            </w:pPr>
            <w:r w:rsidRPr="00402C70">
              <w:rPr>
                <w:rFonts w:ascii="Bahnschrift Light" w:eastAsia="Times New Roman" w:hAnsi="Bahnschrift Light" w:cs="Arial"/>
              </w:rPr>
              <w:t>Worked on a motel management platform designed to help owners make intelligent decisions to reduce expenses and optimize inventory through comparative vendor analysis. The solution included modules for employee scheduling, inventory management, and HR, with a focus on cost reduction through smarter workforce and vendor management.</w:t>
            </w:r>
          </w:p>
          <w:p w14:paraId="17479A8D" w14:textId="77777777" w:rsidR="00AB4F61" w:rsidRDefault="00AB4F61" w:rsidP="00AB4F61">
            <w:pPr>
              <w:keepNext/>
              <w:spacing w:after="0" w:line="240" w:lineRule="auto"/>
              <w:jc w:val="both"/>
              <w:outlineLvl w:val="2"/>
              <w:rPr>
                <w:rFonts w:ascii="Bahnschrift Light" w:hAnsi="Bahnschrift Light" w:cs="Arial"/>
              </w:rPr>
            </w:pPr>
          </w:p>
          <w:p w14:paraId="350FC839" w14:textId="77777777" w:rsidR="00E42076" w:rsidRDefault="0002507F" w:rsidP="00E42076">
            <w:pPr>
              <w:spacing w:line="240" w:lineRule="auto"/>
              <w:contextualSpacing/>
              <w:jc w:val="both"/>
              <w:rPr>
                <w:rFonts w:ascii="Arial" w:eastAsia="Times New Roman" w:hAnsi="Arial" w:cs="Arial"/>
                <w:b/>
                <w:bCs/>
                <w:color w:val="000000" w:themeColor="text1"/>
                <w:sz w:val="24"/>
                <w:szCs w:val="24"/>
              </w:rPr>
            </w:pPr>
            <w:r w:rsidRPr="00402C70">
              <w:rPr>
                <w:rFonts w:ascii="Arial" w:eastAsia="Times New Roman" w:hAnsi="Arial" w:cs="Arial"/>
                <w:b/>
                <w:bCs/>
                <w:color w:val="000000" w:themeColor="text1"/>
                <w:sz w:val="24"/>
                <w:szCs w:val="24"/>
              </w:rPr>
              <w:t>KEY ACHIEVEMENTS</w:t>
            </w:r>
          </w:p>
          <w:p w14:paraId="5B3A8635" w14:textId="137971CF" w:rsidR="008775E1" w:rsidRPr="00E42076" w:rsidRDefault="00046BF8" w:rsidP="00E42076">
            <w:pPr>
              <w:pStyle w:val="ListParagraph"/>
              <w:numPr>
                <w:ilvl w:val="0"/>
                <w:numId w:val="13"/>
              </w:numPr>
              <w:spacing w:line="240" w:lineRule="auto"/>
              <w:jc w:val="both"/>
              <w:rPr>
                <w:rFonts w:ascii="Bahnschrift Light" w:hAnsi="Bahnschrift Light" w:cs="Arial"/>
              </w:rPr>
            </w:pPr>
            <w:r w:rsidRPr="00E42076">
              <w:rPr>
                <w:rFonts w:ascii="Bahnschrift Light" w:hAnsi="Bahnschrift Light" w:cs="Arial"/>
              </w:rPr>
              <w:t xml:space="preserve">Worked as a Business/QA analyst in their Motel management solution and Banking/ Financial institution projects to help improve their application functionality from BPM to BPO. </w:t>
            </w:r>
          </w:p>
          <w:p w14:paraId="574E0324" w14:textId="0D26D2D0" w:rsidR="008775E1" w:rsidRDefault="00046BF8" w:rsidP="003E043F">
            <w:pPr>
              <w:pStyle w:val="ListParagraph"/>
              <w:numPr>
                <w:ilvl w:val="0"/>
                <w:numId w:val="10"/>
              </w:numPr>
              <w:spacing w:line="240" w:lineRule="auto"/>
              <w:jc w:val="both"/>
              <w:rPr>
                <w:rFonts w:ascii="Bahnschrift Light" w:hAnsi="Bahnschrift Light" w:cs="Arial"/>
              </w:rPr>
            </w:pPr>
            <w:r w:rsidRPr="008775E1">
              <w:rPr>
                <w:rFonts w:ascii="Bahnschrift Light" w:hAnsi="Bahnschrift Light" w:cs="Arial"/>
              </w:rPr>
              <w:t xml:space="preserve">Supported projects with financial/ banking institutions added new features to the banking website, which required system enhancements. </w:t>
            </w:r>
            <w:r w:rsidR="006408D4" w:rsidRPr="008775E1">
              <w:rPr>
                <w:rFonts w:ascii="Bahnschrift Light" w:hAnsi="Bahnschrift Light" w:cs="Arial"/>
              </w:rPr>
              <w:t>Provided production support by investigating and resolving live system issues to maintain operational stability.</w:t>
            </w:r>
          </w:p>
          <w:p w14:paraId="1682A9C0" w14:textId="77777777" w:rsidR="001840C6" w:rsidRDefault="00046BF8" w:rsidP="003E043F">
            <w:pPr>
              <w:pStyle w:val="ListParagraph"/>
              <w:numPr>
                <w:ilvl w:val="0"/>
                <w:numId w:val="10"/>
              </w:numPr>
              <w:spacing w:line="240" w:lineRule="auto"/>
              <w:jc w:val="both"/>
              <w:rPr>
                <w:rFonts w:ascii="Bahnschrift Light" w:hAnsi="Bahnschrift Light" w:cs="Arial"/>
              </w:rPr>
            </w:pPr>
            <w:r w:rsidRPr="008775E1">
              <w:rPr>
                <w:rFonts w:ascii="Bahnschrift Light" w:hAnsi="Bahnschrift Light" w:cs="Arial"/>
              </w:rPr>
              <w:t xml:space="preserve">Worked in the motel management solution for end users as motel business to support their data driven decision making decisions to minimize their expenses and effectively manage their inventory through a comparative analysis of vendor prices. </w:t>
            </w:r>
          </w:p>
          <w:p w14:paraId="5D8BF0D1" w14:textId="77777777" w:rsidR="001840C6" w:rsidRDefault="00046BF8" w:rsidP="003E043F">
            <w:pPr>
              <w:pStyle w:val="ListParagraph"/>
              <w:numPr>
                <w:ilvl w:val="0"/>
                <w:numId w:val="10"/>
              </w:numPr>
              <w:spacing w:line="240" w:lineRule="auto"/>
              <w:jc w:val="both"/>
              <w:rPr>
                <w:rFonts w:ascii="Bahnschrift Light" w:hAnsi="Bahnschrift Light" w:cs="Arial"/>
              </w:rPr>
            </w:pPr>
            <w:r w:rsidRPr="008775E1">
              <w:rPr>
                <w:rFonts w:ascii="Bahnschrift Light" w:hAnsi="Bahnschrift Light" w:cs="Arial"/>
              </w:rPr>
              <w:t xml:space="preserve">Worked in employee scheduling, inventory management, and HR to reduce overhead costs by operating on more intelligent employees and vendor management with the Salesforce CRM solution. </w:t>
            </w:r>
          </w:p>
          <w:p w14:paraId="715572D7" w14:textId="1C55FBFE" w:rsidR="00344C33" w:rsidRPr="000366AD" w:rsidRDefault="00046BF8" w:rsidP="006408D4">
            <w:pPr>
              <w:pStyle w:val="ListParagraph"/>
              <w:numPr>
                <w:ilvl w:val="0"/>
                <w:numId w:val="10"/>
              </w:numPr>
              <w:spacing w:line="240" w:lineRule="auto"/>
              <w:jc w:val="both"/>
              <w:rPr>
                <w:rFonts w:ascii="Arial" w:eastAsia="Times New Roman" w:hAnsi="Arial" w:cs="Arial"/>
                <w:bCs/>
                <w:sz w:val="20"/>
                <w:szCs w:val="20"/>
              </w:rPr>
            </w:pPr>
            <w:r w:rsidRPr="008775E1">
              <w:rPr>
                <w:rFonts w:ascii="Bahnschrift Light" w:hAnsi="Bahnschrift Light" w:cs="Arial"/>
              </w:rPr>
              <w:t>Contributed documenting BRD, TRD, user stories, process flows for all the projects. Served as QA Analyst, developing test plans, test cases, and regression scenarios; documented results and collaborated with developers for issue resolution.</w:t>
            </w:r>
          </w:p>
        </w:tc>
      </w:tr>
    </w:tbl>
    <w:p w14:paraId="7C3C6958" w14:textId="77777777" w:rsidR="001F2E07" w:rsidRDefault="001F2E07" w:rsidP="00195254"/>
    <w:sectPr w:rsidR="001F2E07" w:rsidSect="00A20C34">
      <w:footerReference w:type="default" r:id="rId14"/>
      <w:headerReference w:type="first" r:id="rId15"/>
      <w:pgSz w:w="11906" w:h="16838" w:code="9"/>
      <w:pgMar w:top="576" w:right="576" w:bottom="576" w:left="576"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9748E" w14:textId="77777777" w:rsidR="00195993" w:rsidRDefault="00195993">
      <w:pPr>
        <w:spacing w:after="0" w:line="240" w:lineRule="auto"/>
      </w:pPr>
      <w:r>
        <w:separator/>
      </w:r>
    </w:p>
  </w:endnote>
  <w:endnote w:type="continuationSeparator" w:id="0">
    <w:p w14:paraId="6F0C83F6" w14:textId="77777777" w:rsidR="00195993" w:rsidRDefault="00195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ExtraBold">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Bahnschrift Light Condensed">
    <w:panose1 w:val="020B0502040204020203"/>
    <w:charset w:val="00"/>
    <w:family w:val="swiss"/>
    <w:pitch w:val="variable"/>
    <w:sig w:usb0="A00002C7"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hnschrift Light">
    <w:panose1 w:val="020B0502040204020203"/>
    <w:charset w:val="00"/>
    <w:family w:val="swiss"/>
    <w:pitch w:val="variable"/>
    <w:sig w:usb0="A00002C7" w:usb1="00000002"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Britannic Bold">
    <w:panose1 w:val="020B0903060703020204"/>
    <w:charset w:val="00"/>
    <w:family w:val="swiss"/>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87519"/>
      <w:docPartObj>
        <w:docPartGallery w:val="Page Numbers (Bottom of Page)"/>
        <w:docPartUnique/>
      </w:docPartObj>
    </w:sdtPr>
    <w:sdtEndPr/>
    <w:sdtContent>
      <w:p w14:paraId="6CA470ED" w14:textId="77777777" w:rsidR="007C5E0A" w:rsidRDefault="00BC3CA3">
        <w:pPr>
          <w:pStyle w:val="Footer"/>
        </w:pPr>
        <w:r>
          <w:fldChar w:fldCharType="begin"/>
        </w:r>
        <w:r>
          <w:instrText xml:space="preserve"> PAGE   \* MERGEFORMAT </w:instrText>
        </w:r>
        <w:r>
          <w:fldChar w:fldCharType="separate"/>
        </w:r>
        <w:r>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34C127" w14:textId="77777777" w:rsidR="00195993" w:rsidRDefault="00195993">
      <w:pPr>
        <w:spacing w:after="0" w:line="240" w:lineRule="auto"/>
      </w:pPr>
      <w:r>
        <w:separator/>
      </w:r>
    </w:p>
  </w:footnote>
  <w:footnote w:type="continuationSeparator" w:id="0">
    <w:p w14:paraId="5A665157" w14:textId="77777777" w:rsidR="00195993" w:rsidRDefault="00195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686E3" w14:textId="68A5E1C1" w:rsidR="009748E4" w:rsidRPr="007179D6" w:rsidRDefault="00A10FFD" w:rsidP="00621681">
    <w:pPr>
      <w:pStyle w:val="Title"/>
      <w:spacing w:after="0" w:line="360" w:lineRule="auto"/>
      <w:jc w:val="left"/>
      <w:rPr>
        <w:rFonts w:ascii="Britannic Bold" w:hAnsi="Britannic Bold" w:cs="Aharoni"/>
        <w:color w:val="222A35" w:themeColor="text2" w:themeShade="80"/>
        <w:sz w:val="44"/>
        <w:szCs w:val="44"/>
      </w:rPr>
    </w:pPr>
    <w:r>
      <w:rPr>
        <w:rFonts w:ascii="Britannic Bold" w:hAnsi="Britannic Bold" w:cs="Aharoni"/>
        <w:color w:val="222A35" w:themeColor="text2" w:themeShade="80"/>
        <w:sz w:val="44"/>
        <w:szCs w:val="44"/>
      </w:rPr>
      <w:t xml:space="preserve">   </w:t>
    </w:r>
    <w:r w:rsidR="009748E4" w:rsidRPr="00A35583">
      <w:rPr>
        <w:rFonts w:ascii="Britannic Bold" w:hAnsi="Britannic Bold" w:cs="Aharoni"/>
        <w:color w:val="000000" w:themeColor="text1"/>
        <w:sz w:val="44"/>
        <w:szCs w:val="44"/>
      </w:rPr>
      <w:t>TANEEA MIT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14E54EA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mail outline" style="width:11.8pt;height:12.9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" o:bullet="t">
        <v:imagedata r:id="rId1" o:title="" cropleft="-2530f" cropright="-2024f"/>
      </v:shape>
    </w:pict>
  </w:numPicBullet>
  <w:numPicBullet w:numPicBulletId="1">
    <w:pict>
      <v:shape id="_x0000_i1026" type="#_x0000_t75" style="width:11.3pt;height:11.3pt" o:bullet="t">
        <v:imagedata r:id="rId2" o:title="mso28F8"/>
      </v:shape>
    </w:pict>
  </w:numPicBullet>
  <w:abstractNum w:abstractNumId="0" w15:restartNumberingAfterBreak="0">
    <w:nsid w:val="0734046F"/>
    <w:multiLevelType w:val="hybridMultilevel"/>
    <w:tmpl w:val="900E12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1A03B1"/>
    <w:multiLevelType w:val="multilevel"/>
    <w:tmpl w:val="844E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6A61D2"/>
    <w:multiLevelType w:val="hybridMultilevel"/>
    <w:tmpl w:val="106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85898"/>
    <w:multiLevelType w:val="hybridMultilevel"/>
    <w:tmpl w:val="0FA47E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141C4"/>
    <w:multiLevelType w:val="hybridMultilevel"/>
    <w:tmpl w:val="6332EA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54A01"/>
    <w:multiLevelType w:val="hybridMultilevel"/>
    <w:tmpl w:val="BBBEDB38"/>
    <w:lvl w:ilvl="0" w:tplc="60D64786">
      <w:start w:val="1"/>
      <w:numFmt w:val="bullet"/>
      <w:lvlText w:val=""/>
      <w:lvlJc w:val="left"/>
      <w:pPr>
        <w:ind w:left="720" w:hanging="360"/>
      </w:pPr>
      <w:rPr>
        <w:rFonts w:ascii="Wingdings" w:hAnsi="Wingdings" w:hint="default"/>
        <w:color w:val="4472C4"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B7A6511"/>
    <w:multiLevelType w:val="hybridMultilevel"/>
    <w:tmpl w:val="2586FE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AC01BB"/>
    <w:multiLevelType w:val="hybridMultilevel"/>
    <w:tmpl w:val="26FC00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2335D7"/>
    <w:multiLevelType w:val="hybridMultilevel"/>
    <w:tmpl w:val="A1BC40B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54743284"/>
    <w:multiLevelType w:val="hybridMultilevel"/>
    <w:tmpl w:val="4296CB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5F1585A"/>
    <w:multiLevelType w:val="hybridMultilevel"/>
    <w:tmpl w:val="596C1A8A"/>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59C820B2"/>
    <w:multiLevelType w:val="hybridMultilevel"/>
    <w:tmpl w:val="0C6AB1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981D54"/>
    <w:multiLevelType w:val="hybridMultilevel"/>
    <w:tmpl w:val="A93E57EA"/>
    <w:lvl w:ilvl="0" w:tplc="0409000D">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280986014">
    <w:abstractNumId w:val="10"/>
  </w:num>
  <w:num w:numId="2" w16cid:durableId="1977955109">
    <w:abstractNumId w:val="1"/>
  </w:num>
  <w:num w:numId="3" w16cid:durableId="1519463665">
    <w:abstractNumId w:val="12"/>
  </w:num>
  <w:num w:numId="4" w16cid:durableId="365184214">
    <w:abstractNumId w:val="2"/>
  </w:num>
  <w:num w:numId="5" w16cid:durableId="666638552">
    <w:abstractNumId w:val="8"/>
  </w:num>
  <w:num w:numId="6" w16cid:durableId="72169904">
    <w:abstractNumId w:val="11"/>
  </w:num>
  <w:num w:numId="7" w16cid:durableId="1502283135">
    <w:abstractNumId w:val="0"/>
  </w:num>
  <w:num w:numId="8" w16cid:durableId="376007200">
    <w:abstractNumId w:val="4"/>
  </w:num>
  <w:num w:numId="9" w16cid:durableId="374044050">
    <w:abstractNumId w:val="6"/>
  </w:num>
  <w:num w:numId="10" w16cid:durableId="281884289">
    <w:abstractNumId w:val="7"/>
  </w:num>
  <w:num w:numId="11" w16cid:durableId="1602756419">
    <w:abstractNumId w:val="3"/>
  </w:num>
  <w:num w:numId="12" w16cid:durableId="1534879704">
    <w:abstractNumId w:val="5"/>
  </w:num>
  <w:num w:numId="13" w16cid:durableId="1430927872">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tbAwsbQ0MbI0MTBX0lEKTi0uzszPAymwqAUAuaDaUCwAAAA="/>
  </w:docVars>
  <w:rsids>
    <w:rsidRoot w:val="00BC3CA3"/>
    <w:rsid w:val="00000FF8"/>
    <w:rsid w:val="0000166A"/>
    <w:rsid w:val="00002BCA"/>
    <w:rsid w:val="000037BD"/>
    <w:rsid w:val="00003B5F"/>
    <w:rsid w:val="00005639"/>
    <w:rsid w:val="00005780"/>
    <w:rsid w:val="00005C18"/>
    <w:rsid w:val="00006976"/>
    <w:rsid w:val="00006AF4"/>
    <w:rsid w:val="000075F0"/>
    <w:rsid w:val="00007910"/>
    <w:rsid w:val="00010520"/>
    <w:rsid w:val="00010C83"/>
    <w:rsid w:val="00010D2E"/>
    <w:rsid w:val="00013BAB"/>
    <w:rsid w:val="00014357"/>
    <w:rsid w:val="00020070"/>
    <w:rsid w:val="00020A16"/>
    <w:rsid w:val="00021729"/>
    <w:rsid w:val="0002332F"/>
    <w:rsid w:val="0002507F"/>
    <w:rsid w:val="00032F01"/>
    <w:rsid w:val="00033339"/>
    <w:rsid w:val="00033D42"/>
    <w:rsid w:val="00035A83"/>
    <w:rsid w:val="00035ACF"/>
    <w:rsid w:val="00037A7F"/>
    <w:rsid w:val="00040369"/>
    <w:rsid w:val="00040A05"/>
    <w:rsid w:val="00040B56"/>
    <w:rsid w:val="0004316F"/>
    <w:rsid w:val="00043757"/>
    <w:rsid w:val="00043A50"/>
    <w:rsid w:val="00045362"/>
    <w:rsid w:val="000453FF"/>
    <w:rsid w:val="00046103"/>
    <w:rsid w:val="0004646D"/>
    <w:rsid w:val="00046BF8"/>
    <w:rsid w:val="0004713B"/>
    <w:rsid w:val="0005237A"/>
    <w:rsid w:val="00052BD9"/>
    <w:rsid w:val="00052F41"/>
    <w:rsid w:val="000537E8"/>
    <w:rsid w:val="0005493A"/>
    <w:rsid w:val="00055E1E"/>
    <w:rsid w:val="0005714D"/>
    <w:rsid w:val="00060258"/>
    <w:rsid w:val="00060F71"/>
    <w:rsid w:val="0006200C"/>
    <w:rsid w:val="00062331"/>
    <w:rsid w:val="00064099"/>
    <w:rsid w:val="00065635"/>
    <w:rsid w:val="00065A10"/>
    <w:rsid w:val="000670C2"/>
    <w:rsid w:val="00070115"/>
    <w:rsid w:val="00070216"/>
    <w:rsid w:val="00070FFF"/>
    <w:rsid w:val="00072A0D"/>
    <w:rsid w:val="00073721"/>
    <w:rsid w:val="000737B4"/>
    <w:rsid w:val="00074811"/>
    <w:rsid w:val="00074C3B"/>
    <w:rsid w:val="00076DE3"/>
    <w:rsid w:val="00077B39"/>
    <w:rsid w:val="00077CB8"/>
    <w:rsid w:val="00082430"/>
    <w:rsid w:val="00083130"/>
    <w:rsid w:val="00083188"/>
    <w:rsid w:val="00083B35"/>
    <w:rsid w:val="00083ED5"/>
    <w:rsid w:val="000846CF"/>
    <w:rsid w:val="0008494E"/>
    <w:rsid w:val="00085B13"/>
    <w:rsid w:val="000868B8"/>
    <w:rsid w:val="000900F9"/>
    <w:rsid w:val="000901EE"/>
    <w:rsid w:val="00090B73"/>
    <w:rsid w:val="00091129"/>
    <w:rsid w:val="00092016"/>
    <w:rsid w:val="0009261E"/>
    <w:rsid w:val="00092F9E"/>
    <w:rsid w:val="00093D2F"/>
    <w:rsid w:val="00093E09"/>
    <w:rsid w:val="00093FEA"/>
    <w:rsid w:val="00094149"/>
    <w:rsid w:val="000944E1"/>
    <w:rsid w:val="00094EA8"/>
    <w:rsid w:val="00095999"/>
    <w:rsid w:val="00096119"/>
    <w:rsid w:val="000A08BC"/>
    <w:rsid w:val="000A16C3"/>
    <w:rsid w:val="000A22F4"/>
    <w:rsid w:val="000A2A89"/>
    <w:rsid w:val="000A3631"/>
    <w:rsid w:val="000A419D"/>
    <w:rsid w:val="000A4555"/>
    <w:rsid w:val="000A489B"/>
    <w:rsid w:val="000A5D11"/>
    <w:rsid w:val="000A6681"/>
    <w:rsid w:val="000A70A1"/>
    <w:rsid w:val="000B1674"/>
    <w:rsid w:val="000B1C88"/>
    <w:rsid w:val="000B1D4E"/>
    <w:rsid w:val="000B34B8"/>
    <w:rsid w:val="000B3B97"/>
    <w:rsid w:val="000B529F"/>
    <w:rsid w:val="000B6353"/>
    <w:rsid w:val="000B665C"/>
    <w:rsid w:val="000B6B9A"/>
    <w:rsid w:val="000B6BFB"/>
    <w:rsid w:val="000C006C"/>
    <w:rsid w:val="000C0417"/>
    <w:rsid w:val="000C0EFE"/>
    <w:rsid w:val="000C14AC"/>
    <w:rsid w:val="000C1767"/>
    <w:rsid w:val="000C1C6D"/>
    <w:rsid w:val="000C2061"/>
    <w:rsid w:val="000C2B4C"/>
    <w:rsid w:val="000C2F8A"/>
    <w:rsid w:val="000C452D"/>
    <w:rsid w:val="000C47C5"/>
    <w:rsid w:val="000C53E7"/>
    <w:rsid w:val="000C5A9C"/>
    <w:rsid w:val="000C6C12"/>
    <w:rsid w:val="000C7CDE"/>
    <w:rsid w:val="000D11F0"/>
    <w:rsid w:val="000D1772"/>
    <w:rsid w:val="000D32CC"/>
    <w:rsid w:val="000D405D"/>
    <w:rsid w:val="000D740C"/>
    <w:rsid w:val="000D74FE"/>
    <w:rsid w:val="000D789D"/>
    <w:rsid w:val="000D7FEE"/>
    <w:rsid w:val="000E1D93"/>
    <w:rsid w:val="000E6E17"/>
    <w:rsid w:val="000E7E0E"/>
    <w:rsid w:val="000F107A"/>
    <w:rsid w:val="000F1E39"/>
    <w:rsid w:val="000F25FE"/>
    <w:rsid w:val="000F3EFA"/>
    <w:rsid w:val="000F716A"/>
    <w:rsid w:val="000F7B04"/>
    <w:rsid w:val="000F7DB1"/>
    <w:rsid w:val="001002D3"/>
    <w:rsid w:val="00100AED"/>
    <w:rsid w:val="00101A16"/>
    <w:rsid w:val="00101D33"/>
    <w:rsid w:val="00102798"/>
    <w:rsid w:val="00102EBB"/>
    <w:rsid w:val="001066B1"/>
    <w:rsid w:val="0010706D"/>
    <w:rsid w:val="0010738A"/>
    <w:rsid w:val="001079D0"/>
    <w:rsid w:val="001106C4"/>
    <w:rsid w:val="00110A7F"/>
    <w:rsid w:val="00112702"/>
    <w:rsid w:val="00113282"/>
    <w:rsid w:val="00113B89"/>
    <w:rsid w:val="00114411"/>
    <w:rsid w:val="001145C6"/>
    <w:rsid w:val="00115632"/>
    <w:rsid w:val="00116188"/>
    <w:rsid w:val="0011681F"/>
    <w:rsid w:val="00116A7D"/>
    <w:rsid w:val="001213A9"/>
    <w:rsid w:val="00122B19"/>
    <w:rsid w:val="00122B64"/>
    <w:rsid w:val="00123980"/>
    <w:rsid w:val="001249D8"/>
    <w:rsid w:val="0012587F"/>
    <w:rsid w:val="00125BA3"/>
    <w:rsid w:val="00126233"/>
    <w:rsid w:val="001268D1"/>
    <w:rsid w:val="00126A7D"/>
    <w:rsid w:val="00127D0C"/>
    <w:rsid w:val="001303A0"/>
    <w:rsid w:val="00130FAF"/>
    <w:rsid w:val="001317FE"/>
    <w:rsid w:val="00132A23"/>
    <w:rsid w:val="00133906"/>
    <w:rsid w:val="00133B45"/>
    <w:rsid w:val="00134FBA"/>
    <w:rsid w:val="001375EB"/>
    <w:rsid w:val="00140D94"/>
    <w:rsid w:val="001417C6"/>
    <w:rsid w:val="00143AAE"/>
    <w:rsid w:val="00144D9E"/>
    <w:rsid w:val="00145A82"/>
    <w:rsid w:val="00145FF7"/>
    <w:rsid w:val="00146D35"/>
    <w:rsid w:val="00151E7C"/>
    <w:rsid w:val="0015490F"/>
    <w:rsid w:val="00154A74"/>
    <w:rsid w:val="00155878"/>
    <w:rsid w:val="0015683F"/>
    <w:rsid w:val="00156FD4"/>
    <w:rsid w:val="00160A7C"/>
    <w:rsid w:val="00160CFE"/>
    <w:rsid w:val="00161987"/>
    <w:rsid w:val="001642BE"/>
    <w:rsid w:val="001644D7"/>
    <w:rsid w:val="001651B2"/>
    <w:rsid w:val="00165464"/>
    <w:rsid w:val="001657CE"/>
    <w:rsid w:val="00167076"/>
    <w:rsid w:val="001670BF"/>
    <w:rsid w:val="00167D60"/>
    <w:rsid w:val="0017062F"/>
    <w:rsid w:val="001707B4"/>
    <w:rsid w:val="00174494"/>
    <w:rsid w:val="00175888"/>
    <w:rsid w:val="00176147"/>
    <w:rsid w:val="00176F08"/>
    <w:rsid w:val="00177318"/>
    <w:rsid w:val="0018038A"/>
    <w:rsid w:val="0018139D"/>
    <w:rsid w:val="00183A40"/>
    <w:rsid w:val="001840C6"/>
    <w:rsid w:val="001846CF"/>
    <w:rsid w:val="001846F9"/>
    <w:rsid w:val="00184F7C"/>
    <w:rsid w:val="001879C2"/>
    <w:rsid w:val="00187B50"/>
    <w:rsid w:val="00192F11"/>
    <w:rsid w:val="001935DF"/>
    <w:rsid w:val="00193F2E"/>
    <w:rsid w:val="001948B8"/>
    <w:rsid w:val="00194AE6"/>
    <w:rsid w:val="00194EE6"/>
    <w:rsid w:val="00195254"/>
    <w:rsid w:val="00195482"/>
    <w:rsid w:val="00195924"/>
    <w:rsid w:val="00195993"/>
    <w:rsid w:val="00195BC2"/>
    <w:rsid w:val="00196056"/>
    <w:rsid w:val="00196E21"/>
    <w:rsid w:val="00197AA0"/>
    <w:rsid w:val="001A1707"/>
    <w:rsid w:val="001A2385"/>
    <w:rsid w:val="001A2F8A"/>
    <w:rsid w:val="001A3EFB"/>
    <w:rsid w:val="001A7667"/>
    <w:rsid w:val="001B0F7F"/>
    <w:rsid w:val="001B2769"/>
    <w:rsid w:val="001B2C2B"/>
    <w:rsid w:val="001B4271"/>
    <w:rsid w:val="001B5EE8"/>
    <w:rsid w:val="001B7ACF"/>
    <w:rsid w:val="001C159A"/>
    <w:rsid w:val="001C163D"/>
    <w:rsid w:val="001C42E6"/>
    <w:rsid w:val="001C5569"/>
    <w:rsid w:val="001C5C25"/>
    <w:rsid w:val="001D0B11"/>
    <w:rsid w:val="001D1BEE"/>
    <w:rsid w:val="001D2743"/>
    <w:rsid w:val="001D4131"/>
    <w:rsid w:val="001D4B8F"/>
    <w:rsid w:val="001D5A02"/>
    <w:rsid w:val="001D79AC"/>
    <w:rsid w:val="001E0412"/>
    <w:rsid w:val="001E0502"/>
    <w:rsid w:val="001E08EF"/>
    <w:rsid w:val="001E1CFD"/>
    <w:rsid w:val="001E23F6"/>
    <w:rsid w:val="001E2DBB"/>
    <w:rsid w:val="001E2F44"/>
    <w:rsid w:val="001E3940"/>
    <w:rsid w:val="001E40A3"/>
    <w:rsid w:val="001E4B97"/>
    <w:rsid w:val="001E5CA6"/>
    <w:rsid w:val="001E6C19"/>
    <w:rsid w:val="001E7E85"/>
    <w:rsid w:val="001F01F8"/>
    <w:rsid w:val="001F0806"/>
    <w:rsid w:val="001F11B8"/>
    <w:rsid w:val="001F2E07"/>
    <w:rsid w:val="001F3568"/>
    <w:rsid w:val="001F3A41"/>
    <w:rsid w:val="001F456E"/>
    <w:rsid w:val="001F514E"/>
    <w:rsid w:val="001F5477"/>
    <w:rsid w:val="001F6559"/>
    <w:rsid w:val="001F73FE"/>
    <w:rsid w:val="001F749B"/>
    <w:rsid w:val="001F7DC8"/>
    <w:rsid w:val="0020021B"/>
    <w:rsid w:val="00202225"/>
    <w:rsid w:val="00202B13"/>
    <w:rsid w:val="00205DDB"/>
    <w:rsid w:val="002103D8"/>
    <w:rsid w:val="00212051"/>
    <w:rsid w:val="00214A2F"/>
    <w:rsid w:val="00215853"/>
    <w:rsid w:val="00215A8B"/>
    <w:rsid w:val="002165B5"/>
    <w:rsid w:val="00216DEA"/>
    <w:rsid w:val="002172CD"/>
    <w:rsid w:val="002204EC"/>
    <w:rsid w:val="002239C2"/>
    <w:rsid w:val="00223A54"/>
    <w:rsid w:val="00224022"/>
    <w:rsid w:val="0022406F"/>
    <w:rsid w:val="00224AA4"/>
    <w:rsid w:val="00224D2E"/>
    <w:rsid w:val="00225D4A"/>
    <w:rsid w:val="0022616D"/>
    <w:rsid w:val="00226478"/>
    <w:rsid w:val="00227062"/>
    <w:rsid w:val="00230C64"/>
    <w:rsid w:val="00231793"/>
    <w:rsid w:val="00232059"/>
    <w:rsid w:val="00232560"/>
    <w:rsid w:val="00232A90"/>
    <w:rsid w:val="00233012"/>
    <w:rsid w:val="0023324E"/>
    <w:rsid w:val="0023351B"/>
    <w:rsid w:val="00237C1E"/>
    <w:rsid w:val="00240C8C"/>
    <w:rsid w:val="00241169"/>
    <w:rsid w:val="002417E9"/>
    <w:rsid w:val="002418CC"/>
    <w:rsid w:val="002428DE"/>
    <w:rsid w:val="00242C03"/>
    <w:rsid w:val="00243F31"/>
    <w:rsid w:val="00244968"/>
    <w:rsid w:val="002454F2"/>
    <w:rsid w:val="00246F72"/>
    <w:rsid w:val="00247C1C"/>
    <w:rsid w:val="002503A8"/>
    <w:rsid w:val="00250E30"/>
    <w:rsid w:val="002526DF"/>
    <w:rsid w:val="00252D03"/>
    <w:rsid w:val="00253F56"/>
    <w:rsid w:val="00255A57"/>
    <w:rsid w:val="00256606"/>
    <w:rsid w:val="00256A88"/>
    <w:rsid w:val="00263833"/>
    <w:rsid w:val="00266E09"/>
    <w:rsid w:val="002671F9"/>
    <w:rsid w:val="0027224A"/>
    <w:rsid w:val="00272874"/>
    <w:rsid w:val="00273B1F"/>
    <w:rsid w:val="00273CAD"/>
    <w:rsid w:val="0027429E"/>
    <w:rsid w:val="00274F67"/>
    <w:rsid w:val="0027596B"/>
    <w:rsid w:val="00276695"/>
    <w:rsid w:val="00280FBC"/>
    <w:rsid w:val="0028120F"/>
    <w:rsid w:val="002822DA"/>
    <w:rsid w:val="00283B75"/>
    <w:rsid w:val="002852BE"/>
    <w:rsid w:val="0028645C"/>
    <w:rsid w:val="00286FBE"/>
    <w:rsid w:val="0029081C"/>
    <w:rsid w:val="002912D2"/>
    <w:rsid w:val="00291350"/>
    <w:rsid w:val="002915A8"/>
    <w:rsid w:val="002922E5"/>
    <w:rsid w:val="002929B1"/>
    <w:rsid w:val="0029373D"/>
    <w:rsid w:val="00293BA9"/>
    <w:rsid w:val="00293F45"/>
    <w:rsid w:val="00294CC0"/>
    <w:rsid w:val="0029659A"/>
    <w:rsid w:val="002976E8"/>
    <w:rsid w:val="002A0468"/>
    <w:rsid w:val="002A0B71"/>
    <w:rsid w:val="002A1F7E"/>
    <w:rsid w:val="002A2377"/>
    <w:rsid w:val="002A349A"/>
    <w:rsid w:val="002A3C15"/>
    <w:rsid w:val="002A4D02"/>
    <w:rsid w:val="002A4F5F"/>
    <w:rsid w:val="002A56D7"/>
    <w:rsid w:val="002A6AE7"/>
    <w:rsid w:val="002A6E9D"/>
    <w:rsid w:val="002A7F09"/>
    <w:rsid w:val="002B054F"/>
    <w:rsid w:val="002B0C59"/>
    <w:rsid w:val="002B20ED"/>
    <w:rsid w:val="002B25E2"/>
    <w:rsid w:val="002B2A21"/>
    <w:rsid w:val="002B39A0"/>
    <w:rsid w:val="002B3A42"/>
    <w:rsid w:val="002B3B0F"/>
    <w:rsid w:val="002C0B68"/>
    <w:rsid w:val="002C0C8E"/>
    <w:rsid w:val="002C1E5A"/>
    <w:rsid w:val="002C2B7A"/>
    <w:rsid w:val="002C3327"/>
    <w:rsid w:val="002C3B34"/>
    <w:rsid w:val="002C60F9"/>
    <w:rsid w:val="002C6906"/>
    <w:rsid w:val="002C6B8F"/>
    <w:rsid w:val="002D2F90"/>
    <w:rsid w:val="002D4CC9"/>
    <w:rsid w:val="002D5652"/>
    <w:rsid w:val="002D6CD4"/>
    <w:rsid w:val="002E05D7"/>
    <w:rsid w:val="002E0DEF"/>
    <w:rsid w:val="002E2C7C"/>
    <w:rsid w:val="002E30C8"/>
    <w:rsid w:val="002E3BBE"/>
    <w:rsid w:val="002E3E33"/>
    <w:rsid w:val="002E3EE0"/>
    <w:rsid w:val="002E3F7A"/>
    <w:rsid w:val="002E487C"/>
    <w:rsid w:val="002E5185"/>
    <w:rsid w:val="002E539B"/>
    <w:rsid w:val="002E6D20"/>
    <w:rsid w:val="002F03CE"/>
    <w:rsid w:val="002F1EB6"/>
    <w:rsid w:val="002F2598"/>
    <w:rsid w:val="002F2AE4"/>
    <w:rsid w:val="002F39DB"/>
    <w:rsid w:val="002F550A"/>
    <w:rsid w:val="00300C00"/>
    <w:rsid w:val="0030273D"/>
    <w:rsid w:val="003032EA"/>
    <w:rsid w:val="0030442D"/>
    <w:rsid w:val="00304A3B"/>
    <w:rsid w:val="00304E42"/>
    <w:rsid w:val="00305289"/>
    <w:rsid w:val="00305416"/>
    <w:rsid w:val="0030556B"/>
    <w:rsid w:val="00305901"/>
    <w:rsid w:val="0030606B"/>
    <w:rsid w:val="00307AD5"/>
    <w:rsid w:val="00310108"/>
    <w:rsid w:val="00312224"/>
    <w:rsid w:val="003130BA"/>
    <w:rsid w:val="00315242"/>
    <w:rsid w:val="00316152"/>
    <w:rsid w:val="003164CA"/>
    <w:rsid w:val="00317462"/>
    <w:rsid w:val="003174B0"/>
    <w:rsid w:val="00320292"/>
    <w:rsid w:val="0032087F"/>
    <w:rsid w:val="00321955"/>
    <w:rsid w:val="00322DE3"/>
    <w:rsid w:val="0032750C"/>
    <w:rsid w:val="00327DEF"/>
    <w:rsid w:val="003305D8"/>
    <w:rsid w:val="00331966"/>
    <w:rsid w:val="00332629"/>
    <w:rsid w:val="003339F8"/>
    <w:rsid w:val="00334C10"/>
    <w:rsid w:val="00334F69"/>
    <w:rsid w:val="00336A38"/>
    <w:rsid w:val="00340816"/>
    <w:rsid w:val="0034197E"/>
    <w:rsid w:val="00342741"/>
    <w:rsid w:val="00342889"/>
    <w:rsid w:val="0034393C"/>
    <w:rsid w:val="00343A67"/>
    <w:rsid w:val="00344C33"/>
    <w:rsid w:val="0034698F"/>
    <w:rsid w:val="003474FA"/>
    <w:rsid w:val="00350CE5"/>
    <w:rsid w:val="00350F82"/>
    <w:rsid w:val="003511C3"/>
    <w:rsid w:val="003516CE"/>
    <w:rsid w:val="003520B1"/>
    <w:rsid w:val="00352189"/>
    <w:rsid w:val="00352F5E"/>
    <w:rsid w:val="00353226"/>
    <w:rsid w:val="003556BF"/>
    <w:rsid w:val="003556FC"/>
    <w:rsid w:val="00356CA0"/>
    <w:rsid w:val="003579FF"/>
    <w:rsid w:val="00357B79"/>
    <w:rsid w:val="00357CA5"/>
    <w:rsid w:val="00360800"/>
    <w:rsid w:val="00361210"/>
    <w:rsid w:val="0036369B"/>
    <w:rsid w:val="003638EB"/>
    <w:rsid w:val="0036508D"/>
    <w:rsid w:val="00365735"/>
    <w:rsid w:val="00365A68"/>
    <w:rsid w:val="0036699D"/>
    <w:rsid w:val="00371737"/>
    <w:rsid w:val="00372D01"/>
    <w:rsid w:val="00372F48"/>
    <w:rsid w:val="00373ABF"/>
    <w:rsid w:val="00375CA1"/>
    <w:rsid w:val="0037625C"/>
    <w:rsid w:val="00376B09"/>
    <w:rsid w:val="00380E6D"/>
    <w:rsid w:val="00382212"/>
    <w:rsid w:val="0038238A"/>
    <w:rsid w:val="00383045"/>
    <w:rsid w:val="00383BC3"/>
    <w:rsid w:val="00383EF0"/>
    <w:rsid w:val="00387BFB"/>
    <w:rsid w:val="00387CD2"/>
    <w:rsid w:val="003908F1"/>
    <w:rsid w:val="00390B0F"/>
    <w:rsid w:val="00390B6C"/>
    <w:rsid w:val="00392646"/>
    <w:rsid w:val="003938CB"/>
    <w:rsid w:val="003945DB"/>
    <w:rsid w:val="003A1C9F"/>
    <w:rsid w:val="003A1F49"/>
    <w:rsid w:val="003A253E"/>
    <w:rsid w:val="003A2810"/>
    <w:rsid w:val="003A6996"/>
    <w:rsid w:val="003A7132"/>
    <w:rsid w:val="003A7B35"/>
    <w:rsid w:val="003B0B75"/>
    <w:rsid w:val="003B23BE"/>
    <w:rsid w:val="003B2B5C"/>
    <w:rsid w:val="003B2E62"/>
    <w:rsid w:val="003B2FA3"/>
    <w:rsid w:val="003B40A3"/>
    <w:rsid w:val="003B51A0"/>
    <w:rsid w:val="003B57B4"/>
    <w:rsid w:val="003B6F91"/>
    <w:rsid w:val="003B70C4"/>
    <w:rsid w:val="003C181A"/>
    <w:rsid w:val="003C22B3"/>
    <w:rsid w:val="003C27F5"/>
    <w:rsid w:val="003C39DF"/>
    <w:rsid w:val="003C5229"/>
    <w:rsid w:val="003C55FE"/>
    <w:rsid w:val="003C5FAF"/>
    <w:rsid w:val="003C736D"/>
    <w:rsid w:val="003C7DB2"/>
    <w:rsid w:val="003D0C4C"/>
    <w:rsid w:val="003D11C9"/>
    <w:rsid w:val="003D461C"/>
    <w:rsid w:val="003D4F8D"/>
    <w:rsid w:val="003D5CFE"/>
    <w:rsid w:val="003D63FD"/>
    <w:rsid w:val="003D7CD9"/>
    <w:rsid w:val="003E043F"/>
    <w:rsid w:val="003E0559"/>
    <w:rsid w:val="003E587F"/>
    <w:rsid w:val="003E7367"/>
    <w:rsid w:val="003E754B"/>
    <w:rsid w:val="003F142E"/>
    <w:rsid w:val="003F1EC1"/>
    <w:rsid w:val="003F4C41"/>
    <w:rsid w:val="003F65D2"/>
    <w:rsid w:val="004005E8"/>
    <w:rsid w:val="00400B18"/>
    <w:rsid w:val="00400D97"/>
    <w:rsid w:val="00401C2A"/>
    <w:rsid w:val="004022C9"/>
    <w:rsid w:val="00402C70"/>
    <w:rsid w:val="004036EB"/>
    <w:rsid w:val="004038A7"/>
    <w:rsid w:val="004040D2"/>
    <w:rsid w:val="00404AE8"/>
    <w:rsid w:val="00406AC9"/>
    <w:rsid w:val="00406B4D"/>
    <w:rsid w:val="00407451"/>
    <w:rsid w:val="004075D7"/>
    <w:rsid w:val="00407F78"/>
    <w:rsid w:val="00411B4E"/>
    <w:rsid w:val="00411FBC"/>
    <w:rsid w:val="004123A7"/>
    <w:rsid w:val="0041399C"/>
    <w:rsid w:val="0041580E"/>
    <w:rsid w:val="004175D1"/>
    <w:rsid w:val="00420FB0"/>
    <w:rsid w:val="00421173"/>
    <w:rsid w:val="00421309"/>
    <w:rsid w:val="0042292E"/>
    <w:rsid w:val="00422963"/>
    <w:rsid w:val="0042407B"/>
    <w:rsid w:val="00425248"/>
    <w:rsid w:val="004256D1"/>
    <w:rsid w:val="00426520"/>
    <w:rsid w:val="00430685"/>
    <w:rsid w:val="004315CF"/>
    <w:rsid w:val="00431CC4"/>
    <w:rsid w:val="00432B2E"/>
    <w:rsid w:val="00432D23"/>
    <w:rsid w:val="00434659"/>
    <w:rsid w:val="00434BCC"/>
    <w:rsid w:val="0043500E"/>
    <w:rsid w:val="0043535B"/>
    <w:rsid w:val="004409C3"/>
    <w:rsid w:val="004417E8"/>
    <w:rsid w:val="00443C14"/>
    <w:rsid w:val="004456E1"/>
    <w:rsid w:val="00445D05"/>
    <w:rsid w:val="00446E2E"/>
    <w:rsid w:val="0044709C"/>
    <w:rsid w:val="00450D99"/>
    <w:rsid w:val="004511DF"/>
    <w:rsid w:val="004519F8"/>
    <w:rsid w:val="00455929"/>
    <w:rsid w:val="00455B5E"/>
    <w:rsid w:val="00456317"/>
    <w:rsid w:val="00461373"/>
    <w:rsid w:val="004621AF"/>
    <w:rsid w:val="00462777"/>
    <w:rsid w:val="00462BD2"/>
    <w:rsid w:val="00462C29"/>
    <w:rsid w:val="00463572"/>
    <w:rsid w:val="0046444E"/>
    <w:rsid w:val="004644B4"/>
    <w:rsid w:val="00464734"/>
    <w:rsid w:val="004660FD"/>
    <w:rsid w:val="00467BEA"/>
    <w:rsid w:val="00467C83"/>
    <w:rsid w:val="004700BF"/>
    <w:rsid w:val="004708FA"/>
    <w:rsid w:val="00470FF5"/>
    <w:rsid w:val="00475275"/>
    <w:rsid w:val="004760A8"/>
    <w:rsid w:val="00476707"/>
    <w:rsid w:val="00480304"/>
    <w:rsid w:val="004803CC"/>
    <w:rsid w:val="004803FF"/>
    <w:rsid w:val="00482C3C"/>
    <w:rsid w:val="004905CA"/>
    <w:rsid w:val="00491A5D"/>
    <w:rsid w:val="00491E82"/>
    <w:rsid w:val="004925AB"/>
    <w:rsid w:val="00493156"/>
    <w:rsid w:val="00493467"/>
    <w:rsid w:val="004956B0"/>
    <w:rsid w:val="004A005D"/>
    <w:rsid w:val="004A0D50"/>
    <w:rsid w:val="004A0DDC"/>
    <w:rsid w:val="004A25B7"/>
    <w:rsid w:val="004A2691"/>
    <w:rsid w:val="004A3156"/>
    <w:rsid w:val="004A395D"/>
    <w:rsid w:val="004A6208"/>
    <w:rsid w:val="004A6FFE"/>
    <w:rsid w:val="004A7CE8"/>
    <w:rsid w:val="004B1C8D"/>
    <w:rsid w:val="004B2F11"/>
    <w:rsid w:val="004B2F5A"/>
    <w:rsid w:val="004B2F71"/>
    <w:rsid w:val="004B3458"/>
    <w:rsid w:val="004B3C1F"/>
    <w:rsid w:val="004B3CFA"/>
    <w:rsid w:val="004B429C"/>
    <w:rsid w:val="004B44ED"/>
    <w:rsid w:val="004B486F"/>
    <w:rsid w:val="004B5235"/>
    <w:rsid w:val="004B6119"/>
    <w:rsid w:val="004B66B5"/>
    <w:rsid w:val="004B6933"/>
    <w:rsid w:val="004B734F"/>
    <w:rsid w:val="004B7E68"/>
    <w:rsid w:val="004B7EDA"/>
    <w:rsid w:val="004C0C3A"/>
    <w:rsid w:val="004C1AF8"/>
    <w:rsid w:val="004C5215"/>
    <w:rsid w:val="004C6895"/>
    <w:rsid w:val="004C6ECB"/>
    <w:rsid w:val="004D171D"/>
    <w:rsid w:val="004D17BA"/>
    <w:rsid w:val="004D2E13"/>
    <w:rsid w:val="004D57FB"/>
    <w:rsid w:val="004D5AE8"/>
    <w:rsid w:val="004D5B21"/>
    <w:rsid w:val="004D6052"/>
    <w:rsid w:val="004E11E9"/>
    <w:rsid w:val="004E143A"/>
    <w:rsid w:val="004E45E2"/>
    <w:rsid w:val="004E56EF"/>
    <w:rsid w:val="004E60D6"/>
    <w:rsid w:val="004E7A5C"/>
    <w:rsid w:val="004F0F3E"/>
    <w:rsid w:val="004F27BA"/>
    <w:rsid w:val="004F41E4"/>
    <w:rsid w:val="004F46C0"/>
    <w:rsid w:val="004F5A60"/>
    <w:rsid w:val="004F639C"/>
    <w:rsid w:val="004F7C16"/>
    <w:rsid w:val="00501FB8"/>
    <w:rsid w:val="00502597"/>
    <w:rsid w:val="00502BF3"/>
    <w:rsid w:val="00502D34"/>
    <w:rsid w:val="00503044"/>
    <w:rsid w:val="005030F7"/>
    <w:rsid w:val="00503198"/>
    <w:rsid w:val="0050438E"/>
    <w:rsid w:val="0050577E"/>
    <w:rsid w:val="00505ADE"/>
    <w:rsid w:val="00506AF6"/>
    <w:rsid w:val="0050731F"/>
    <w:rsid w:val="005113A3"/>
    <w:rsid w:val="00511D37"/>
    <w:rsid w:val="005121A5"/>
    <w:rsid w:val="00512384"/>
    <w:rsid w:val="0051269F"/>
    <w:rsid w:val="00512D4B"/>
    <w:rsid w:val="00512E43"/>
    <w:rsid w:val="00514DD7"/>
    <w:rsid w:val="005158D9"/>
    <w:rsid w:val="005173D5"/>
    <w:rsid w:val="00520255"/>
    <w:rsid w:val="0052481A"/>
    <w:rsid w:val="005264BA"/>
    <w:rsid w:val="0052738F"/>
    <w:rsid w:val="0052787A"/>
    <w:rsid w:val="00533300"/>
    <w:rsid w:val="005344CF"/>
    <w:rsid w:val="00535813"/>
    <w:rsid w:val="00536883"/>
    <w:rsid w:val="00536D13"/>
    <w:rsid w:val="00536FDB"/>
    <w:rsid w:val="0054092E"/>
    <w:rsid w:val="005409CA"/>
    <w:rsid w:val="00540A02"/>
    <w:rsid w:val="00541435"/>
    <w:rsid w:val="0054161D"/>
    <w:rsid w:val="0054250C"/>
    <w:rsid w:val="0054343C"/>
    <w:rsid w:val="00544703"/>
    <w:rsid w:val="0054554C"/>
    <w:rsid w:val="0055094C"/>
    <w:rsid w:val="00550D7D"/>
    <w:rsid w:val="005519C2"/>
    <w:rsid w:val="00551D9B"/>
    <w:rsid w:val="00552AA9"/>
    <w:rsid w:val="00553C19"/>
    <w:rsid w:val="005544EE"/>
    <w:rsid w:val="00554C8C"/>
    <w:rsid w:val="00554D6C"/>
    <w:rsid w:val="00554E30"/>
    <w:rsid w:val="00555323"/>
    <w:rsid w:val="00556030"/>
    <w:rsid w:val="005562CF"/>
    <w:rsid w:val="005601A7"/>
    <w:rsid w:val="005607A9"/>
    <w:rsid w:val="0056097C"/>
    <w:rsid w:val="00561EFF"/>
    <w:rsid w:val="00562958"/>
    <w:rsid w:val="00563D4A"/>
    <w:rsid w:val="0056499B"/>
    <w:rsid w:val="00565FA4"/>
    <w:rsid w:val="00566422"/>
    <w:rsid w:val="00566E5A"/>
    <w:rsid w:val="00570B41"/>
    <w:rsid w:val="0057135B"/>
    <w:rsid w:val="005727B3"/>
    <w:rsid w:val="00574DDE"/>
    <w:rsid w:val="005755A5"/>
    <w:rsid w:val="0057612C"/>
    <w:rsid w:val="00576473"/>
    <w:rsid w:val="005771AC"/>
    <w:rsid w:val="00577A80"/>
    <w:rsid w:val="0058021F"/>
    <w:rsid w:val="00580517"/>
    <w:rsid w:val="005811E6"/>
    <w:rsid w:val="00581490"/>
    <w:rsid w:val="005825C8"/>
    <w:rsid w:val="005850DD"/>
    <w:rsid w:val="005858ED"/>
    <w:rsid w:val="00587506"/>
    <w:rsid w:val="0059078F"/>
    <w:rsid w:val="00592E19"/>
    <w:rsid w:val="00593CC0"/>
    <w:rsid w:val="00594B06"/>
    <w:rsid w:val="00594E04"/>
    <w:rsid w:val="005962F8"/>
    <w:rsid w:val="005965F2"/>
    <w:rsid w:val="005A159F"/>
    <w:rsid w:val="005A257B"/>
    <w:rsid w:val="005A2760"/>
    <w:rsid w:val="005A29D7"/>
    <w:rsid w:val="005A3564"/>
    <w:rsid w:val="005A38C0"/>
    <w:rsid w:val="005A4C56"/>
    <w:rsid w:val="005A4DC4"/>
    <w:rsid w:val="005A5F33"/>
    <w:rsid w:val="005A64C9"/>
    <w:rsid w:val="005A653D"/>
    <w:rsid w:val="005A7312"/>
    <w:rsid w:val="005A7619"/>
    <w:rsid w:val="005B01A6"/>
    <w:rsid w:val="005B06E9"/>
    <w:rsid w:val="005B1104"/>
    <w:rsid w:val="005B1F3D"/>
    <w:rsid w:val="005B2457"/>
    <w:rsid w:val="005B264D"/>
    <w:rsid w:val="005B2666"/>
    <w:rsid w:val="005B318B"/>
    <w:rsid w:val="005B3DDB"/>
    <w:rsid w:val="005B4A70"/>
    <w:rsid w:val="005B5585"/>
    <w:rsid w:val="005B5B17"/>
    <w:rsid w:val="005B5C13"/>
    <w:rsid w:val="005B747A"/>
    <w:rsid w:val="005B7605"/>
    <w:rsid w:val="005B7D59"/>
    <w:rsid w:val="005C07A9"/>
    <w:rsid w:val="005C31EE"/>
    <w:rsid w:val="005C38BB"/>
    <w:rsid w:val="005C3BD3"/>
    <w:rsid w:val="005C41EF"/>
    <w:rsid w:val="005C552E"/>
    <w:rsid w:val="005C574A"/>
    <w:rsid w:val="005C57DB"/>
    <w:rsid w:val="005C5A47"/>
    <w:rsid w:val="005C5ECF"/>
    <w:rsid w:val="005C6ED0"/>
    <w:rsid w:val="005D2B37"/>
    <w:rsid w:val="005D4147"/>
    <w:rsid w:val="005D5AD0"/>
    <w:rsid w:val="005D7172"/>
    <w:rsid w:val="005E2A4D"/>
    <w:rsid w:val="005E2B90"/>
    <w:rsid w:val="005E4C4D"/>
    <w:rsid w:val="005E5857"/>
    <w:rsid w:val="005E5ADB"/>
    <w:rsid w:val="005E5F04"/>
    <w:rsid w:val="005E7C24"/>
    <w:rsid w:val="005F08F3"/>
    <w:rsid w:val="005F32CD"/>
    <w:rsid w:val="005F37F7"/>
    <w:rsid w:val="005F3C45"/>
    <w:rsid w:val="005F4858"/>
    <w:rsid w:val="005F518B"/>
    <w:rsid w:val="005F5894"/>
    <w:rsid w:val="005F7689"/>
    <w:rsid w:val="0060153C"/>
    <w:rsid w:val="006029EA"/>
    <w:rsid w:val="00602C50"/>
    <w:rsid w:val="006037A6"/>
    <w:rsid w:val="00603A1C"/>
    <w:rsid w:val="0060418E"/>
    <w:rsid w:val="00606BBA"/>
    <w:rsid w:val="006072DC"/>
    <w:rsid w:val="00610687"/>
    <w:rsid w:val="00613B89"/>
    <w:rsid w:val="00613BF2"/>
    <w:rsid w:val="00613FB7"/>
    <w:rsid w:val="006157AF"/>
    <w:rsid w:val="006170CA"/>
    <w:rsid w:val="006172A7"/>
    <w:rsid w:val="0062121B"/>
    <w:rsid w:val="00621681"/>
    <w:rsid w:val="00621B9E"/>
    <w:rsid w:val="00621D10"/>
    <w:rsid w:val="0062238A"/>
    <w:rsid w:val="00622C00"/>
    <w:rsid w:val="00623B6F"/>
    <w:rsid w:val="00624E0A"/>
    <w:rsid w:val="00626623"/>
    <w:rsid w:val="00626FB4"/>
    <w:rsid w:val="00631703"/>
    <w:rsid w:val="00633961"/>
    <w:rsid w:val="00635B16"/>
    <w:rsid w:val="00635F35"/>
    <w:rsid w:val="006361A8"/>
    <w:rsid w:val="006376B5"/>
    <w:rsid w:val="006408D4"/>
    <w:rsid w:val="00642276"/>
    <w:rsid w:val="00642B18"/>
    <w:rsid w:val="00643685"/>
    <w:rsid w:val="0064405B"/>
    <w:rsid w:val="00644EE6"/>
    <w:rsid w:val="00645655"/>
    <w:rsid w:val="00645FC6"/>
    <w:rsid w:val="00646914"/>
    <w:rsid w:val="0065075B"/>
    <w:rsid w:val="00650958"/>
    <w:rsid w:val="00653120"/>
    <w:rsid w:val="006536E7"/>
    <w:rsid w:val="0065386C"/>
    <w:rsid w:val="00654190"/>
    <w:rsid w:val="00655E41"/>
    <w:rsid w:val="006567F7"/>
    <w:rsid w:val="00656FA1"/>
    <w:rsid w:val="0065705F"/>
    <w:rsid w:val="00657FE7"/>
    <w:rsid w:val="0066036C"/>
    <w:rsid w:val="006609A6"/>
    <w:rsid w:val="0066141A"/>
    <w:rsid w:val="00661594"/>
    <w:rsid w:val="00664316"/>
    <w:rsid w:val="00664CA7"/>
    <w:rsid w:val="00664D1E"/>
    <w:rsid w:val="00667914"/>
    <w:rsid w:val="0067059C"/>
    <w:rsid w:val="00670F0C"/>
    <w:rsid w:val="0067196C"/>
    <w:rsid w:val="00672A64"/>
    <w:rsid w:val="00673179"/>
    <w:rsid w:val="00673265"/>
    <w:rsid w:val="00673D8D"/>
    <w:rsid w:val="006744AC"/>
    <w:rsid w:val="00675D0D"/>
    <w:rsid w:val="00675DF1"/>
    <w:rsid w:val="006763B8"/>
    <w:rsid w:val="00677588"/>
    <w:rsid w:val="006776F8"/>
    <w:rsid w:val="00680E25"/>
    <w:rsid w:val="006817F6"/>
    <w:rsid w:val="00682B49"/>
    <w:rsid w:val="00683D0F"/>
    <w:rsid w:val="0068577B"/>
    <w:rsid w:val="00685AAF"/>
    <w:rsid w:val="00687810"/>
    <w:rsid w:val="006906D1"/>
    <w:rsid w:val="00690B9C"/>
    <w:rsid w:val="00690C40"/>
    <w:rsid w:val="00691110"/>
    <w:rsid w:val="00691862"/>
    <w:rsid w:val="00691958"/>
    <w:rsid w:val="00691A39"/>
    <w:rsid w:val="00691F43"/>
    <w:rsid w:val="006920BD"/>
    <w:rsid w:val="00695252"/>
    <w:rsid w:val="006957D4"/>
    <w:rsid w:val="0069644D"/>
    <w:rsid w:val="00696D8B"/>
    <w:rsid w:val="006974C8"/>
    <w:rsid w:val="0069762A"/>
    <w:rsid w:val="006A193E"/>
    <w:rsid w:val="006A1A66"/>
    <w:rsid w:val="006A1BC4"/>
    <w:rsid w:val="006A28B4"/>
    <w:rsid w:val="006A4D10"/>
    <w:rsid w:val="006A51E1"/>
    <w:rsid w:val="006A6327"/>
    <w:rsid w:val="006A6FC7"/>
    <w:rsid w:val="006A7016"/>
    <w:rsid w:val="006B208C"/>
    <w:rsid w:val="006B23C6"/>
    <w:rsid w:val="006B28EE"/>
    <w:rsid w:val="006B32ED"/>
    <w:rsid w:val="006B38E0"/>
    <w:rsid w:val="006B449D"/>
    <w:rsid w:val="006B52CE"/>
    <w:rsid w:val="006B56E7"/>
    <w:rsid w:val="006C1221"/>
    <w:rsid w:val="006C1C62"/>
    <w:rsid w:val="006C1D49"/>
    <w:rsid w:val="006C3FFE"/>
    <w:rsid w:val="006C4230"/>
    <w:rsid w:val="006C5781"/>
    <w:rsid w:val="006C6DB4"/>
    <w:rsid w:val="006C701E"/>
    <w:rsid w:val="006D1703"/>
    <w:rsid w:val="006D1BC2"/>
    <w:rsid w:val="006D219F"/>
    <w:rsid w:val="006D2AE2"/>
    <w:rsid w:val="006D40B8"/>
    <w:rsid w:val="006D5459"/>
    <w:rsid w:val="006D5D86"/>
    <w:rsid w:val="006D6EEF"/>
    <w:rsid w:val="006E00EA"/>
    <w:rsid w:val="006E013E"/>
    <w:rsid w:val="006E07B0"/>
    <w:rsid w:val="006E2285"/>
    <w:rsid w:val="006E43BD"/>
    <w:rsid w:val="006E4DF2"/>
    <w:rsid w:val="006E4E52"/>
    <w:rsid w:val="006E54D4"/>
    <w:rsid w:val="006E6957"/>
    <w:rsid w:val="006F3398"/>
    <w:rsid w:val="006F3A48"/>
    <w:rsid w:val="006F5762"/>
    <w:rsid w:val="006F5FDA"/>
    <w:rsid w:val="006F68F7"/>
    <w:rsid w:val="006F79C3"/>
    <w:rsid w:val="0070017C"/>
    <w:rsid w:val="007003AF"/>
    <w:rsid w:val="00700517"/>
    <w:rsid w:val="00701DFE"/>
    <w:rsid w:val="00703042"/>
    <w:rsid w:val="007047C1"/>
    <w:rsid w:val="00706730"/>
    <w:rsid w:val="00706828"/>
    <w:rsid w:val="00707DBA"/>
    <w:rsid w:val="00707F1A"/>
    <w:rsid w:val="007137A2"/>
    <w:rsid w:val="00713DAE"/>
    <w:rsid w:val="00713F9C"/>
    <w:rsid w:val="00715DD4"/>
    <w:rsid w:val="00716942"/>
    <w:rsid w:val="007179D6"/>
    <w:rsid w:val="007206C4"/>
    <w:rsid w:val="00720ABE"/>
    <w:rsid w:val="00722CF0"/>
    <w:rsid w:val="007240D4"/>
    <w:rsid w:val="00725B30"/>
    <w:rsid w:val="00727444"/>
    <w:rsid w:val="00730AD3"/>
    <w:rsid w:val="00731E26"/>
    <w:rsid w:val="00731F41"/>
    <w:rsid w:val="00732DDE"/>
    <w:rsid w:val="007348E0"/>
    <w:rsid w:val="007350D6"/>
    <w:rsid w:val="0073615F"/>
    <w:rsid w:val="0073636F"/>
    <w:rsid w:val="00740E79"/>
    <w:rsid w:val="00741721"/>
    <w:rsid w:val="0074288B"/>
    <w:rsid w:val="0074363B"/>
    <w:rsid w:val="007463A8"/>
    <w:rsid w:val="00746899"/>
    <w:rsid w:val="00747BDE"/>
    <w:rsid w:val="00747E05"/>
    <w:rsid w:val="00747E12"/>
    <w:rsid w:val="007508C3"/>
    <w:rsid w:val="0075148B"/>
    <w:rsid w:val="00751B88"/>
    <w:rsid w:val="00751BDC"/>
    <w:rsid w:val="0075281E"/>
    <w:rsid w:val="00753B2E"/>
    <w:rsid w:val="007542AE"/>
    <w:rsid w:val="00755666"/>
    <w:rsid w:val="0075767F"/>
    <w:rsid w:val="00760787"/>
    <w:rsid w:val="00761866"/>
    <w:rsid w:val="007631B0"/>
    <w:rsid w:val="0076335B"/>
    <w:rsid w:val="00763929"/>
    <w:rsid w:val="00764BDF"/>
    <w:rsid w:val="00765D9B"/>
    <w:rsid w:val="00766298"/>
    <w:rsid w:val="007677AA"/>
    <w:rsid w:val="00767B7A"/>
    <w:rsid w:val="007712A9"/>
    <w:rsid w:val="00772A00"/>
    <w:rsid w:val="00773625"/>
    <w:rsid w:val="00773DEF"/>
    <w:rsid w:val="00774188"/>
    <w:rsid w:val="00776B63"/>
    <w:rsid w:val="007773EE"/>
    <w:rsid w:val="0078050C"/>
    <w:rsid w:val="00781770"/>
    <w:rsid w:val="00782E37"/>
    <w:rsid w:val="00783472"/>
    <w:rsid w:val="00785174"/>
    <w:rsid w:val="00785F77"/>
    <w:rsid w:val="007863A3"/>
    <w:rsid w:val="007864FB"/>
    <w:rsid w:val="007870C3"/>
    <w:rsid w:val="00787198"/>
    <w:rsid w:val="00787D93"/>
    <w:rsid w:val="00787DD2"/>
    <w:rsid w:val="007906F1"/>
    <w:rsid w:val="007908C3"/>
    <w:rsid w:val="00791135"/>
    <w:rsid w:val="00792635"/>
    <w:rsid w:val="00792FDC"/>
    <w:rsid w:val="007949DD"/>
    <w:rsid w:val="00794FC0"/>
    <w:rsid w:val="00795F1A"/>
    <w:rsid w:val="0079705E"/>
    <w:rsid w:val="00797658"/>
    <w:rsid w:val="00797FF3"/>
    <w:rsid w:val="007A2189"/>
    <w:rsid w:val="007A224F"/>
    <w:rsid w:val="007A4240"/>
    <w:rsid w:val="007A5FAF"/>
    <w:rsid w:val="007A6E3A"/>
    <w:rsid w:val="007A7945"/>
    <w:rsid w:val="007A7F4C"/>
    <w:rsid w:val="007B00D1"/>
    <w:rsid w:val="007B157F"/>
    <w:rsid w:val="007B1C3D"/>
    <w:rsid w:val="007B2327"/>
    <w:rsid w:val="007B2ED7"/>
    <w:rsid w:val="007B3091"/>
    <w:rsid w:val="007B37C4"/>
    <w:rsid w:val="007B5847"/>
    <w:rsid w:val="007B5855"/>
    <w:rsid w:val="007B6650"/>
    <w:rsid w:val="007B6BCD"/>
    <w:rsid w:val="007B7443"/>
    <w:rsid w:val="007C06B5"/>
    <w:rsid w:val="007C077E"/>
    <w:rsid w:val="007C0FC1"/>
    <w:rsid w:val="007C17EA"/>
    <w:rsid w:val="007C51C3"/>
    <w:rsid w:val="007C5D16"/>
    <w:rsid w:val="007C5E0A"/>
    <w:rsid w:val="007C798D"/>
    <w:rsid w:val="007D25E9"/>
    <w:rsid w:val="007D2828"/>
    <w:rsid w:val="007D37E2"/>
    <w:rsid w:val="007D3E0F"/>
    <w:rsid w:val="007D425C"/>
    <w:rsid w:val="007D4F82"/>
    <w:rsid w:val="007D5BF6"/>
    <w:rsid w:val="007D62EC"/>
    <w:rsid w:val="007D6B11"/>
    <w:rsid w:val="007D7A29"/>
    <w:rsid w:val="007E0569"/>
    <w:rsid w:val="007E19B0"/>
    <w:rsid w:val="007E23B3"/>
    <w:rsid w:val="007E2558"/>
    <w:rsid w:val="007E7494"/>
    <w:rsid w:val="007F0FE6"/>
    <w:rsid w:val="007F1A49"/>
    <w:rsid w:val="007F1D69"/>
    <w:rsid w:val="007F246D"/>
    <w:rsid w:val="007F270B"/>
    <w:rsid w:val="007F354C"/>
    <w:rsid w:val="007F4014"/>
    <w:rsid w:val="007F4C96"/>
    <w:rsid w:val="007F5692"/>
    <w:rsid w:val="007F589B"/>
    <w:rsid w:val="007F6A92"/>
    <w:rsid w:val="007F73E1"/>
    <w:rsid w:val="007F7903"/>
    <w:rsid w:val="007F7A3F"/>
    <w:rsid w:val="008015E5"/>
    <w:rsid w:val="0080174F"/>
    <w:rsid w:val="008022C4"/>
    <w:rsid w:val="008041F2"/>
    <w:rsid w:val="00804A48"/>
    <w:rsid w:val="00804D19"/>
    <w:rsid w:val="00806D8A"/>
    <w:rsid w:val="0081029A"/>
    <w:rsid w:val="0081124E"/>
    <w:rsid w:val="008119B9"/>
    <w:rsid w:val="00811BFD"/>
    <w:rsid w:val="00811FFC"/>
    <w:rsid w:val="00813398"/>
    <w:rsid w:val="00817E38"/>
    <w:rsid w:val="008200B8"/>
    <w:rsid w:val="0082062F"/>
    <w:rsid w:val="00821D03"/>
    <w:rsid w:val="00823665"/>
    <w:rsid w:val="00824FBA"/>
    <w:rsid w:val="0082761F"/>
    <w:rsid w:val="008316E4"/>
    <w:rsid w:val="00832EF7"/>
    <w:rsid w:val="00834EAA"/>
    <w:rsid w:val="00836D6B"/>
    <w:rsid w:val="008376C4"/>
    <w:rsid w:val="0084005F"/>
    <w:rsid w:val="00840690"/>
    <w:rsid w:val="008412BD"/>
    <w:rsid w:val="008428C1"/>
    <w:rsid w:val="00842AF7"/>
    <w:rsid w:val="00846508"/>
    <w:rsid w:val="00846DAA"/>
    <w:rsid w:val="00846FDD"/>
    <w:rsid w:val="00847234"/>
    <w:rsid w:val="00850129"/>
    <w:rsid w:val="00851397"/>
    <w:rsid w:val="008518F1"/>
    <w:rsid w:val="00851B0E"/>
    <w:rsid w:val="00851B2E"/>
    <w:rsid w:val="008522E4"/>
    <w:rsid w:val="00852865"/>
    <w:rsid w:val="00852C14"/>
    <w:rsid w:val="00852D47"/>
    <w:rsid w:val="0085310C"/>
    <w:rsid w:val="008552B0"/>
    <w:rsid w:val="008553A1"/>
    <w:rsid w:val="00855C5C"/>
    <w:rsid w:val="008561F7"/>
    <w:rsid w:val="008614C9"/>
    <w:rsid w:val="008614EC"/>
    <w:rsid w:val="0086179C"/>
    <w:rsid w:val="008622F3"/>
    <w:rsid w:val="00862974"/>
    <w:rsid w:val="00863B14"/>
    <w:rsid w:val="00864DA8"/>
    <w:rsid w:val="00864F7E"/>
    <w:rsid w:val="0086503D"/>
    <w:rsid w:val="0086666B"/>
    <w:rsid w:val="00866DB2"/>
    <w:rsid w:val="00867162"/>
    <w:rsid w:val="008702FF"/>
    <w:rsid w:val="00870DEE"/>
    <w:rsid w:val="0087211C"/>
    <w:rsid w:val="008724B6"/>
    <w:rsid w:val="0087286F"/>
    <w:rsid w:val="00873E96"/>
    <w:rsid w:val="00873FA4"/>
    <w:rsid w:val="0087669E"/>
    <w:rsid w:val="008775E1"/>
    <w:rsid w:val="0087796B"/>
    <w:rsid w:val="0088140C"/>
    <w:rsid w:val="00881A63"/>
    <w:rsid w:val="00881B6D"/>
    <w:rsid w:val="008824F8"/>
    <w:rsid w:val="00883E1C"/>
    <w:rsid w:val="00884433"/>
    <w:rsid w:val="00884458"/>
    <w:rsid w:val="00884699"/>
    <w:rsid w:val="00884C01"/>
    <w:rsid w:val="0088711E"/>
    <w:rsid w:val="008874AE"/>
    <w:rsid w:val="00887E73"/>
    <w:rsid w:val="0089012D"/>
    <w:rsid w:val="0089101C"/>
    <w:rsid w:val="00891109"/>
    <w:rsid w:val="00892522"/>
    <w:rsid w:val="008938C9"/>
    <w:rsid w:val="008947D2"/>
    <w:rsid w:val="00894D69"/>
    <w:rsid w:val="008965BE"/>
    <w:rsid w:val="00897276"/>
    <w:rsid w:val="0089766B"/>
    <w:rsid w:val="008A070A"/>
    <w:rsid w:val="008A08CC"/>
    <w:rsid w:val="008A09CC"/>
    <w:rsid w:val="008A121A"/>
    <w:rsid w:val="008A16C4"/>
    <w:rsid w:val="008A2709"/>
    <w:rsid w:val="008A3EB6"/>
    <w:rsid w:val="008A4A72"/>
    <w:rsid w:val="008A6011"/>
    <w:rsid w:val="008B0CCE"/>
    <w:rsid w:val="008B12BB"/>
    <w:rsid w:val="008B36CA"/>
    <w:rsid w:val="008B4102"/>
    <w:rsid w:val="008B54F9"/>
    <w:rsid w:val="008B7A0F"/>
    <w:rsid w:val="008C2A3E"/>
    <w:rsid w:val="008C4DEE"/>
    <w:rsid w:val="008C5020"/>
    <w:rsid w:val="008C7FC7"/>
    <w:rsid w:val="008D4152"/>
    <w:rsid w:val="008D4680"/>
    <w:rsid w:val="008D5947"/>
    <w:rsid w:val="008E06DF"/>
    <w:rsid w:val="008E2153"/>
    <w:rsid w:val="008E4779"/>
    <w:rsid w:val="008E4C71"/>
    <w:rsid w:val="008E551D"/>
    <w:rsid w:val="008E5957"/>
    <w:rsid w:val="008E6170"/>
    <w:rsid w:val="008E63A0"/>
    <w:rsid w:val="008E7519"/>
    <w:rsid w:val="008E7AC2"/>
    <w:rsid w:val="008F0D95"/>
    <w:rsid w:val="008F1791"/>
    <w:rsid w:val="008F42EB"/>
    <w:rsid w:val="008F7B7B"/>
    <w:rsid w:val="00902036"/>
    <w:rsid w:val="00902C5D"/>
    <w:rsid w:val="00903D3F"/>
    <w:rsid w:val="00903FBC"/>
    <w:rsid w:val="009063FB"/>
    <w:rsid w:val="00906BF0"/>
    <w:rsid w:val="00910285"/>
    <w:rsid w:val="00910907"/>
    <w:rsid w:val="00911A68"/>
    <w:rsid w:val="009127B4"/>
    <w:rsid w:val="00914F46"/>
    <w:rsid w:val="0092018D"/>
    <w:rsid w:val="009220AC"/>
    <w:rsid w:val="00924FDF"/>
    <w:rsid w:val="009257F8"/>
    <w:rsid w:val="00926473"/>
    <w:rsid w:val="009266BD"/>
    <w:rsid w:val="00927CC5"/>
    <w:rsid w:val="00927D94"/>
    <w:rsid w:val="00930AB1"/>
    <w:rsid w:val="00930ED7"/>
    <w:rsid w:val="00930F0A"/>
    <w:rsid w:val="00931156"/>
    <w:rsid w:val="00931E01"/>
    <w:rsid w:val="00933780"/>
    <w:rsid w:val="0093393D"/>
    <w:rsid w:val="00933F11"/>
    <w:rsid w:val="009355BB"/>
    <w:rsid w:val="00940A72"/>
    <w:rsid w:val="00940B00"/>
    <w:rsid w:val="00940E4E"/>
    <w:rsid w:val="00941B40"/>
    <w:rsid w:val="009428E3"/>
    <w:rsid w:val="00942B8B"/>
    <w:rsid w:val="0094305B"/>
    <w:rsid w:val="009434F5"/>
    <w:rsid w:val="00943C8B"/>
    <w:rsid w:val="00945C6E"/>
    <w:rsid w:val="009462EA"/>
    <w:rsid w:val="009478D4"/>
    <w:rsid w:val="0095149A"/>
    <w:rsid w:val="00952B80"/>
    <w:rsid w:val="009556BA"/>
    <w:rsid w:val="00955BFC"/>
    <w:rsid w:val="00956299"/>
    <w:rsid w:val="0095634C"/>
    <w:rsid w:val="009567B9"/>
    <w:rsid w:val="00956CD6"/>
    <w:rsid w:val="0095725C"/>
    <w:rsid w:val="009619FF"/>
    <w:rsid w:val="00962A29"/>
    <w:rsid w:val="0096460B"/>
    <w:rsid w:val="00964EE7"/>
    <w:rsid w:val="00966808"/>
    <w:rsid w:val="00967625"/>
    <w:rsid w:val="009676C2"/>
    <w:rsid w:val="0097438A"/>
    <w:rsid w:val="009748E4"/>
    <w:rsid w:val="0097573B"/>
    <w:rsid w:val="00976D6D"/>
    <w:rsid w:val="00977BE6"/>
    <w:rsid w:val="00980C81"/>
    <w:rsid w:val="009814FD"/>
    <w:rsid w:val="00981C17"/>
    <w:rsid w:val="009824F6"/>
    <w:rsid w:val="00982E7D"/>
    <w:rsid w:val="00982F1E"/>
    <w:rsid w:val="00982FEA"/>
    <w:rsid w:val="00983658"/>
    <w:rsid w:val="00986DCE"/>
    <w:rsid w:val="009878BD"/>
    <w:rsid w:val="00992FA4"/>
    <w:rsid w:val="0099336D"/>
    <w:rsid w:val="009938B9"/>
    <w:rsid w:val="009942F5"/>
    <w:rsid w:val="00994B0F"/>
    <w:rsid w:val="009954D7"/>
    <w:rsid w:val="00995A6A"/>
    <w:rsid w:val="00996607"/>
    <w:rsid w:val="0099765C"/>
    <w:rsid w:val="009A11F2"/>
    <w:rsid w:val="009A1A7C"/>
    <w:rsid w:val="009A2000"/>
    <w:rsid w:val="009A5031"/>
    <w:rsid w:val="009A5490"/>
    <w:rsid w:val="009A559B"/>
    <w:rsid w:val="009A5D32"/>
    <w:rsid w:val="009A78DE"/>
    <w:rsid w:val="009A7A94"/>
    <w:rsid w:val="009A7DC7"/>
    <w:rsid w:val="009A7F5B"/>
    <w:rsid w:val="009B064A"/>
    <w:rsid w:val="009B15C3"/>
    <w:rsid w:val="009B3227"/>
    <w:rsid w:val="009B3636"/>
    <w:rsid w:val="009B4681"/>
    <w:rsid w:val="009B51EE"/>
    <w:rsid w:val="009B6E3C"/>
    <w:rsid w:val="009B71AA"/>
    <w:rsid w:val="009C0918"/>
    <w:rsid w:val="009C0986"/>
    <w:rsid w:val="009C1158"/>
    <w:rsid w:val="009C14F6"/>
    <w:rsid w:val="009C2CEB"/>
    <w:rsid w:val="009C3006"/>
    <w:rsid w:val="009C3EDD"/>
    <w:rsid w:val="009C55CF"/>
    <w:rsid w:val="009D03D6"/>
    <w:rsid w:val="009D090F"/>
    <w:rsid w:val="009D0DD3"/>
    <w:rsid w:val="009D4B75"/>
    <w:rsid w:val="009D61B0"/>
    <w:rsid w:val="009D7EE1"/>
    <w:rsid w:val="009E1037"/>
    <w:rsid w:val="009E337F"/>
    <w:rsid w:val="009E476F"/>
    <w:rsid w:val="009E6A5C"/>
    <w:rsid w:val="009E6E2D"/>
    <w:rsid w:val="009F0A1C"/>
    <w:rsid w:val="009F3554"/>
    <w:rsid w:val="009F4465"/>
    <w:rsid w:val="009F4E46"/>
    <w:rsid w:val="009F5E54"/>
    <w:rsid w:val="009F757A"/>
    <w:rsid w:val="009F7BF4"/>
    <w:rsid w:val="00A0196C"/>
    <w:rsid w:val="00A03E63"/>
    <w:rsid w:val="00A05219"/>
    <w:rsid w:val="00A06A0E"/>
    <w:rsid w:val="00A06CCD"/>
    <w:rsid w:val="00A0704A"/>
    <w:rsid w:val="00A1062F"/>
    <w:rsid w:val="00A10D1C"/>
    <w:rsid w:val="00A10FFD"/>
    <w:rsid w:val="00A11724"/>
    <w:rsid w:val="00A1182D"/>
    <w:rsid w:val="00A131A8"/>
    <w:rsid w:val="00A13D78"/>
    <w:rsid w:val="00A150AA"/>
    <w:rsid w:val="00A1512C"/>
    <w:rsid w:val="00A154BA"/>
    <w:rsid w:val="00A179E5"/>
    <w:rsid w:val="00A17E8C"/>
    <w:rsid w:val="00A17EEB"/>
    <w:rsid w:val="00A20C34"/>
    <w:rsid w:val="00A21AFE"/>
    <w:rsid w:val="00A2246E"/>
    <w:rsid w:val="00A228AD"/>
    <w:rsid w:val="00A23D06"/>
    <w:rsid w:val="00A24DB7"/>
    <w:rsid w:val="00A26B7B"/>
    <w:rsid w:val="00A31729"/>
    <w:rsid w:val="00A3263C"/>
    <w:rsid w:val="00A33D40"/>
    <w:rsid w:val="00A33E13"/>
    <w:rsid w:val="00A354F2"/>
    <w:rsid w:val="00A35583"/>
    <w:rsid w:val="00A3647F"/>
    <w:rsid w:val="00A3655E"/>
    <w:rsid w:val="00A36610"/>
    <w:rsid w:val="00A3674D"/>
    <w:rsid w:val="00A37829"/>
    <w:rsid w:val="00A37895"/>
    <w:rsid w:val="00A40017"/>
    <w:rsid w:val="00A40334"/>
    <w:rsid w:val="00A40C36"/>
    <w:rsid w:val="00A41E2F"/>
    <w:rsid w:val="00A429E4"/>
    <w:rsid w:val="00A456DA"/>
    <w:rsid w:val="00A51C87"/>
    <w:rsid w:val="00A52166"/>
    <w:rsid w:val="00A52C22"/>
    <w:rsid w:val="00A53355"/>
    <w:rsid w:val="00A55568"/>
    <w:rsid w:val="00A56AB5"/>
    <w:rsid w:val="00A572BA"/>
    <w:rsid w:val="00A6117C"/>
    <w:rsid w:val="00A6123F"/>
    <w:rsid w:val="00A61C83"/>
    <w:rsid w:val="00A64B54"/>
    <w:rsid w:val="00A64CD6"/>
    <w:rsid w:val="00A65D81"/>
    <w:rsid w:val="00A66699"/>
    <w:rsid w:val="00A70BEE"/>
    <w:rsid w:val="00A70C75"/>
    <w:rsid w:val="00A712B5"/>
    <w:rsid w:val="00A7273D"/>
    <w:rsid w:val="00A736E3"/>
    <w:rsid w:val="00A7380A"/>
    <w:rsid w:val="00A73D28"/>
    <w:rsid w:val="00A74D77"/>
    <w:rsid w:val="00A7551D"/>
    <w:rsid w:val="00A7683D"/>
    <w:rsid w:val="00A773DF"/>
    <w:rsid w:val="00A802E5"/>
    <w:rsid w:val="00A80D46"/>
    <w:rsid w:val="00A81DF3"/>
    <w:rsid w:val="00A83E11"/>
    <w:rsid w:val="00A84D5E"/>
    <w:rsid w:val="00A852DA"/>
    <w:rsid w:val="00A86309"/>
    <w:rsid w:val="00A87438"/>
    <w:rsid w:val="00A87D9B"/>
    <w:rsid w:val="00A902A1"/>
    <w:rsid w:val="00A920D7"/>
    <w:rsid w:val="00A92DC4"/>
    <w:rsid w:val="00A93B4D"/>
    <w:rsid w:val="00A950D0"/>
    <w:rsid w:val="00A95E2C"/>
    <w:rsid w:val="00A96069"/>
    <w:rsid w:val="00A97202"/>
    <w:rsid w:val="00AA0432"/>
    <w:rsid w:val="00AA0490"/>
    <w:rsid w:val="00AA084D"/>
    <w:rsid w:val="00AA177D"/>
    <w:rsid w:val="00AA3299"/>
    <w:rsid w:val="00AA460E"/>
    <w:rsid w:val="00AA4B92"/>
    <w:rsid w:val="00AA53CC"/>
    <w:rsid w:val="00AA6FEC"/>
    <w:rsid w:val="00AA7CC4"/>
    <w:rsid w:val="00AB0680"/>
    <w:rsid w:val="00AB2485"/>
    <w:rsid w:val="00AB2613"/>
    <w:rsid w:val="00AB26BC"/>
    <w:rsid w:val="00AB2E91"/>
    <w:rsid w:val="00AB2FE3"/>
    <w:rsid w:val="00AB30B5"/>
    <w:rsid w:val="00AB3CEF"/>
    <w:rsid w:val="00AB44DD"/>
    <w:rsid w:val="00AB4D0A"/>
    <w:rsid w:val="00AB4EC0"/>
    <w:rsid w:val="00AB4F61"/>
    <w:rsid w:val="00AB5050"/>
    <w:rsid w:val="00AB638E"/>
    <w:rsid w:val="00AB6FAD"/>
    <w:rsid w:val="00AC50AC"/>
    <w:rsid w:val="00AC6122"/>
    <w:rsid w:val="00AC7832"/>
    <w:rsid w:val="00AD00B1"/>
    <w:rsid w:val="00AD0379"/>
    <w:rsid w:val="00AD065B"/>
    <w:rsid w:val="00AD113A"/>
    <w:rsid w:val="00AD29E3"/>
    <w:rsid w:val="00AD394D"/>
    <w:rsid w:val="00AD3C4D"/>
    <w:rsid w:val="00AD4919"/>
    <w:rsid w:val="00AD4C9A"/>
    <w:rsid w:val="00AD4D0B"/>
    <w:rsid w:val="00AD4D33"/>
    <w:rsid w:val="00AE013B"/>
    <w:rsid w:val="00AE0F49"/>
    <w:rsid w:val="00AE14FF"/>
    <w:rsid w:val="00AE2EB8"/>
    <w:rsid w:val="00AE34B9"/>
    <w:rsid w:val="00AE3BCA"/>
    <w:rsid w:val="00AE4999"/>
    <w:rsid w:val="00AE4E21"/>
    <w:rsid w:val="00AE5460"/>
    <w:rsid w:val="00AE6ECB"/>
    <w:rsid w:val="00AF0EC4"/>
    <w:rsid w:val="00AF0EF5"/>
    <w:rsid w:val="00AF0F52"/>
    <w:rsid w:val="00AF1715"/>
    <w:rsid w:val="00AF1B9D"/>
    <w:rsid w:val="00AF1E40"/>
    <w:rsid w:val="00AF25B6"/>
    <w:rsid w:val="00AF4076"/>
    <w:rsid w:val="00AF41BE"/>
    <w:rsid w:val="00AF4760"/>
    <w:rsid w:val="00AF5B4B"/>
    <w:rsid w:val="00AF6154"/>
    <w:rsid w:val="00AF66A2"/>
    <w:rsid w:val="00AF6C1B"/>
    <w:rsid w:val="00AF7A91"/>
    <w:rsid w:val="00AF7F1C"/>
    <w:rsid w:val="00B00DA3"/>
    <w:rsid w:val="00B01484"/>
    <w:rsid w:val="00B01830"/>
    <w:rsid w:val="00B043FE"/>
    <w:rsid w:val="00B04CA6"/>
    <w:rsid w:val="00B04F20"/>
    <w:rsid w:val="00B050E7"/>
    <w:rsid w:val="00B074B1"/>
    <w:rsid w:val="00B10C53"/>
    <w:rsid w:val="00B138ED"/>
    <w:rsid w:val="00B166E1"/>
    <w:rsid w:val="00B16B58"/>
    <w:rsid w:val="00B175AA"/>
    <w:rsid w:val="00B178D0"/>
    <w:rsid w:val="00B17C1B"/>
    <w:rsid w:val="00B2037E"/>
    <w:rsid w:val="00B21E7C"/>
    <w:rsid w:val="00B21F70"/>
    <w:rsid w:val="00B221C3"/>
    <w:rsid w:val="00B22229"/>
    <w:rsid w:val="00B2282C"/>
    <w:rsid w:val="00B23CEC"/>
    <w:rsid w:val="00B24834"/>
    <w:rsid w:val="00B250DF"/>
    <w:rsid w:val="00B26003"/>
    <w:rsid w:val="00B26518"/>
    <w:rsid w:val="00B265CC"/>
    <w:rsid w:val="00B309BA"/>
    <w:rsid w:val="00B30B87"/>
    <w:rsid w:val="00B30CCB"/>
    <w:rsid w:val="00B315DE"/>
    <w:rsid w:val="00B32C23"/>
    <w:rsid w:val="00B374AE"/>
    <w:rsid w:val="00B37997"/>
    <w:rsid w:val="00B404A0"/>
    <w:rsid w:val="00B42524"/>
    <w:rsid w:val="00B43108"/>
    <w:rsid w:val="00B43705"/>
    <w:rsid w:val="00B444DC"/>
    <w:rsid w:val="00B44A62"/>
    <w:rsid w:val="00B44DA4"/>
    <w:rsid w:val="00B501C3"/>
    <w:rsid w:val="00B533F6"/>
    <w:rsid w:val="00B5346A"/>
    <w:rsid w:val="00B54049"/>
    <w:rsid w:val="00B56D63"/>
    <w:rsid w:val="00B576FB"/>
    <w:rsid w:val="00B60D31"/>
    <w:rsid w:val="00B61256"/>
    <w:rsid w:val="00B6269D"/>
    <w:rsid w:val="00B62760"/>
    <w:rsid w:val="00B627F6"/>
    <w:rsid w:val="00B64760"/>
    <w:rsid w:val="00B64EF6"/>
    <w:rsid w:val="00B654E5"/>
    <w:rsid w:val="00B65CA8"/>
    <w:rsid w:val="00B65CE3"/>
    <w:rsid w:val="00B66435"/>
    <w:rsid w:val="00B67AF4"/>
    <w:rsid w:val="00B701FB"/>
    <w:rsid w:val="00B70815"/>
    <w:rsid w:val="00B70BEB"/>
    <w:rsid w:val="00B710F7"/>
    <w:rsid w:val="00B72A9F"/>
    <w:rsid w:val="00B72BF9"/>
    <w:rsid w:val="00B73116"/>
    <w:rsid w:val="00B73573"/>
    <w:rsid w:val="00B7557C"/>
    <w:rsid w:val="00B7618B"/>
    <w:rsid w:val="00B76E4A"/>
    <w:rsid w:val="00B80F51"/>
    <w:rsid w:val="00B82646"/>
    <w:rsid w:val="00B85185"/>
    <w:rsid w:val="00B86677"/>
    <w:rsid w:val="00B86D36"/>
    <w:rsid w:val="00B86D74"/>
    <w:rsid w:val="00B86EC1"/>
    <w:rsid w:val="00B90C35"/>
    <w:rsid w:val="00B91802"/>
    <w:rsid w:val="00B92A14"/>
    <w:rsid w:val="00B92A8E"/>
    <w:rsid w:val="00B930A9"/>
    <w:rsid w:val="00B93CD4"/>
    <w:rsid w:val="00B93D9C"/>
    <w:rsid w:val="00B94108"/>
    <w:rsid w:val="00B95797"/>
    <w:rsid w:val="00B964DA"/>
    <w:rsid w:val="00B9663D"/>
    <w:rsid w:val="00B96DE7"/>
    <w:rsid w:val="00B97059"/>
    <w:rsid w:val="00B97081"/>
    <w:rsid w:val="00B97E39"/>
    <w:rsid w:val="00BA32C8"/>
    <w:rsid w:val="00BA3C8C"/>
    <w:rsid w:val="00BA4A2C"/>
    <w:rsid w:val="00BA6A5D"/>
    <w:rsid w:val="00BA7470"/>
    <w:rsid w:val="00BB36F0"/>
    <w:rsid w:val="00BB39C7"/>
    <w:rsid w:val="00BB42B6"/>
    <w:rsid w:val="00BB6D96"/>
    <w:rsid w:val="00BC212E"/>
    <w:rsid w:val="00BC288F"/>
    <w:rsid w:val="00BC3CA3"/>
    <w:rsid w:val="00BC5A06"/>
    <w:rsid w:val="00BC5B6B"/>
    <w:rsid w:val="00BC64CB"/>
    <w:rsid w:val="00BC669C"/>
    <w:rsid w:val="00BC68D6"/>
    <w:rsid w:val="00BC7BE9"/>
    <w:rsid w:val="00BD0D3F"/>
    <w:rsid w:val="00BD2FB9"/>
    <w:rsid w:val="00BD3F08"/>
    <w:rsid w:val="00BD5208"/>
    <w:rsid w:val="00BD5EDC"/>
    <w:rsid w:val="00BD6563"/>
    <w:rsid w:val="00BD7112"/>
    <w:rsid w:val="00BD7B37"/>
    <w:rsid w:val="00BE146A"/>
    <w:rsid w:val="00BE321D"/>
    <w:rsid w:val="00BE5135"/>
    <w:rsid w:val="00BE6C39"/>
    <w:rsid w:val="00BF0594"/>
    <w:rsid w:val="00BF1659"/>
    <w:rsid w:val="00BF1EFC"/>
    <w:rsid w:val="00BF1FAC"/>
    <w:rsid w:val="00BF35BD"/>
    <w:rsid w:val="00BF4CFF"/>
    <w:rsid w:val="00BF70C3"/>
    <w:rsid w:val="00C02827"/>
    <w:rsid w:val="00C02A3D"/>
    <w:rsid w:val="00C03D2A"/>
    <w:rsid w:val="00C04232"/>
    <w:rsid w:val="00C047D9"/>
    <w:rsid w:val="00C04B66"/>
    <w:rsid w:val="00C05C51"/>
    <w:rsid w:val="00C065EF"/>
    <w:rsid w:val="00C06C82"/>
    <w:rsid w:val="00C0717F"/>
    <w:rsid w:val="00C075CC"/>
    <w:rsid w:val="00C07C51"/>
    <w:rsid w:val="00C102FA"/>
    <w:rsid w:val="00C10C30"/>
    <w:rsid w:val="00C10D97"/>
    <w:rsid w:val="00C111E5"/>
    <w:rsid w:val="00C12E8E"/>
    <w:rsid w:val="00C13C91"/>
    <w:rsid w:val="00C140AD"/>
    <w:rsid w:val="00C1432F"/>
    <w:rsid w:val="00C177DF"/>
    <w:rsid w:val="00C2052A"/>
    <w:rsid w:val="00C221A6"/>
    <w:rsid w:val="00C22BC9"/>
    <w:rsid w:val="00C22CA4"/>
    <w:rsid w:val="00C2388D"/>
    <w:rsid w:val="00C26E43"/>
    <w:rsid w:val="00C31686"/>
    <w:rsid w:val="00C3316F"/>
    <w:rsid w:val="00C347B9"/>
    <w:rsid w:val="00C36027"/>
    <w:rsid w:val="00C4074F"/>
    <w:rsid w:val="00C41D91"/>
    <w:rsid w:val="00C4301E"/>
    <w:rsid w:val="00C44002"/>
    <w:rsid w:val="00C4406C"/>
    <w:rsid w:val="00C4430C"/>
    <w:rsid w:val="00C4481B"/>
    <w:rsid w:val="00C45CAA"/>
    <w:rsid w:val="00C4643C"/>
    <w:rsid w:val="00C46F2B"/>
    <w:rsid w:val="00C474E3"/>
    <w:rsid w:val="00C47BFD"/>
    <w:rsid w:val="00C50346"/>
    <w:rsid w:val="00C529CB"/>
    <w:rsid w:val="00C5315D"/>
    <w:rsid w:val="00C5580C"/>
    <w:rsid w:val="00C55835"/>
    <w:rsid w:val="00C55BB1"/>
    <w:rsid w:val="00C55E55"/>
    <w:rsid w:val="00C565FA"/>
    <w:rsid w:val="00C57608"/>
    <w:rsid w:val="00C6046A"/>
    <w:rsid w:val="00C62789"/>
    <w:rsid w:val="00C627F2"/>
    <w:rsid w:val="00C62812"/>
    <w:rsid w:val="00C638AA"/>
    <w:rsid w:val="00C65951"/>
    <w:rsid w:val="00C665D4"/>
    <w:rsid w:val="00C6794C"/>
    <w:rsid w:val="00C702DA"/>
    <w:rsid w:val="00C70799"/>
    <w:rsid w:val="00C70991"/>
    <w:rsid w:val="00C70D55"/>
    <w:rsid w:val="00C71983"/>
    <w:rsid w:val="00C720BE"/>
    <w:rsid w:val="00C72DF2"/>
    <w:rsid w:val="00C765EF"/>
    <w:rsid w:val="00C76633"/>
    <w:rsid w:val="00C76F53"/>
    <w:rsid w:val="00C809C3"/>
    <w:rsid w:val="00C81135"/>
    <w:rsid w:val="00C8198C"/>
    <w:rsid w:val="00C83558"/>
    <w:rsid w:val="00C839EB"/>
    <w:rsid w:val="00C84F2D"/>
    <w:rsid w:val="00C85336"/>
    <w:rsid w:val="00C86F40"/>
    <w:rsid w:val="00C90739"/>
    <w:rsid w:val="00C90839"/>
    <w:rsid w:val="00C91652"/>
    <w:rsid w:val="00C92140"/>
    <w:rsid w:val="00C92A1F"/>
    <w:rsid w:val="00C92BCA"/>
    <w:rsid w:val="00C92CE0"/>
    <w:rsid w:val="00C943E9"/>
    <w:rsid w:val="00C94814"/>
    <w:rsid w:val="00C95BAC"/>
    <w:rsid w:val="00C96FEE"/>
    <w:rsid w:val="00C9756A"/>
    <w:rsid w:val="00C97C9D"/>
    <w:rsid w:val="00CA070B"/>
    <w:rsid w:val="00CA21AD"/>
    <w:rsid w:val="00CA232A"/>
    <w:rsid w:val="00CA396B"/>
    <w:rsid w:val="00CA3BE1"/>
    <w:rsid w:val="00CA5652"/>
    <w:rsid w:val="00CA5715"/>
    <w:rsid w:val="00CA5797"/>
    <w:rsid w:val="00CA7BFA"/>
    <w:rsid w:val="00CB0BA8"/>
    <w:rsid w:val="00CB0ED6"/>
    <w:rsid w:val="00CB1583"/>
    <w:rsid w:val="00CB30E1"/>
    <w:rsid w:val="00CB338B"/>
    <w:rsid w:val="00CB3B50"/>
    <w:rsid w:val="00CB4AE9"/>
    <w:rsid w:val="00CB56B7"/>
    <w:rsid w:val="00CB5D8F"/>
    <w:rsid w:val="00CB5F70"/>
    <w:rsid w:val="00CB6DD2"/>
    <w:rsid w:val="00CC1164"/>
    <w:rsid w:val="00CC1185"/>
    <w:rsid w:val="00CC1CE1"/>
    <w:rsid w:val="00CC2794"/>
    <w:rsid w:val="00CC3A0B"/>
    <w:rsid w:val="00CC3AB6"/>
    <w:rsid w:val="00CC48B1"/>
    <w:rsid w:val="00CD019D"/>
    <w:rsid w:val="00CD165B"/>
    <w:rsid w:val="00CD2380"/>
    <w:rsid w:val="00CD2465"/>
    <w:rsid w:val="00CD261E"/>
    <w:rsid w:val="00CD2A00"/>
    <w:rsid w:val="00CD4D42"/>
    <w:rsid w:val="00CD5C7F"/>
    <w:rsid w:val="00CD638E"/>
    <w:rsid w:val="00CD6688"/>
    <w:rsid w:val="00CD785D"/>
    <w:rsid w:val="00CE03F1"/>
    <w:rsid w:val="00CE1813"/>
    <w:rsid w:val="00CE198A"/>
    <w:rsid w:val="00CE2E33"/>
    <w:rsid w:val="00CE3722"/>
    <w:rsid w:val="00CE42A5"/>
    <w:rsid w:val="00CE4970"/>
    <w:rsid w:val="00CE4B7E"/>
    <w:rsid w:val="00CE517B"/>
    <w:rsid w:val="00CE774C"/>
    <w:rsid w:val="00CE7C3A"/>
    <w:rsid w:val="00CF0DB9"/>
    <w:rsid w:val="00CF6568"/>
    <w:rsid w:val="00CF7C4F"/>
    <w:rsid w:val="00D003C6"/>
    <w:rsid w:val="00D02AB4"/>
    <w:rsid w:val="00D03E3B"/>
    <w:rsid w:val="00D040AA"/>
    <w:rsid w:val="00D049D4"/>
    <w:rsid w:val="00D05E79"/>
    <w:rsid w:val="00D06582"/>
    <w:rsid w:val="00D06F1B"/>
    <w:rsid w:val="00D10481"/>
    <w:rsid w:val="00D13FBB"/>
    <w:rsid w:val="00D16C7D"/>
    <w:rsid w:val="00D16E75"/>
    <w:rsid w:val="00D17B98"/>
    <w:rsid w:val="00D2011D"/>
    <w:rsid w:val="00D221E2"/>
    <w:rsid w:val="00D230D2"/>
    <w:rsid w:val="00D2411F"/>
    <w:rsid w:val="00D24C42"/>
    <w:rsid w:val="00D253EF"/>
    <w:rsid w:val="00D26601"/>
    <w:rsid w:val="00D26750"/>
    <w:rsid w:val="00D30715"/>
    <w:rsid w:val="00D314F6"/>
    <w:rsid w:val="00D32F6C"/>
    <w:rsid w:val="00D34889"/>
    <w:rsid w:val="00D3633E"/>
    <w:rsid w:val="00D368A0"/>
    <w:rsid w:val="00D36A07"/>
    <w:rsid w:val="00D37ECB"/>
    <w:rsid w:val="00D37FE1"/>
    <w:rsid w:val="00D41F2F"/>
    <w:rsid w:val="00D42D4A"/>
    <w:rsid w:val="00D42E3B"/>
    <w:rsid w:val="00D4556E"/>
    <w:rsid w:val="00D45734"/>
    <w:rsid w:val="00D45CAC"/>
    <w:rsid w:val="00D47704"/>
    <w:rsid w:val="00D477B0"/>
    <w:rsid w:val="00D4796C"/>
    <w:rsid w:val="00D50A0D"/>
    <w:rsid w:val="00D54002"/>
    <w:rsid w:val="00D5449A"/>
    <w:rsid w:val="00D54CDE"/>
    <w:rsid w:val="00D54ED5"/>
    <w:rsid w:val="00D552DA"/>
    <w:rsid w:val="00D56850"/>
    <w:rsid w:val="00D56AD5"/>
    <w:rsid w:val="00D5705F"/>
    <w:rsid w:val="00D57D73"/>
    <w:rsid w:val="00D604FF"/>
    <w:rsid w:val="00D615AB"/>
    <w:rsid w:val="00D618E3"/>
    <w:rsid w:val="00D624E8"/>
    <w:rsid w:val="00D63334"/>
    <w:rsid w:val="00D66B8D"/>
    <w:rsid w:val="00D706C5"/>
    <w:rsid w:val="00D71364"/>
    <w:rsid w:val="00D73830"/>
    <w:rsid w:val="00D743C0"/>
    <w:rsid w:val="00D80952"/>
    <w:rsid w:val="00D81394"/>
    <w:rsid w:val="00D814B3"/>
    <w:rsid w:val="00D81CAB"/>
    <w:rsid w:val="00D81E9C"/>
    <w:rsid w:val="00D82920"/>
    <w:rsid w:val="00D82F44"/>
    <w:rsid w:val="00D843CD"/>
    <w:rsid w:val="00D86819"/>
    <w:rsid w:val="00D90980"/>
    <w:rsid w:val="00D957B6"/>
    <w:rsid w:val="00D97F51"/>
    <w:rsid w:val="00DA0CF0"/>
    <w:rsid w:val="00DA3E90"/>
    <w:rsid w:val="00DA4B4B"/>
    <w:rsid w:val="00DA527A"/>
    <w:rsid w:val="00DA59A7"/>
    <w:rsid w:val="00DA59E7"/>
    <w:rsid w:val="00DA6523"/>
    <w:rsid w:val="00DA78CC"/>
    <w:rsid w:val="00DB0186"/>
    <w:rsid w:val="00DB12A4"/>
    <w:rsid w:val="00DB33B7"/>
    <w:rsid w:val="00DB3E81"/>
    <w:rsid w:val="00DB5A4A"/>
    <w:rsid w:val="00DB6916"/>
    <w:rsid w:val="00DB72EE"/>
    <w:rsid w:val="00DC0332"/>
    <w:rsid w:val="00DC3EB5"/>
    <w:rsid w:val="00DC400A"/>
    <w:rsid w:val="00DC4C09"/>
    <w:rsid w:val="00DC4D0E"/>
    <w:rsid w:val="00DC6A92"/>
    <w:rsid w:val="00DC6B90"/>
    <w:rsid w:val="00DC6CF9"/>
    <w:rsid w:val="00DD09C6"/>
    <w:rsid w:val="00DD15F3"/>
    <w:rsid w:val="00DD23A0"/>
    <w:rsid w:val="00DD2D00"/>
    <w:rsid w:val="00DD3025"/>
    <w:rsid w:val="00DD5DC5"/>
    <w:rsid w:val="00DD6EF7"/>
    <w:rsid w:val="00DE2E07"/>
    <w:rsid w:val="00DE4E59"/>
    <w:rsid w:val="00DE4EA1"/>
    <w:rsid w:val="00DE5333"/>
    <w:rsid w:val="00DE6833"/>
    <w:rsid w:val="00DE6DBD"/>
    <w:rsid w:val="00DE70DC"/>
    <w:rsid w:val="00DE7539"/>
    <w:rsid w:val="00DF16AB"/>
    <w:rsid w:val="00DF1F02"/>
    <w:rsid w:val="00DF2000"/>
    <w:rsid w:val="00DF2EF7"/>
    <w:rsid w:val="00DF4337"/>
    <w:rsid w:val="00DF5A45"/>
    <w:rsid w:val="00DF5AB8"/>
    <w:rsid w:val="00DF61D1"/>
    <w:rsid w:val="00DF6E7F"/>
    <w:rsid w:val="00DF7832"/>
    <w:rsid w:val="00E00EE4"/>
    <w:rsid w:val="00E030BF"/>
    <w:rsid w:val="00E03D5A"/>
    <w:rsid w:val="00E04CA2"/>
    <w:rsid w:val="00E05235"/>
    <w:rsid w:val="00E05983"/>
    <w:rsid w:val="00E113E5"/>
    <w:rsid w:val="00E135DD"/>
    <w:rsid w:val="00E14EEF"/>
    <w:rsid w:val="00E15F32"/>
    <w:rsid w:val="00E16977"/>
    <w:rsid w:val="00E170F2"/>
    <w:rsid w:val="00E17762"/>
    <w:rsid w:val="00E20FA8"/>
    <w:rsid w:val="00E222F1"/>
    <w:rsid w:val="00E26847"/>
    <w:rsid w:val="00E27698"/>
    <w:rsid w:val="00E308E6"/>
    <w:rsid w:val="00E30AFA"/>
    <w:rsid w:val="00E314C2"/>
    <w:rsid w:val="00E33D94"/>
    <w:rsid w:val="00E3434B"/>
    <w:rsid w:val="00E348C6"/>
    <w:rsid w:val="00E34AB5"/>
    <w:rsid w:val="00E35AF7"/>
    <w:rsid w:val="00E362E9"/>
    <w:rsid w:val="00E37580"/>
    <w:rsid w:val="00E40560"/>
    <w:rsid w:val="00E406C2"/>
    <w:rsid w:val="00E41EF3"/>
    <w:rsid w:val="00E42076"/>
    <w:rsid w:val="00E43DFB"/>
    <w:rsid w:val="00E444D6"/>
    <w:rsid w:val="00E46DE3"/>
    <w:rsid w:val="00E479E3"/>
    <w:rsid w:val="00E47F1F"/>
    <w:rsid w:val="00E52357"/>
    <w:rsid w:val="00E526A8"/>
    <w:rsid w:val="00E53A3F"/>
    <w:rsid w:val="00E54382"/>
    <w:rsid w:val="00E54C62"/>
    <w:rsid w:val="00E561DA"/>
    <w:rsid w:val="00E561F7"/>
    <w:rsid w:val="00E566B6"/>
    <w:rsid w:val="00E5742C"/>
    <w:rsid w:val="00E57645"/>
    <w:rsid w:val="00E57AAD"/>
    <w:rsid w:val="00E60593"/>
    <w:rsid w:val="00E6087C"/>
    <w:rsid w:val="00E61FAA"/>
    <w:rsid w:val="00E622B8"/>
    <w:rsid w:val="00E62E4F"/>
    <w:rsid w:val="00E633E9"/>
    <w:rsid w:val="00E64107"/>
    <w:rsid w:val="00E64E4E"/>
    <w:rsid w:val="00E6513D"/>
    <w:rsid w:val="00E6539C"/>
    <w:rsid w:val="00E656AB"/>
    <w:rsid w:val="00E6624D"/>
    <w:rsid w:val="00E67E6B"/>
    <w:rsid w:val="00E71A56"/>
    <w:rsid w:val="00E71BB6"/>
    <w:rsid w:val="00E73B92"/>
    <w:rsid w:val="00E74210"/>
    <w:rsid w:val="00E7615C"/>
    <w:rsid w:val="00E82859"/>
    <w:rsid w:val="00E83600"/>
    <w:rsid w:val="00E83AB0"/>
    <w:rsid w:val="00E83E35"/>
    <w:rsid w:val="00E85551"/>
    <w:rsid w:val="00E871A2"/>
    <w:rsid w:val="00E8730E"/>
    <w:rsid w:val="00E87463"/>
    <w:rsid w:val="00E87B49"/>
    <w:rsid w:val="00E87EAF"/>
    <w:rsid w:val="00E903DE"/>
    <w:rsid w:val="00E90840"/>
    <w:rsid w:val="00E92732"/>
    <w:rsid w:val="00E9466E"/>
    <w:rsid w:val="00E9519D"/>
    <w:rsid w:val="00E9582B"/>
    <w:rsid w:val="00EA35DF"/>
    <w:rsid w:val="00EA5EF2"/>
    <w:rsid w:val="00EA6C18"/>
    <w:rsid w:val="00EA72DD"/>
    <w:rsid w:val="00EA74B8"/>
    <w:rsid w:val="00EB023C"/>
    <w:rsid w:val="00EB1D10"/>
    <w:rsid w:val="00EB299C"/>
    <w:rsid w:val="00EB3E4C"/>
    <w:rsid w:val="00EB44A5"/>
    <w:rsid w:val="00EB465C"/>
    <w:rsid w:val="00EB57FF"/>
    <w:rsid w:val="00EB65A3"/>
    <w:rsid w:val="00EB7050"/>
    <w:rsid w:val="00EC09F4"/>
    <w:rsid w:val="00EC0A4B"/>
    <w:rsid w:val="00EC0EF6"/>
    <w:rsid w:val="00EC0F7E"/>
    <w:rsid w:val="00EC186A"/>
    <w:rsid w:val="00EC1B1D"/>
    <w:rsid w:val="00EC3A76"/>
    <w:rsid w:val="00EC5AB2"/>
    <w:rsid w:val="00EC5C52"/>
    <w:rsid w:val="00EC5DA8"/>
    <w:rsid w:val="00EC63FB"/>
    <w:rsid w:val="00EC6658"/>
    <w:rsid w:val="00EC6FB2"/>
    <w:rsid w:val="00EC7392"/>
    <w:rsid w:val="00ED042B"/>
    <w:rsid w:val="00ED058D"/>
    <w:rsid w:val="00ED0F38"/>
    <w:rsid w:val="00ED185E"/>
    <w:rsid w:val="00ED349E"/>
    <w:rsid w:val="00ED4EE4"/>
    <w:rsid w:val="00ED69A0"/>
    <w:rsid w:val="00ED6F56"/>
    <w:rsid w:val="00ED7DD7"/>
    <w:rsid w:val="00EE195E"/>
    <w:rsid w:val="00EE1FAC"/>
    <w:rsid w:val="00EE38CF"/>
    <w:rsid w:val="00EE4B89"/>
    <w:rsid w:val="00EE56E8"/>
    <w:rsid w:val="00EE59C4"/>
    <w:rsid w:val="00EE60B9"/>
    <w:rsid w:val="00EE62F9"/>
    <w:rsid w:val="00EE6BAE"/>
    <w:rsid w:val="00EE7104"/>
    <w:rsid w:val="00EE77AE"/>
    <w:rsid w:val="00EE7FF5"/>
    <w:rsid w:val="00EF0556"/>
    <w:rsid w:val="00EF1C08"/>
    <w:rsid w:val="00EF2174"/>
    <w:rsid w:val="00EF262E"/>
    <w:rsid w:val="00EF5D5B"/>
    <w:rsid w:val="00EF5FEE"/>
    <w:rsid w:val="00EF69BD"/>
    <w:rsid w:val="00EF7B4A"/>
    <w:rsid w:val="00F00729"/>
    <w:rsid w:val="00F00FBA"/>
    <w:rsid w:val="00F02D06"/>
    <w:rsid w:val="00F04D4C"/>
    <w:rsid w:val="00F05164"/>
    <w:rsid w:val="00F06765"/>
    <w:rsid w:val="00F10895"/>
    <w:rsid w:val="00F121FC"/>
    <w:rsid w:val="00F1399C"/>
    <w:rsid w:val="00F157A8"/>
    <w:rsid w:val="00F15A20"/>
    <w:rsid w:val="00F1685D"/>
    <w:rsid w:val="00F16DE0"/>
    <w:rsid w:val="00F173B5"/>
    <w:rsid w:val="00F17EE2"/>
    <w:rsid w:val="00F2083B"/>
    <w:rsid w:val="00F21857"/>
    <w:rsid w:val="00F21CED"/>
    <w:rsid w:val="00F21D41"/>
    <w:rsid w:val="00F22FE4"/>
    <w:rsid w:val="00F24D41"/>
    <w:rsid w:val="00F30201"/>
    <w:rsid w:val="00F3020D"/>
    <w:rsid w:val="00F31884"/>
    <w:rsid w:val="00F31A5E"/>
    <w:rsid w:val="00F31A63"/>
    <w:rsid w:val="00F31ED4"/>
    <w:rsid w:val="00F34713"/>
    <w:rsid w:val="00F348C3"/>
    <w:rsid w:val="00F37732"/>
    <w:rsid w:val="00F37757"/>
    <w:rsid w:val="00F40878"/>
    <w:rsid w:val="00F41158"/>
    <w:rsid w:val="00F41F6B"/>
    <w:rsid w:val="00F430D0"/>
    <w:rsid w:val="00F439E5"/>
    <w:rsid w:val="00F45941"/>
    <w:rsid w:val="00F46094"/>
    <w:rsid w:val="00F46D74"/>
    <w:rsid w:val="00F5253C"/>
    <w:rsid w:val="00F52838"/>
    <w:rsid w:val="00F53F6E"/>
    <w:rsid w:val="00F54676"/>
    <w:rsid w:val="00F55BBC"/>
    <w:rsid w:val="00F56029"/>
    <w:rsid w:val="00F562AC"/>
    <w:rsid w:val="00F56B56"/>
    <w:rsid w:val="00F60569"/>
    <w:rsid w:val="00F6056B"/>
    <w:rsid w:val="00F61FB1"/>
    <w:rsid w:val="00F621FE"/>
    <w:rsid w:val="00F62F41"/>
    <w:rsid w:val="00F630CE"/>
    <w:rsid w:val="00F6342A"/>
    <w:rsid w:val="00F63942"/>
    <w:rsid w:val="00F651FF"/>
    <w:rsid w:val="00F65AFD"/>
    <w:rsid w:val="00F700F4"/>
    <w:rsid w:val="00F718A8"/>
    <w:rsid w:val="00F71B18"/>
    <w:rsid w:val="00F721B9"/>
    <w:rsid w:val="00F72DCF"/>
    <w:rsid w:val="00F741FB"/>
    <w:rsid w:val="00F74B4E"/>
    <w:rsid w:val="00F7545C"/>
    <w:rsid w:val="00F82EBA"/>
    <w:rsid w:val="00F834A4"/>
    <w:rsid w:val="00F83D67"/>
    <w:rsid w:val="00F857C6"/>
    <w:rsid w:val="00F85D6E"/>
    <w:rsid w:val="00F8738F"/>
    <w:rsid w:val="00F87A5B"/>
    <w:rsid w:val="00F920E8"/>
    <w:rsid w:val="00F9216C"/>
    <w:rsid w:val="00F9247F"/>
    <w:rsid w:val="00F932C1"/>
    <w:rsid w:val="00F957A4"/>
    <w:rsid w:val="00F957CA"/>
    <w:rsid w:val="00F96B01"/>
    <w:rsid w:val="00F9717B"/>
    <w:rsid w:val="00FA0094"/>
    <w:rsid w:val="00FA07C1"/>
    <w:rsid w:val="00FA10D9"/>
    <w:rsid w:val="00FA124B"/>
    <w:rsid w:val="00FA194D"/>
    <w:rsid w:val="00FA325E"/>
    <w:rsid w:val="00FA4C84"/>
    <w:rsid w:val="00FA5B7D"/>
    <w:rsid w:val="00FA63B1"/>
    <w:rsid w:val="00FB037E"/>
    <w:rsid w:val="00FB0DE6"/>
    <w:rsid w:val="00FB16B6"/>
    <w:rsid w:val="00FB1DDF"/>
    <w:rsid w:val="00FB1E6C"/>
    <w:rsid w:val="00FB2222"/>
    <w:rsid w:val="00FB3C02"/>
    <w:rsid w:val="00FB421C"/>
    <w:rsid w:val="00FB6584"/>
    <w:rsid w:val="00FB69A7"/>
    <w:rsid w:val="00FC062D"/>
    <w:rsid w:val="00FC2A1B"/>
    <w:rsid w:val="00FC2F22"/>
    <w:rsid w:val="00FC4A07"/>
    <w:rsid w:val="00FC50CC"/>
    <w:rsid w:val="00FC6216"/>
    <w:rsid w:val="00FC6983"/>
    <w:rsid w:val="00FC6D14"/>
    <w:rsid w:val="00FC78AA"/>
    <w:rsid w:val="00FD033B"/>
    <w:rsid w:val="00FD1033"/>
    <w:rsid w:val="00FD3A13"/>
    <w:rsid w:val="00FD66CF"/>
    <w:rsid w:val="00FE003B"/>
    <w:rsid w:val="00FE03F0"/>
    <w:rsid w:val="00FE0EA0"/>
    <w:rsid w:val="00FE1446"/>
    <w:rsid w:val="00FE19E5"/>
    <w:rsid w:val="00FE265F"/>
    <w:rsid w:val="00FE2AA8"/>
    <w:rsid w:val="00FE64F1"/>
    <w:rsid w:val="00FE766C"/>
    <w:rsid w:val="00FF14A7"/>
    <w:rsid w:val="00FF1F31"/>
    <w:rsid w:val="00FF2698"/>
    <w:rsid w:val="00FF3D7A"/>
    <w:rsid w:val="00FF477C"/>
    <w:rsid w:val="00FF4FE4"/>
    <w:rsid w:val="00FF539C"/>
    <w:rsid w:val="00FF5A04"/>
    <w:rsid w:val="00FF5E22"/>
    <w:rsid w:val="00FF6AF5"/>
    <w:rsid w:val="00FF7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34C6FA"/>
  <w15:chartTrackingRefBased/>
  <w15:docId w15:val="{FFE4CE5B-4B0B-4E46-B9BA-4A75F0E2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57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autoRedefine/>
    <w:uiPriority w:val="9"/>
    <w:unhideWhenUsed/>
    <w:qFormat/>
    <w:rsid w:val="00DC3EB5"/>
    <w:pPr>
      <w:keepNext/>
      <w:keepLines/>
      <w:pBdr>
        <w:bottom w:val="single" w:sz="48" w:space="1" w:color="1F3864" w:themeColor="accent1" w:themeShade="80"/>
      </w:pBdr>
      <w:spacing w:after="0"/>
      <w:contextualSpacing/>
      <w:outlineLvl w:val="2"/>
    </w:pPr>
    <w:rPr>
      <w:rFonts w:ascii="Aptos ExtraBold" w:eastAsiaTheme="majorEastAsia" w:hAnsi="Aptos ExtraBold" w:cs="Arial"/>
      <w:b/>
      <w:bCs/>
      <w:caps/>
      <w:color w:val="1F3864" w:themeColor="accent1" w:themeShade="8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C3CA3"/>
    <w:pPr>
      <w:spacing w:after="200" w:line="240" w:lineRule="auto"/>
      <w:jc w:val="right"/>
    </w:pPr>
    <w:rPr>
      <w:rFonts w:ascii="Calibri" w:eastAsia="Calibri" w:hAnsi="Calibri" w:cs="Times New Roman"/>
    </w:rPr>
  </w:style>
  <w:style w:type="character" w:customStyle="1" w:styleId="FooterChar">
    <w:name w:val="Footer Char"/>
    <w:basedOn w:val="DefaultParagraphFont"/>
    <w:link w:val="Footer"/>
    <w:uiPriority w:val="99"/>
    <w:rsid w:val="00BC3CA3"/>
    <w:rPr>
      <w:rFonts w:ascii="Calibri" w:eastAsia="Calibri" w:hAnsi="Calibri" w:cs="Times New Roman"/>
    </w:rPr>
  </w:style>
  <w:style w:type="paragraph" w:customStyle="1" w:styleId="ContactInfo">
    <w:name w:val="Contact Info"/>
    <w:link w:val="ContactInfoChar"/>
    <w:uiPriority w:val="2"/>
    <w:qFormat/>
    <w:rsid w:val="00BC3CA3"/>
    <w:pPr>
      <w:spacing w:after="0" w:line="240" w:lineRule="auto"/>
      <w:jc w:val="right"/>
    </w:pPr>
    <w:rPr>
      <w:rFonts w:eastAsiaTheme="minorEastAsia"/>
      <w:color w:val="0D0D0D" w:themeColor="text1" w:themeTint="F2"/>
      <w:sz w:val="24"/>
    </w:rPr>
  </w:style>
  <w:style w:type="character" w:customStyle="1" w:styleId="ContactInfoChar">
    <w:name w:val="Contact Info Char"/>
    <w:basedOn w:val="DefaultParagraphFont"/>
    <w:link w:val="ContactInfo"/>
    <w:uiPriority w:val="2"/>
    <w:rsid w:val="00BC3CA3"/>
    <w:rPr>
      <w:rFonts w:eastAsiaTheme="minorEastAsia"/>
      <w:color w:val="0D0D0D" w:themeColor="text1" w:themeTint="F2"/>
      <w:sz w:val="24"/>
    </w:rPr>
  </w:style>
  <w:style w:type="paragraph" w:styleId="Title">
    <w:name w:val="Title"/>
    <w:basedOn w:val="Normal"/>
    <w:next w:val="Normal"/>
    <w:link w:val="TitleChar"/>
    <w:uiPriority w:val="1"/>
    <w:qFormat/>
    <w:rsid w:val="00BC3CA3"/>
    <w:pPr>
      <w:spacing w:after="200" w:line="240" w:lineRule="auto"/>
      <w:contextualSpacing/>
      <w:jc w:val="right"/>
    </w:pPr>
    <w:rPr>
      <w:rFonts w:asciiTheme="majorHAnsi" w:eastAsiaTheme="majorEastAsia" w:hAnsiTheme="majorHAnsi" w:cstheme="majorBidi"/>
      <w:b/>
      <w:color w:val="385623" w:themeColor="accent6" w:themeShade="80"/>
      <w:kern w:val="28"/>
      <w:sz w:val="32"/>
      <w:szCs w:val="56"/>
    </w:rPr>
  </w:style>
  <w:style w:type="character" w:customStyle="1" w:styleId="TitleChar">
    <w:name w:val="Title Char"/>
    <w:basedOn w:val="DefaultParagraphFont"/>
    <w:link w:val="Title"/>
    <w:uiPriority w:val="1"/>
    <w:rsid w:val="00BC3CA3"/>
    <w:rPr>
      <w:rFonts w:asciiTheme="majorHAnsi" w:eastAsiaTheme="majorEastAsia" w:hAnsiTheme="majorHAnsi" w:cstheme="majorBidi"/>
      <w:b/>
      <w:color w:val="385623" w:themeColor="accent6" w:themeShade="80"/>
      <w:kern w:val="28"/>
      <w:sz w:val="32"/>
      <w:szCs w:val="56"/>
    </w:rPr>
  </w:style>
  <w:style w:type="paragraph" w:styleId="ListParagraph">
    <w:name w:val="List Paragraph"/>
    <w:basedOn w:val="Normal"/>
    <w:uiPriority w:val="34"/>
    <w:unhideWhenUsed/>
    <w:qFormat/>
    <w:rsid w:val="00BC3CA3"/>
    <w:pPr>
      <w:spacing w:after="0"/>
      <w:ind w:left="720"/>
      <w:contextualSpacing/>
    </w:pPr>
  </w:style>
  <w:style w:type="character" w:customStyle="1" w:styleId="Heading3Char">
    <w:name w:val="Heading 3 Char"/>
    <w:basedOn w:val="DefaultParagraphFont"/>
    <w:link w:val="Heading3"/>
    <w:uiPriority w:val="9"/>
    <w:rsid w:val="00DC3EB5"/>
    <w:rPr>
      <w:rFonts w:ascii="Aptos ExtraBold" w:eastAsiaTheme="majorEastAsia" w:hAnsi="Aptos ExtraBold" w:cs="Arial"/>
      <w:b/>
      <w:bCs/>
      <w:caps/>
      <w:color w:val="1F3864" w:themeColor="accent1" w:themeShade="80"/>
      <w:sz w:val="28"/>
      <w:szCs w:val="28"/>
    </w:rPr>
  </w:style>
  <w:style w:type="paragraph" w:styleId="Header">
    <w:name w:val="header"/>
    <w:basedOn w:val="Normal"/>
    <w:link w:val="HeaderChar"/>
    <w:uiPriority w:val="99"/>
    <w:unhideWhenUsed/>
    <w:rsid w:val="00930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ED7"/>
  </w:style>
  <w:style w:type="paragraph" w:styleId="BalloonText">
    <w:name w:val="Balloon Text"/>
    <w:basedOn w:val="Normal"/>
    <w:link w:val="BalloonTextChar"/>
    <w:uiPriority w:val="99"/>
    <w:semiHidden/>
    <w:unhideWhenUsed/>
    <w:rsid w:val="005A76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619"/>
    <w:rPr>
      <w:rFonts w:ascii="Segoe UI" w:hAnsi="Segoe UI" w:cs="Segoe UI"/>
      <w:sz w:val="18"/>
      <w:szCs w:val="18"/>
    </w:rPr>
  </w:style>
  <w:style w:type="character" w:styleId="Hyperlink">
    <w:name w:val="Hyperlink"/>
    <w:basedOn w:val="DefaultParagraphFont"/>
    <w:uiPriority w:val="99"/>
    <w:unhideWhenUsed/>
    <w:rsid w:val="0018139D"/>
    <w:rPr>
      <w:color w:val="0563C1" w:themeColor="hyperlink"/>
      <w:u w:val="single"/>
    </w:rPr>
  </w:style>
  <w:style w:type="character" w:styleId="UnresolvedMention">
    <w:name w:val="Unresolved Mention"/>
    <w:basedOn w:val="DefaultParagraphFont"/>
    <w:uiPriority w:val="99"/>
    <w:semiHidden/>
    <w:unhideWhenUsed/>
    <w:rsid w:val="0018139D"/>
    <w:rPr>
      <w:color w:val="605E5C"/>
      <w:shd w:val="clear" w:color="auto" w:fill="E1DFDD"/>
    </w:rPr>
  </w:style>
  <w:style w:type="character" w:customStyle="1" w:styleId="Heading1Char">
    <w:name w:val="Heading 1 Char"/>
    <w:basedOn w:val="DefaultParagraphFont"/>
    <w:link w:val="Heading1"/>
    <w:uiPriority w:val="9"/>
    <w:rsid w:val="004D57F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778004">
      <w:bodyDiv w:val="1"/>
      <w:marLeft w:val="0"/>
      <w:marRight w:val="0"/>
      <w:marTop w:val="0"/>
      <w:marBottom w:val="0"/>
      <w:divBdr>
        <w:top w:val="none" w:sz="0" w:space="0" w:color="auto"/>
        <w:left w:val="none" w:sz="0" w:space="0" w:color="auto"/>
        <w:bottom w:val="none" w:sz="0" w:space="0" w:color="auto"/>
        <w:right w:val="none" w:sz="0" w:space="0" w:color="auto"/>
      </w:divBdr>
    </w:div>
    <w:div w:id="360321666">
      <w:bodyDiv w:val="1"/>
      <w:marLeft w:val="0"/>
      <w:marRight w:val="0"/>
      <w:marTop w:val="0"/>
      <w:marBottom w:val="0"/>
      <w:divBdr>
        <w:top w:val="none" w:sz="0" w:space="0" w:color="auto"/>
        <w:left w:val="none" w:sz="0" w:space="0" w:color="auto"/>
        <w:bottom w:val="none" w:sz="0" w:space="0" w:color="auto"/>
        <w:right w:val="none" w:sz="0" w:space="0" w:color="auto"/>
      </w:divBdr>
    </w:div>
    <w:div w:id="1066220019">
      <w:bodyDiv w:val="1"/>
      <w:marLeft w:val="0"/>
      <w:marRight w:val="0"/>
      <w:marTop w:val="0"/>
      <w:marBottom w:val="0"/>
      <w:divBdr>
        <w:top w:val="none" w:sz="0" w:space="0" w:color="auto"/>
        <w:left w:val="none" w:sz="0" w:space="0" w:color="auto"/>
        <w:bottom w:val="none" w:sz="0" w:space="0" w:color="auto"/>
        <w:right w:val="none" w:sz="0" w:space="0" w:color="auto"/>
      </w:divBdr>
    </w:div>
    <w:div w:id="1146243170">
      <w:bodyDiv w:val="1"/>
      <w:marLeft w:val="0"/>
      <w:marRight w:val="0"/>
      <w:marTop w:val="0"/>
      <w:marBottom w:val="0"/>
      <w:divBdr>
        <w:top w:val="none" w:sz="0" w:space="0" w:color="auto"/>
        <w:left w:val="none" w:sz="0" w:space="0" w:color="auto"/>
        <w:bottom w:val="none" w:sz="0" w:space="0" w:color="auto"/>
        <w:right w:val="none" w:sz="0" w:space="0" w:color="auto"/>
      </w:divBdr>
    </w:div>
    <w:div w:id="1293100683">
      <w:bodyDiv w:val="1"/>
      <w:marLeft w:val="0"/>
      <w:marRight w:val="0"/>
      <w:marTop w:val="0"/>
      <w:marBottom w:val="0"/>
      <w:divBdr>
        <w:top w:val="none" w:sz="0" w:space="0" w:color="auto"/>
        <w:left w:val="none" w:sz="0" w:space="0" w:color="auto"/>
        <w:bottom w:val="none" w:sz="0" w:space="0" w:color="auto"/>
        <w:right w:val="none" w:sz="0" w:space="0" w:color="auto"/>
      </w:divBdr>
    </w:div>
    <w:div w:id="205534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linkedin.com/in/taneea-mitra-1899a67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aneeamitra@gmail.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5.sv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35B4613298A4ED885CC9922FB0E592A"/>
        <w:category>
          <w:name w:val="General"/>
          <w:gallery w:val="placeholder"/>
        </w:category>
        <w:types>
          <w:type w:val="bbPlcHdr"/>
        </w:types>
        <w:behaviors>
          <w:behavior w:val="content"/>
        </w:behaviors>
        <w:guid w:val="{0C5EB528-C0EB-451A-BAB3-A60813DA96C0}"/>
      </w:docPartPr>
      <w:docPartBody>
        <w:p w:rsidR="001E38AE" w:rsidRDefault="0050097C" w:rsidP="0050097C">
          <w:pPr>
            <w:pStyle w:val="035B4613298A4ED885CC9922FB0E592A"/>
          </w:pPr>
          <w:r>
            <w:t>Yoga</w:t>
          </w:r>
        </w:p>
      </w:docPartBody>
    </w:docPart>
    <w:docPart>
      <w:docPartPr>
        <w:name w:val="4DF04EE7D80E46D1BEEEB112C3E9F8F2"/>
        <w:category>
          <w:name w:val="General"/>
          <w:gallery w:val="placeholder"/>
        </w:category>
        <w:types>
          <w:type w:val="bbPlcHdr"/>
        </w:types>
        <w:behaviors>
          <w:behavior w:val="content"/>
        </w:behaviors>
        <w:guid w:val="{68C277CB-7FF1-4D08-B263-3B2B8E5DFD89}"/>
      </w:docPartPr>
      <w:docPartBody>
        <w:p w:rsidR="001E38AE" w:rsidRDefault="0050097C" w:rsidP="0050097C">
          <w:pPr>
            <w:pStyle w:val="4DF04EE7D80E46D1BEEEB112C3E9F8F2"/>
          </w:pPr>
          <w:r>
            <w:t>Trav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ExtraBold">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Bahnschrift Light Condensed">
    <w:panose1 w:val="020B0502040204020203"/>
    <w:charset w:val="00"/>
    <w:family w:val="swiss"/>
    <w:pitch w:val="variable"/>
    <w:sig w:usb0="A00002C7"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hnschrift Light">
    <w:panose1 w:val="020B0502040204020203"/>
    <w:charset w:val="00"/>
    <w:family w:val="swiss"/>
    <w:pitch w:val="variable"/>
    <w:sig w:usb0="A00002C7" w:usb1="00000002"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Britannic Bold">
    <w:panose1 w:val="020B0903060703020204"/>
    <w:charset w:val="00"/>
    <w:family w:val="swiss"/>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35DA"/>
    <w:rsid w:val="000613D6"/>
    <w:rsid w:val="00065635"/>
    <w:rsid w:val="001223B2"/>
    <w:rsid w:val="00145EBD"/>
    <w:rsid w:val="001A2BDB"/>
    <w:rsid w:val="001E38AE"/>
    <w:rsid w:val="002A1FA0"/>
    <w:rsid w:val="002C525C"/>
    <w:rsid w:val="002F39DB"/>
    <w:rsid w:val="003B6F91"/>
    <w:rsid w:val="004D0E73"/>
    <w:rsid w:val="0050097C"/>
    <w:rsid w:val="0050258E"/>
    <w:rsid w:val="0054554C"/>
    <w:rsid w:val="00551D9B"/>
    <w:rsid w:val="00587506"/>
    <w:rsid w:val="005C28E0"/>
    <w:rsid w:val="00620856"/>
    <w:rsid w:val="00682B49"/>
    <w:rsid w:val="00842AF7"/>
    <w:rsid w:val="008635DA"/>
    <w:rsid w:val="008D1FED"/>
    <w:rsid w:val="00911A68"/>
    <w:rsid w:val="00980277"/>
    <w:rsid w:val="00981192"/>
    <w:rsid w:val="009A1E55"/>
    <w:rsid w:val="009A49F0"/>
    <w:rsid w:val="009F757A"/>
    <w:rsid w:val="00AA53CC"/>
    <w:rsid w:val="00AC6122"/>
    <w:rsid w:val="00AE013B"/>
    <w:rsid w:val="00B06BE1"/>
    <w:rsid w:val="00B67239"/>
    <w:rsid w:val="00B67AF4"/>
    <w:rsid w:val="00BB21C2"/>
    <w:rsid w:val="00C13C91"/>
    <w:rsid w:val="00C565FA"/>
    <w:rsid w:val="00E23E20"/>
    <w:rsid w:val="00E573D9"/>
    <w:rsid w:val="00EC7392"/>
    <w:rsid w:val="00F22FE4"/>
    <w:rsid w:val="00F5086F"/>
    <w:rsid w:val="00F63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5B4613298A4ED885CC9922FB0E592A">
    <w:name w:val="035B4613298A4ED885CC9922FB0E592A"/>
    <w:rsid w:val="0050097C"/>
  </w:style>
  <w:style w:type="paragraph" w:customStyle="1" w:styleId="4DF04EE7D80E46D1BEEEB112C3E9F8F2">
    <w:name w:val="4DF04EE7D80E46D1BEEEB112C3E9F8F2"/>
    <w:rsid w:val="005009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Frosted Glass">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7231C-5798-4A22-A593-A0ABD4FBA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2361</Words>
  <Characters>1346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eea Mitra</dc:creator>
  <cp:keywords/>
  <dc:description/>
  <cp:lastModifiedBy>Taneea Mitra</cp:lastModifiedBy>
  <cp:revision>17</cp:revision>
  <dcterms:created xsi:type="dcterms:W3CDTF">2026-01-06T21:24:00Z</dcterms:created>
  <dcterms:modified xsi:type="dcterms:W3CDTF">2026-01-26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fb8f86fd0579b28bf3690a48388252c452e294021c9ca22b37cd7661a6ad78</vt:lpwstr>
  </property>
</Properties>
</file>